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880"/>
        <w:gridCol w:w="2701"/>
        <w:gridCol w:w="2884"/>
        <w:gridCol w:w="2942"/>
        <w:gridCol w:w="2985"/>
        <w:gridCol w:w="2085"/>
      </w:tblGrid>
      <w:tr w:rsidR="004D7519" w:rsidRPr="003E3290" w14:paraId="5D552309" w14:textId="77777777" w:rsidTr="00053544">
        <w:trPr>
          <w:jc w:val="center"/>
        </w:trPr>
        <w:tc>
          <w:tcPr>
            <w:tcW w:w="304" w:type="pct"/>
          </w:tcPr>
          <w:p w14:paraId="6F760F03" w14:textId="77777777" w:rsidR="004D7519" w:rsidRPr="003E3290" w:rsidRDefault="004D7519" w:rsidP="005E0817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1.SINIF</w:t>
            </w:r>
          </w:p>
        </w:tc>
        <w:tc>
          <w:tcPr>
            <w:tcW w:w="933" w:type="pct"/>
          </w:tcPr>
          <w:p w14:paraId="1F2AD031" w14:textId="77777777" w:rsidR="004D7519" w:rsidRPr="003E3290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B055EE">
              <w:rPr>
                <w:rFonts w:ascii="Times New Roman" w:hAnsi="Times New Roman"/>
                <w:b/>
                <w:bCs/>
                <w:sz w:val="14"/>
                <w:szCs w:val="14"/>
              </w:rPr>
              <w:t>PAZARTESİ</w:t>
            </w:r>
          </w:p>
        </w:tc>
        <w:tc>
          <w:tcPr>
            <w:tcW w:w="996" w:type="pct"/>
          </w:tcPr>
          <w:p w14:paraId="4881A312" w14:textId="77777777" w:rsidR="004D7519" w:rsidRPr="00854481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854481">
              <w:rPr>
                <w:rFonts w:ascii="Times New Roman" w:hAnsi="Times New Roman"/>
                <w:b/>
                <w:bCs/>
                <w:sz w:val="14"/>
                <w:szCs w:val="14"/>
              </w:rPr>
              <w:t>SALI</w:t>
            </w:r>
          </w:p>
        </w:tc>
        <w:tc>
          <w:tcPr>
            <w:tcW w:w="1016" w:type="pct"/>
          </w:tcPr>
          <w:p w14:paraId="3059B704" w14:textId="77777777" w:rsidR="004D7519" w:rsidRPr="00854481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854481">
              <w:rPr>
                <w:rFonts w:ascii="Times New Roman" w:hAnsi="Times New Roman"/>
                <w:b/>
                <w:bCs/>
                <w:sz w:val="14"/>
                <w:szCs w:val="14"/>
              </w:rPr>
              <w:t>ÇARŞAMBA</w:t>
            </w:r>
          </w:p>
        </w:tc>
        <w:tc>
          <w:tcPr>
            <w:tcW w:w="1031" w:type="pct"/>
          </w:tcPr>
          <w:p w14:paraId="7CCEE73F" w14:textId="77777777" w:rsidR="004D7519" w:rsidRPr="00B133E7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B055EE">
              <w:rPr>
                <w:rFonts w:ascii="Times New Roman" w:hAnsi="Times New Roman"/>
                <w:b/>
                <w:bCs/>
                <w:sz w:val="14"/>
                <w:szCs w:val="14"/>
              </w:rPr>
              <w:t>PERŞEMBE</w:t>
            </w:r>
          </w:p>
        </w:tc>
        <w:tc>
          <w:tcPr>
            <w:tcW w:w="720" w:type="pct"/>
          </w:tcPr>
          <w:p w14:paraId="288A5114" w14:textId="77777777" w:rsidR="004D7519" w:rsidRPr="003E3290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CUMA</w:t>
            </w:r>
          </w:p>
        </w:tc>
      </w:tr>
      <w:tr w:rsidR="00B535C7" w:rsidRPr="003E3290" w14:paraId="2E618A06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262E0802" w14:textId="77777777" w:rsidR="00B535C7" w:rsidRPr="00494BC6" w:rsidRDefault="00B535C7" w:rsidP="00B535C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8:10</w:t>
            </w:r>
          </w:p>
          <w:p w14:paraId="4EF5F23E" w14:textId="77777777" w:rsidR="00B535C7" w:rsidRPr="00494BC6" w:rsidRDefault="00B535C7" w:rsidP="00B535C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8:55</w:t>
            </w:r>
          </w:p>
        </w:tc>
        <w:tc>
          <w:tcPr>
            <w:tcW w:w="933" w:type="pct"/>
            <w:shd w:val="clear" w:color="auto" w:fill="F2F2F2"/>
          </w:tcPr>
          <w:p w14:paraId="4C5B133B" w14:textId="77777777" w:rsidR="00B535C7" w:rsidRPr="00494BC6" w:rsidRDefault="00B535C7" w:rsidP="00B535C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5CFDAF0D" w14:textId="77777777" w:rsidR="00B535C7" w:rsidRPr="00494BC6" w:rsidRDefault="00B535C7" w:rsidP="00B535C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0B315FCA" w14:textId="319A786F" w:rsidR="00D26C31" w:rsidRPr="00494BC6" w:rsidRDefault="00D26C31" w:rsidP="00D26C3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0034889A" w14:textId="316862C1" w:rsidR="00B535C7" w:rsidRPr="00494BC6" w:rsidRDefault="00B535C7" w:rsidP="00B535C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7A69229B" w14:textId="77777777" w:rsidR="00B535C7" w:rsidRPr="00494BC6" w:rsidRDefault="00B535C7" w:rsidP="00B535C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B535C7" w:rsidRPr="003E3290" w14:paraId="0B95F2E1" w14:textId="77777777" w:rsidTr="00053544">
        <w:trPr>
          <w:jc w:val="center"/>
        </w:trPr>
        <w:tc>
          <w:tcPr>
            <w:tcW w:w="304" w:type="pct"/>
          </w:tcPr>
          <w:p w14:paraId="6EF8D7D3" w14:textId="77777777" w:rsidR="00B535C7" w:rsidRPr="00494BC6" w:rsidRDefault="00B535C7" w:rsidP="00B535C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9:00</w:t>
            </w:r>
          </w:p>
          <w:p w14:paraId="5B7CBD13" w14:textId="77777777" w:rsidR="00B535C7" w:rsidRPr="00494BC6" w:rsidRDefault="00B535C7" w:rsidP="00B535C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9:45</w:t>
            </w:r>
          </w:p>
        </w:tc>
        <w:tc>
          <w:tcPr>
            <w:tcW w:w="933" w:type="pct"/>
          </w:tcPr>
          <w:p w14:paraId="5B6E72D1" w14:textId="77777777" w:rsidR="00B535C7" w:rsidRPr="00494BC6" w:rsidRDefault="00B535C7" w:rsidP="00B535C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3737B1DD" w14:textId="0CF9DFD4" w:rsidR="00B535C7" w:rsidRPr="00494BC6" w:rsidRDefault="00B535C7" w:rsidP="00B535C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124649DB" w14:textId="77777777" w:rsidR="00D26C31" w:rsidRDefault="00D26C31" w:rsidP="00D26C3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D26C31">
              <w:rPr>
                <w:rFonts w:ascii="Times New Roman" w:hAnsi="Times New Roman"/>
                <w:sz w:val="12"/>
                <w:szCs w:val="14"/>
              </w:rPr>
              <w:t xml:space="preserve">World </w:t>
            </w:r>
            <w:proofErr w:type="spellStart"/>
            <w:r w:rsidRPr="00D26C31">
              <w:rPr>
                <w:rFonts w:ascii="Times New Roman" w:hAnsi="Times New Roman"/>
                <w:sz w:val="12"/>
                <w:szCs w:val="14"/>
              </w:rPr>
              <w:t>History</w:t>
            </w:r>
            <w:proofErr w:type="spellEnd"/>
          </w:p>
          <w:p w14:paraId="2D8C02B1" w14:textId="77777777" w:rsidR="00D26C31" w:rsidRDefault="00D26C31" w:rsidP="00D26C3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D26C31">
              <w:rPr>
                <w:rFonts w:ascii="Times New Roman" w:hAnsi="Times New Roman"/>
                <w:sz w:val="12"/>
                <w:szCs w:val="14"/>
              </w:rPr>
              <w:t>Dr. Öğr. Üyesi Emrah Naki</w:t>
            </w:r>
          </w:p>
          <w:p w14:paraId="6AD18D5F" w14:textId="59066123" w:rsidR="00B535C7" w:rsidRPr="00494BC6" w:rsidRDefault="009167F9" w:rsidP="00B535C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Zemin 03</w:t>
            </w:r>
          </w:p>
        </w:tc>
        <w:tc>
          <w:tcPr>
            <w:tcW w:w="1031" w:type="pct"/>
          </w:tcPr>
          <w:p w14:paraId="04296250" w14:textId="0CA14967" w:rsidR="00B535C7" w:rsidRPr="00494BC6" w:rsidRDefault="00B535C7" w:rsidP="00B535C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42AD40A6" w14:textId="77777777" w:rsidR="00B535C7" w:rsidRPr="00494BC6" w:rsidRDefault="00B535C7" w:rsidP="00B535C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2E2AB7" w:rsidRPr="003E3290" w14:paraId="23470504" w14:textId="77777777" w:rsidTr="00D67291">
        <w:trPr>
          <w:jc w:val="center"/>
        </w:trPr>
        <w:tc>
          <w:tcPr>
            <w:tcW w:w="304" w:type="pct"/>
            <w:shd w:val="clear" w:color="auto" w:fill="F2F2F2"/>
          </w:tcPr>
          <w:p w14:paraId="12935BA9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9:50</w:t>
            </w:r>
          </w:p>
          <w:p w14:paraId="3A302588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0:35</w:t>
            </w:r>
          </w:p>
        </w:tc>
        <w:tc>
          <w:tcPr>
            <w:tcW w:w="933" w:type="pct"/>
            <w:shd w:val="clear" w:color="auto" w:fill="F2F2F2"/>
          </w:tcPr>
          <w:p w14:paraId="79B6AD4F" w14:textId="77777777" w:rsidR="002E2AB7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4F05F7">
              <w:rPr>
                <w:rFonts w:ascii="Times New Roman" w:hAnsi="Times New Roman"/>
                <w:sz w:val="12"/>
                <w:szCs w:val="14"/>
              </w:rPr>
              <w:t>Introduction</w:t>
            </w:r>
            <w:proofErr w:type="spellEnd"/>
            <w:r w:rsidRPr="004F05F7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4F05F7">
              <w:rPr>
                <w:rFonts w:ascii="Times New Roman" w:hAnsi="Times New Roman"/>
                <w:sz w:val="12"/>
                <w:szCs w:val="14"/>
              </w:rPr>
              <w:t>to</w:t>
            </w:r>
            <w:proofErr w:type="spellEnd"/>
            <w:r w:rsidRPr="004F05F7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4F05F7">
              <w:rPr>
                <w:rFonts w:ascii="Times New Roman" w:hAnsi="Times New Roman"/>
                <w:sz w:val="12"/>
                <w:szCs w:val="14"/>
              </w:rPr>
              <w:t>Economics</w:t>
            </w:r>
            <w:proofErr w:type="spellEnd"/>
          </w:p>
          <w:p w14:paraId="7023A93B" w14:textId="77777777" w:rsidR="002E2AB7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F05F7">
              <w:rPr>
                <w:rFonts w:ascii="Times New Roman" w:hAnsi="Times New Roman"/>
                <w:sz w:val="12"/>
                <w:szCs w:val="14"/>
              </w:rPr>
              <w:t>Dr. Öğr. Üyesi Yavuz Yıldırım</w:t>
            </w:r>
          </w:p>
          <w:p w14:paraId="641CA2A7" w14:textId="23202E40" w:rsidR="002E2AB7" w:rsidRPr="00811F6D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Zemin 03</w:t>
            </w:r>
          </w:p>
        </w:tc>
        <w:tc>
          <w:tcPr>
            <w:tcW w:w="99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</w:tcPr>
          <w:p w14:paraId="399023EB" w14:textId="77777777" w:rsidR="002E2AB7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2E1E07">
              <w:rPr>
                <w:rFonts w:ascii="Times New Roman" w:hAnsi="Times New Roman"/>
                <w:sz w:val="12"/>
                <w:szCs w:val="14"/>
              </w:rPr>
              <w:t>Turkish</w:t>
            </w:r>
            <w:proofErr w:type="spellEnd"/>
            <w:r w:rsidRPr="002E1E07">
              <w:rPr>
                <w:rFonts w:ascii="Times New Roman" w:hAnsi="Times New Roman"/>
                <w:sz w:val="12"/>
                <w:szCs w:val="14"/>
              </w:rPr>
              <w:t xml:space="preserve"> Language</w:t>
            </w:r>
          </w:p>
          <w:p w14:paraId="0BA783D4" w14:textId="77777777" w:rsidR="002E2AB7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Öğr. Gör. Halil İbrahim Bulan</w:t>
            </w:r>
          </w:p>
          <w:p w14:paraId="23FE97E7" w14:textId="347919C2" w:rsidR="002E2AB7" w:rsidRPr="00811F6D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Zemin 03</w:t>
            </w:r>
          </w:p>
        </w:tc>
        <w:tc>
          <w:tcPr>
            <w:tcW w:w="1016" w:type="pct"/>
            <w:shd w:val="clear" w:color="auto" w:fill="F2F2F2"/>
          </w:tcPr>
          <w:p w14:paraId="0FF4C1FC" w14:textId="77777777" w:rsidR="002E2AB7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D26C31">
              <w:rPr>
                <w:rFonts w:ascii="Times New Roman" w:hAnsi="Times New Roman"/>
                <w:sz w:val="12"/>
                <w:szCs w:val="14"/>
              </w:rPr>
              <w:t xml:space="preserve">World </w:t>
            </w:r>
            <w:proofErr w:type="spellStart"/>
            <w:r w:rsidRPr="00D26C31">
              <w:rPr>
                <w:rFonts w:ascii="Times New Roman" w:hAnsi="Times New Roman"/>
                <w:sz w:val="12"/>
                <w:szCs w:val="14"/>
              </w:rPr>
              <w:t>History</w:t>
            </w:r>
            <w:proofErr w:type="spellEnd"/>
          </w:p>
          <w:p w14:paraId="3BC28CD5" w14:textId="77777777" w:rsidR="002E2AB7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D26C31">
              <w:rPr>
                <w:rFonts w:ascii="Times New Roman" w:hAnsi="Times New Roman"/>
                <w:sz w:val="12"/>
                <w:szCs w:val="14"/>
              </w:rPr>
              <w:t>Dr. Öğr. Üyesi Emrah Naki</w:t>
            </w:r>
          </w:p>
          <w:p w14:paraId="28A045BD" w14:textId="6B76A30D" w:rsidR="002E2AB7" w:rsidRPr="001B606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  <w:highlight w:val="yellow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Zemin 03</w:t>
            </w:r>
          </w:p>
        </w:tc>
        <w:tc>
          <w:tcPr>
            <w:tcW w:w="1031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27A02047" w14:textId="2289AC3E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45031B9C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2E2AB7" w:rsidRPr="003E3290" w14:paraId="189192FB" w14:textId="77777777" w:rsidTr="00D67291">
        <w:trPr>
          <w:jc w:val="center"/>
        </w:trPr>
        <w:tc>
          <w:tcPr>
            <w:tcW w:w="304" w:type="pct"/>
          </w:tcPr>
          <w:p w14:paraId="76984005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0:40</w:t>
            </w:r>
          </w:p>
          <w:p w14:paraId="49DCEA4A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1:25</w:t>
            </w:r>
          </w:p>
        </w:tc>
        <w:tc>
          <w:tcPr>
            <w:tcW w:w="933" w:type="pct"/>
          </w:tcPr>
          <w:p w14:paraId="249B23CB" w14:textId="77777777" w:rsidR="002E2AB7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4F05F7">
              <w:rPr>
                <w:rFonts w:ascii="Times New Roman" w:hAnsi="Times New Roman"/>
                <w:sz w:val="12"/>
                <w:szCs w:val="14"/>
              </w:rPr>
              <w:t>Introduction</w:t>
            </w:r>
            <w:proofErr w:type="spellEnd"/>
            <w:r w:rsidRPr="004F05F7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4F05F7">
              <w:rPr>
                <w:rFonts w:ascii="Times New Roman" w:hAnsi="Times New Roman"/>
                <w:sz w:val="12"/>
                <w:szCs w:val="14"/>
              </w:rPr>
              <w:t>to</w:t>
            </w:r>
            <w:proofErr w:type="spellEnd"/>
            <w:r w:rsidRPr="004F05F7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4F05F7">
              <w:rPr>
                <w:rFonts w:ascii="Times New Roman" w:hAnsi="Times New Roman"/>
                <w:sz w:val="12"/>
                <w:szCs w:val="14"/>
              </w:rPr>
              <w:t>Economics</w:t>
            </w:r>
            <w:proofErr w:type="spellEnd"/>
          </w:p>
          <w:p w14:paraId="6EB8F4B7" w14:textId="77777777" w:rsidR="002E2AB7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F05F7">
              <w:rPr>
                <w:rFonts w:ascii="Times New Roman" w:hAnsi="Times New Roman"/>
                <w:sz w:val="12"/>
                <w:szCs w:val="14"/>
              </w:rPr>
              <w:t>Dr. Öğr. Üyesi Yavuz Yıldırım</w:t>
            </w:r>
          </w:p>
          <w:p w14:paraId="54FBACF9" w14:textId="489105BE" w:rsidR="002E2AB7" w:rsidRPr="00811F6D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Zemin 03</w:t>
            </w:r>
          </w:p>
        </w:tc>
        <w:tc>
          <w:tcPr>
            <w:tcW w:w="99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</w:tcPr>
          <w:p w14:paraId="014F2442" w14:textId="77777777" w:rsidR="002E2AB7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2E1E07">
              <w:rPr>
                <w:rFonts w:ascii="Times New Roman" w:hAnsi="Times New Roman"/>
                <w:sz w:val="12"/>
                <w:szCs w:val="14"/>
              </w:rPr>
              <w:t>Turkish</w:t>
            </w:r>
            <w:proofErr w:type="spellEnd"/>
            <w:r w:rsidRPr="002E1E07">
              <w:rPr>
                <w:rFonts w:ascii="Times New Roman" w:hAnsi="Times New Roman"/>
                <w:sz w:val="12"/>
                <w:szCs w:val="14"/>
              </w:rPr>
              <w:t xml:space="preserve"> Language</w:t>
            </w:r>
          </w:p>
          <w:p w14:paraId="3738E831" w14:textId="77777777" w:rsidR="002E2AB7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Öğr. Gör. Halil İbrahim Bulan</w:t>
            </w:r>
            <w:r w:rsidRPr="00811F6D">
              <w:rPr>
                <w:rFonts w:ascii="Times New Roman" w:hAnsi="Times New Roman"/>
                <w:sz w:val="12"/>
                <w:szCs w:val="14"/>
              </w:rPr>
              <w:t xml:space="preserve"> </w:t>
            </w:r>
          </w:p>
          <w:p w14:paraId="289C5B20" w14:textId="1D3082B5" w:rsidR="002E2AB7" w:rsidRPr="00811F6D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Zemin 03</w:t>
            </w:r>
          </w:p>
        </w:tc>
        <w:tc>
          <w:tcPr>
            <w:tcW w:w="1016" w:type="pct"/>
          </w:tcPr>
          <w:p w14:paraId="10EE4F8B" w14:textId="77777777" w:rsidR="002E2AB7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D26C31">
              <w:rPr>
                <w:rFonts w:ascii="Times New Roman" w:hAnsi="Times New Roman"/>
                <w:sz w:val="12"/>
                <w:szCs w:val="14"/>
              </w:rPr>
              <w:t xml:space="preserve">World </w:t>
            </w:r>
            <w:proofErr w:type="spellStart"/>
            <w:r w:rsidRPr="00D26C31">
              <w:rPr>
                <w:rFonts w:ascii="Times New Roman" w:hAnsi="Times New Roman"/>
                <w:sz w:val="12"/>
                <w:szCs w:val="14"/>
              </w:rPr>
              <w:t>History</w:t>
            </w:r>
            <w:proofErr w:type="spellEnd"/>
          </w:p>
          <w:p w14:paraId="216E4E01" w14:textId="77777777" w:rsidR="002E2AB7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D26C31">
              <w:rPr>
                <w:rFonts w:ascii="Times New Roman" w:hAnsi="Times New Roman"/>
                <w:sz w:val="12"/>
                <w:szCs w:val="14"/>
              </w:rPr>
              <w:t>Dr. Öğr. Üyesi Emrah Naki</w:t>
            </w:r>
          </w:p>
          <w:p w14:paraId="4D2EFF7D" w14:textId="2DB27621" w:rsidR="002E2AB7" w:rsidRPr="00202C07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Zemin 03</w:t>
            </w:r>
          </w:p>
        </w:tc>
        <w:tc>
          <w:tcPr>
            <w:tcW w:w="1031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578F9E0F" w14:textId="77777777" w:rsidR="002E2AB7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B535C7">
              <w:rPr>
                <w:rFonts w:ascii="Times New Roman" w:hAnsi="Times New Roman"/>
                <w:sz w:val="12"/>
                <w:szCs w:val="14"/>
              </w:rPr>
              <w:t>Introduction</w:t>
            </w:r>
            <w:proofErr w:type="spellEnd"/>
            <w:r w:rsidRPr="00B535C7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B535C7">
              <w:rPr>
                <w:rFonts w:ascii="Times New Roman" w:hAnsi="Times New Roman"/>
                <w:sz w:val="12"/>
                <w:szCs w:val="14"/>
              </w:rPr>
              <w:t>to</w:t>
            </w:r>
            <w:proofErr w:type="spellEnd"/>
            <w:r w:rsidRPr="00B535C7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B535C7">
              <w:rPr>
                <w:rFonts w:ascii="Times New Roman" w:hAnsi="Times New Roman"/>
                <w:sz w:val="12"/>
                <w:szCs w:val="14"/>
              </w:rPr>
              <w:t>Law</w:t>
            </w:r>
            <w:proofErr w:type="spellEnd"/>
            <w:r w:rsidRPr="00B535C7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B535C7">
              <w:rPr>
                <w:rFonts w:ascii="Times New Roman" w:hAnsi="Times New Roman"/>
                <w:sz w:val="12"/>
                <w:szCs w:val="14"/>
              </w:rPr>
              <w:t>for</w:t>
            </w:r>
            <w:proofErr w:type="spellEnd"/>
            <w:r w:rsidRPr="00B535C7">
              <w:rPr>
                <w:rFonts w:ascii="Times New Roman" w:hAnsi="Times New Roman"/>
                <w:sz w:val="12"/>
                <w:szCs w:val="14"/>
              </w:rPr>
              <w:t xml:space="preserve"> International </w:t>
            </w:r>
            <w:proofErr w:type="spellStart"/>
            <w:r w:rsidRPr="00B535C7">
              <w:rPr>
                <w:rFonts w:ascii="Times New Roman" w:hAnsi="Times New Roman"/>
                <w:sz w:val="12"/>
                <w:szCs w:val="14"/>
              </w:rPr>
              <w:t>Relations</w:t>
            </w:r>
            <w:proofErr w:type="spellEnd"/>
          </w:p>
          <w:p w14:paraId="4DC3EAAE" w14:textId="77777777" w:rsidR="002E2AB7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B535C7">
              <w:rPr>
                <w:rFonts w:ascii="Times New Roman" w:hAnsi="Times New Roman"/>
                <w:sz w:val="12"/>
                <w:szCs w:val="14"/>
              </w:rPr>
              <w:t xml:space="preserve">Dr. Öğr. Üyesi Çiğdem </w:t>
            </w:r>
            <w:proofErr w:type="spellStart"/>
            <w:r w:rsidRPr="00B535C7">
              <w:rPr>
                <w:rFonts w:ascii="Times New Roman" w:hAnsi="Times New Roman"/>
                <w:sz w:val="12"/>
                <w:szCs w:val="14"/>
              </w:rPr>
              <w:t>Pekar</w:t>
            </w:r>
            <w:proofErr w:type="spellEnd"/>
          </w:p>
          <w:p w14:paraId="1F0C4E48" w14:textId="7C479DDB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Zemin 03</w:t>
            </w:r>
          </w:p>
        </w:tc>
        <w:tc>
          <w:tcPr>
            <w:tcW w:w="720" w:type="pct"/>
          </w:tcPr>
          <w:p w14:paraId="3623DAE7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2E2AB7" w:rsidRPr="003E3290" w14:paraId="572247D2" w14:textId="77777777" w:rsidTr="00D67291">
        <w:trPr>
          <w:jc w:val="center"/>
        </w:trPr>
        <w:tc>
          <w:tcPr>
            <w:tcW w:w="304" w:type="pct"/>
            <w:shd w:val="clear" w:color="auto" w:fill="F2F2F2"/>
          </w:tcPr>
          <w:p w14:paraId="23C07077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1:30</w:t>
            </w:r>
          </w:p>
          <w:p w14:paraId="28A7516F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2:15</w:t>
            </w:r>
          </w:p>
        </w:tc>
        <w:tc>
          <w:tcPr>
            <w:tcW w:w="933" w:type="pct"/>
            <w:shd w:val="clear" w:color="auto" w:fill="F2F2F2"/>
          </w:tcPr>
          <w:p w14:paraId="7E962E33" w14:textId="77777777" w:rsidR="002E2AB7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4F05F7">
              <w:rPr>
                <w:rFonts w:ascii="Times New Roman" w:hAnsi="Times New Roman"/>
                <w:sz w:val="12"/>
                <w:szCs w:val="14"/>
              </w:rPr>
              <w:t>Introduction</w:t>
            </w:r>
            <w:proofErr w:type="spellEnd"/>
            <w:r w:rsidRPr="004F05F7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4F05F7">
              <w:rPr>
                <w:rFonts w:ascii="Times New Roman" w:hAnsi="Times New Roman"/>
                <w:sz w:val="12"/>
                <w:szCs w:val="14"/>
              </w:rPr>
              <w:t>to</w:t>
            </w:r>
            <w:proofErr w:type="spellEnd"/>
            <w:r w:rsidRPr="004F05F7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4F05F7">
              <w:rPr>
                <w:rFonts w:ascii="Times New Roman" w:hAnsi="Times New Roman"/>
                <w:sz w:val="12"/>
                <w:szCs w:val="14"/>
              </w:rPr>
              <w:t>Economics</w:t>
            </w:r>
            <w:proofErr w:type="spellEnd"/>
          </w:p>
          <w:p w14:paraId="6277551C" w14:textId="77777777" w:rsidR="002E2AB7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F05F7">
              <w:rPr>
                <w:rFonts w:ascii="Times New Roman" w:hAnsi="Times New Roman"/>
                <w:sz w:val="12"/>
                <w:szCs w:val="14"/>
              </w:rPr>
              <w:t>Dr. Öğr. Üyesi Yavuz Yıldırım</w:t>
            </w:r>
          </w:p>
          <w:p w14:paraId="0D200D3D" w14:textId="1708F34F" w:rsidR="002E2AB7" w:rsidRPr="00811F6D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Zemin 03</w:t>
            </w:r>
          </w:p>
        </w:tc>
        <w:tc>
          <w:tcPr>
            <w:tcW w:w="99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</w:tcPr>
          <w:p w14:paraId="6EE7287F" w14:textId="299362BF" w:rsidR="002E2AB7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652CE">
              <w:rPr>
                <w:rFonts w:ascii="Times New Roman" w:hAnsi="Times New Roman"/>
                <w:sz w:val="12"/>
                <w:szCs w:val="14"/>
              </w:rPr>
              <w:t xml:space="preserve">International </w:t>
            </w:r>
            <w:proofErr w:type="spellStart"/>
            <w:r>
              <w:rPr>
                <w:rFonts w:ascii="Times New Roman" w:hAnsi="Times New Roman"/>
                <w:sz w:val="12"/>
                <w:szCs w:val="14"/>
              </w:rPr>
              <w:t>P</w:t>
            </w:r>
            <w:r w:rsidRPr="008652CE">
              <w:rPr>
                <w:rFonts w:ascii="Times New Roman" w:hAnsi="Times New Roman"/>
                <w:sz w:val="12"/>
                <w:szCs w:val="14"/>
              </w:rPr>
              <w:t>olitics</w:t>
            </w:r>
            <w:proofErr w:type="spellEnd"/>
          </w:p>
          <w:p w14:paraId="55DA3E7D" w14:textId="77777777" w:rsidR="002E2AB7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652CE">
              <w:rPr>
                <w:rFonts w:ascii="Times New Roman" w:hAnsi="Times New Roman"/>
                <w:sz w:val="12"/>
                <w:szCs w:val="14"/>
              </w:rPr>
              <w:t>Arş. Gör. Dr. Yücel Baştan</w:t>
            </w:r>
          </w:p>
          <w:p w14:paraId="63DC97E0" w14:textId="4865A456" w:rsidR="002E2AB7" w:rsidRPr="00811F6D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Zemin 03</w:t>
            </w:r>
          </w:p>
        </w:tc>
        <w:tc>
          <w:tcPr>
            <w:tcW w:w="1016" w:type="pct"/>
            <w:shd w:val="clear" w:color="auto" w:fill="F2F2F2"/>
          </w:tcPr>
          <w:p w14:paraId="16C77736" w14:textId="3AB719B9" w:rsidR="002E2AB7" w:rsidRPr="00202C07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5E2CFD50" w14:textId="77777777" w:rsidR="002E2AB7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B535C7">
              <w:rPr>
                <w:rFonts w:ascii="Times New Roman" w:hAnsi="Times New Roman"/>
                <w:sz w:val="12"/>
                <w:szCs w:val="14"/>
              </w:rPr>
              <w:t>Introduction</w:t>
            </w:r>
            <w:proofErr w:type="spellEnd"/>
            <w:r w:rsidRPr="00B535C7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B535C7">
              <w:rPr>
                <w:rFonts w:ascii="Times New Roman" w:hAnsi="Times New Roman"/>
                <w:sz w:val="12"/>
                <w:szCs w:val="14"/>
              </w:rPr>
              <w:t>to</w:t>
            </w:r>
            <w:proofErr w:type="spellEnd"/>
            <w:r w:rsidRPr="00B535C7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B535C7">
              <w:rPr>
                <w:rFonts w:ascii="Times New Roman" w:hAnsi="Times New Roman"/>
                <w:sz w:val="12"/>
                <w:szCs w:val="14"/>
              </w:rPr>
              <w:t>Law</w:t>
            </w:r>
            <w:proofErr w:type="spellEnd"/>
            <w:r w:rsidRPr="00B535C7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B535C7">
              <w:rPr>
                <w:rFonts w:ascii="Times New Roman" w:hAnsi="Times New Roman"/>
                <w:sz w:val="12"/>
                <w:szCs w:val="14"/>
              </w:rPr>
              <w:t>for</w:t>
            </w:r>
            <w:proofErr w:type="spellEnd"/>
            <w:r w:rsidRPr="00B535C7">
              <w:rPr>
                <w:rFonts w:ascii="Times New Roman" w:hAnsi="Times New Roman"/>
                <w:sz w:val="12"/>
                <w:szCs w:val="14"/>
              </w:rPr>
              <w:t xml:space="preserve"> International </w:t>
            </w:r>
            <w:proofErr w:type="spellStart"/>
            <w:r w:rsidRPr="00B535C7">
              <w:rPr>
                <w:rFonts w:ascii="Times New Roman" w:hAnsi="Times New Roman"/>
                <w:sz w:val="12"/>
                <w:szCs w:val="14"/>
              </w:rPr>
              <w:t>Relations</w:t>
            </w:r>
            <w:proofErr w:type="spellEnd"/>
          </w:p>
          <w:p w14:paraId="2225A338" w14:textId="77777777" w:rsidR="002E2AB7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B535C7">
              <w:rPr>
                <w:rFonts w:ascii="Times New Roman" w:hAnsi="Times New Roman"/>
                <w:sz w:val="12"/>
                <w:szCs w:val="14"/>
              </w:rPr>
              <w:t xml:space="preserve">Dr. Öğr. Üyesi Çiğdem </w:t>
            </w:r>
            <w:proofErr w:type="spellStart"/>
            <w:r w:rsidRPr="00B535C7">
              <w:rPr>
                <w:rFonts w:ascii="Times New Roman" w:hAnsi="Times New Roman"/>
                <w:sz w:val="12"/>
                <w:szCs w:val="14"/>
              </w:rPr>
              <w:t>Pekar</w:t>
            </w:r>
            <w:proofErr w:type="spellEnd"/>
          </w:p>
          <w:p w14:paraId="7D351D51" w14:textId="2B58F553" w:rsidR="002E2AB7" w:rsidRPr="00811F6D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Zemin 03</w:t>
            </w:r>
          </w:p>
        </w:tc>
        <w:tc>
          <w:tcPr>
            <w:tcW w:w="720" w:type="pct"/>
            <w:shd w:val="clear" w:color="auto" w:fill="F2F2F2"/>
          </w:tcPr>
          <w:p w14:paraId="79B2B04C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2E2AB7" w:rsidRPr="003E3290" w14:paraId="0B62DF08" w14:textId="77777777" w:rsidTr="00D67291">
        <w:trPr>
          <w:jc w:val="center"/>
        </w:trPr>
        <w:tc>
          <w:tcPr>
            <w:tcW w:w="304" w:type="pct"/>
          </w:tcPr>
          <w:p w14:paraId="592A3900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2:20</w:t>
            </w:r>
          </w:p>
          <w:p w14:paraId="43D99C8D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3:05</w:t>
            </w:r>
          </w:p>
        </w:tc>
        <w:tc>
          <w:tcPr>
            <w:tcW w:w="933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38C461C1" w14:textId="372E44C8" w:rsidR="002E2AB7" w:rsidRPr="00811F6D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</w:tcPr>
          <w:p w14:paraId="3DA5A2F0" w14:textId="77777777" w:rsidR="002E2AB7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652CE">
              <w:rPr>
                <w:rFonts w:ascii="Times New Roman" w:hAnsi="Times New Roman"/>
                <w:sz w:val="12"/>
                <w:szCs w:val="14"/>
              </w:rPr>
              <w:t xml:space="preserve">International </w:t>
            </w:r>
            <w:proofErr w:type="spellStart"/>
            <w:r>
              <w:rPr>
                <w:rFonts w:ascii="Times New Roman" w:hAnsi="Times New Roman"/>
                <w:sz w:val="12"/>
                <w:szCs w:val="14"/>
              </w:rPr>
              <w:t>P</w:t>
            </w:r>
            <w:r w:rsidRPr="008652CE">
              <w:rPr>
                <w:rFonts w:ascii="Times New Roman" w:hAnsi="Times New Roman"/>
                <w:sz w:val="12"/>
                <w:szCs w:val="14"/>
              </w:rPr>
              <w:t>olitics</w:t>
            </w:r>
            <w:proofErr w:type="spellEnd"/>
          </w:p>
          <w:p w14:paraId="1668AF60" w14:textId="77777777" w:rsidR="002E2AB7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652CE">
              <w:rPr>
                <w:rFonts w:ascii="Times New Roman" w:hAnsi="Times New Roman"/>
                <w:sz w:val="12"/>
                <w:szCs w:val="14"/>
              </w:rPr>
              <w:t>Arş. Gör. Dr. Yücel Baştan</w:t>
            </w:r>
          </w:p>
          <w:p w14:paraId="1091DAF9" w14:textId="7766FC06" w:rsidR="002E2AB7" w:rsidRPr="00811F6D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Zemin 03</w:t>
            </w:r>
          </w:p>
        </w:tc>
        <w:tc>
          <w:tcPr>
            <w:tcW w:w="1016" w:type="pct"/>
          </w:tcPr>
          <w:p w14:paraId="3879DE7C" w14:textId="6C2C0DA9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5D5DB9F8" w14:textId="77777777" w:rsidR="002E2AB7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B535C7">
              <w:rPr>
                <w:rFonts w:ascii="Times New Roman" w:hAnsi="Times New Roman"/>
                <w:sz w:val="12"/>
                <w:szCs w:val="14"/>
              </w:rPr>
              <w:t>Introduction</w:t>
            </w:r>
            <w:proofErr w:type="spellEnd"/>
            <w:r w:rsidRPr="00B535C7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B535C7">
              <w:rPr>
                <w:rFonts w:ascii="Times New Roman" w:hAnsi="Times New Roman"/>
                <w:sz w:val="12"/>
                <w:szCs w:val="14"/>
              </w:rPr>
              <w:t>to</w:t>
            </w:r>
            <w:proofErr w:type="spellEnd"/>
            <w:r w:rsidRPr="00B535C7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B535C7">
              <w:rPr>
                <w:rFonts w:ascii="Times New Roman" w:hAnsi="Times New Roman"/>
                <w:sz w:val="12"/>
                <w:szCs w:val="14"/>
              </w:rPr>
              <w:t>Law</w:t>
            </w:r>
            <w:proofErr w:type="spellEnd"/>
            <w:r w:rsidRPr="00B535C7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B535C7">
              <w:rPr>
                <w:rFonts w:ascii="Times New Roman" w:hAnsi="Times New Roman"/>
                <w:sz w:val="12"/>
                <w:szCs w:val="14"/>
              </w:rPr>
              <w:t>for</w:t>
            </w:r>
            <w:proofErr w:type="spellEnd"/>
            <w:r w:rsidRPr="00B535C7">
              <w:rPr>
                <w:rFonts w:ascii="Times New Roman" w:hAnsi="Times New Roman"/>
                <w:sz w:val="12"/>
                <w:szCs w:val="14"/>
              </w:rPr>
              <w:t xml:space="preserve"> International </w:t>
            </w:r>
            <w:proofErr w:type="spellStart"/>
            <w:r w:rsidRPr="00B535C7">
              <w:rPr>
                <w:rFonts w:ascii="Times New Roman" w:hAnsi="Times New Roman"/>
                <w:sz w:val="12"/>
                <w:szCs w:val="14"/>
              </w:rPr>
              <w:t>Relations</w:t>
            </w:r>
            <w:proofErr w:type="spellEnd"/>
          </w:p>
          <w:p w14:paraId="3D4013FF" w14:textId="77777777" w:rsidR="002E2AB7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B535C7">
              <w:rPr>
                <w:rFonts w:ascii="Times New Roman" w:hAnsi="Times New Roman"/>
                <w:sz w:val="12"/>
                <w:szCs w:val="14"/>
              </w:rPr>
              <w:t xml:space="preserve">Dr. Öğr. Üyesi Çiğdem </w:t>
            </w:r>
            <w:proofErr w:type="spellStart"/>
            <w:r w:rsidRPr="00B535C7">
              <w:rPr>
                <w:rFonts w:ascii="Times New Roman" w:hAnsi="Times New Roman"/>
                <w:sz w:val="12"/>
                <w:szCs w:val="14"/>
              </w:rPr>
              <w:t>Pekar</w:t>
            </w:r>
            <w:proofErr w:type="spellEnd"/>
          </w:p>
          <w:p w14:paraId="36591B1B" w14:textId="114B9053" w:rsidR="002E2AB7" w:rsidRPr="00811F6D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Zemin 03</w:t>
            </w:r>
          </w:p>
        </w:tc>
        <w:tc>
          <w:tcPr>
            <w:tcW w:w="720" w:type="pct"/>
          </w:tcPr>
          <w:p w14:paraId="1371AF68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2E2AB7" w:rsidRPr="003E3290" w14:paraId="2478CA8B" w14:textId="77777777" w:rsidTr="00B9750B">
        <w:trPr>
          <w:trHeight w:val="327"/>
          <w:jc w:val="center"/>
        </w:trPr>
        <w:tc>
          <w:tcPr>
            <w:tcW w:w="304" w:type="pct"/>
            <w:shd w:val="clear" w:color="auto" w:fill="F2F2F2"/>
          </w:tcPr>
          <w:p w14:paraId="6B12FCDC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3:10</w:t>
            </w:r>
          </w:p>
          <w:p w14:paraId="527B84A6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3:55</w:t>
            </w:r>
          </w:p>
        </w:tc>
        <w:tc>
          <w:tcPr>
            <w:tcW w:w="933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6C5E8CEB" w14:textId="77777777" w:rsidR="002E2AB7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AC0B24">
              <w:rPr>
                <w:rFonts w:ascii="Times New Roman" w:hAnsi="Times New Roman"/>
                <w:sz w:val="12"/>
                <w:szCs w:val="14"/>
              </w:rPr>
              <w:t>German</w:t>
            </w:r>
            <w:proofErr w:type="spellEnd"/>
            <w:r w:rsidRPr="00AC0B24">
              <w:rPr>
                <w:rFonts w:ascii="Times New Roman" w:hAnsi="Times New Roman"/>
                <w:sz w:val="12"/>
                <w:szCs w:val="14"/>
              </w:rPr>
              <w:t xml:space="preserve"> (</w:t>
            </w:r>
            <w:proofErr w:type="spellStart"/>
            <w:r w:rsidRPr="00AC0B24">
              <w:rPr>
                <w:rFonts w:ascii="Times New Roman" w:hAnsi="Times New Roman"/>
                <w:sz w:val="12"/>
                <w:szCs w:val="14"/>
              </w:rPr>
              <w:t>Introduction</w:t>
            </w:r>
            <w:proofErr w:type="spellEnd"/>
            <w:r w:rsidRPr="00AC0B24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AC0B24">
              <w:rPr>
                <w:rFonts w:ascii="Times New Roman" w:hAnsi="Times New Roman"/>
                <w:sz w:val="12"/>
                <w:szCs w:val="14"/>
              </w:rPr>
              <w:t>to</w:t>
            </w:r>
            <w:proofErr w:type="spellEnd"/>
            <w:r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r w:rsidRPr="00AC0B24">
              <w:rPr>
                <w:rFonts w:ascii="Times New Roman" w:hAnsi="Times New Roman"/>
                <w:sz w:val="12"/>
                <w:szCs w:val="14"/>
              </w:rPr>
              <w:t xml:space="preserve">an </w:t>
            </w:r>
            <w:proofErr w:type="spellStart"/>
            <w:r w:rsidRPr="00AC0B24">
              <w:rPr>
                <w:rFonts w:ascii="Times New Roman" w:hAnsi="Times New Roman"/>
                <w:sz w:val="12"/>
                <w:szCs w:val="14"/>
              </w:rPr>
              <w:t>Optional</w:t>
            </w:r>
            <w:proofErr w:type="spellEnd"/>
            <w:r w:rsidRPr="00AC0B24">
              <w:rPr>
                <w:rFonts w:ascii="Times New Roman" w:hAnsi="Times New Roman"/>
                <w:sz w:val="12"/>
                <w:szCs w:val="14"/>
              </w:rPr>
              <w:t xml:space="preserve"> Language)</w:t>
            </w:r>
          </w:p>
          <w:p w14:paraId="0251159A" w14:textId="77777777" w:rsidR="002E2AB7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AC0B24">
              <w:rPr>
                <w:rFonts w:ascii="Times New Roman" w:hAnsi="Times New Roman"/>
                <w:sz w:val="12"/>
                <w:szCs w:val="14"/>
              </w:rPr>
              <w:t>Doç. Dr. Resul Alkan</w:t>
            </w:r>
          </w:p>
          <w:p w14:paraId="725290CF" w14:textId="7BB65CBB" w:rsidR="002E2AB7" w:rsidRPr="00811F6D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Zemin 03</w:t>
            </w:r>
          </w:p>
        </w:tc>
        <w:tc>
          <w:tcPr>
            <w:tcW w:w="99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</w:tcPr>
          <w:p w14:paraId="14E4C8AC" w14:textId="77777777" w:rsidR="002E2AB7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652CE">
              <w:rPr>
                <w:rFonts w:ascii="Times New Roman" w:hAnsi="Times New Roman"/>
                <w:sz w:val="12"/>
                <w:szCs w:val="14"/>
              </w:rPr>
              <w:t xml:space="preserve">International </w:t>
            </w:r>
            <w:proofErr w:type="spellStart"/>
            <w:r>
              <w:rPr>
                <w:rFonts w:ascii="Times New Roman" w:hAnsi="Times New Roman"/>
                <w:sz w:val="12"/>
                <w:szCs w:val="14"/>
              </w:rPr>
              <w:t>P</w:t>
            </w:r>
            <w:r w:rsidRPr="008652CE">
              <w:rPr>
                <w:rFonts w:ascii="Times New Roman" w:hAnsi="Times New Roman"/>
                <w:sz w:val="12"/>
                <w:szCs w:val="14"/>
              </w:rPr>
              <w:t>olitics</w:t>
            </w:r>
            <w:proofErr w:type="spellEnd"/>
          </w:p>
          <w:p w14:paraId="27F32BED" w14:textId="77777777" w:rsidR="002E2AB7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652CE">
              <w:rPr>
                <w:rFonts w:ascii="Times New Roman" w:hAnsi="Times New Roman"/>
                <w:sz w:val="12"/>
                <w:szCs w:val="14"/>
              </w:rPr>
              <w:t>Arş. Gör. Dr. Yücel Baştan</w:t>
            </w:r>
          </w:p>
          <w:p w14:paraId="57846812" w14:textId="2644CF39" w:rsidR="002E2AB7" w:rsidRPr="00811F6D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Zemin 03</w:t>
            </w:r>
          </w:p>
        </w:tc>
        <w:tc>
          <w:tcPr>
            <w:tcW w:w="1016" w:type="pct"/>
            <w:shd w:val="clear" w:color="auto" w:fill="F2F2F2"/>
          </w:tcPr>
          <w:p w14:paraId="0D996E02" w14:textId="6FF0718A" w:rsidR="002E2AB7" w:rsidRPr="004F77D2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2"/>
                <w:szCs w:val="14"/>
              </w:rPr>
            </w:pPr>
          </w:p>
        </w:tc>
        <w:tc>
          <w:tcPr>
            <w:tcW w:w="1031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</w:tcPr>
          <w:p w14:paraId="1AF4F117" w14:textId="37888554" w:rsidR="002E2AB7" w:rsidRPr="00D71FCB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41D1B0CF" w14:textId="0FC53F1D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2E2AB7" w:rsidRPr="003E3290" w14:paraId="3E596DE2" w14:textId="77777777" w:rsidTr="00B9750B">
        <w:trPr>
          <w:trHeight w:val="82"/>
          <w:jc w:val="center"/>
        </w:trPr>
        <w:tc>
          <w:tcPr>
            <w:tcW w:w="304" w:type="pct"/>
          </w:tcPr>
          <w:p w14:paraId="48FF0C10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4:00</w:t>
            </w:r>
          </w:p>
          <w:p w14:paraId="7B7EAC48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4:45</w:t>
            </w:r>
          </w:p>
        </w:tc>
        <w:tc>
          <w:tcPr>
            <w:tcW w:w="933" w:type="pct"/>
          </w:tcPr>
          <w:p w14:paraId="1E105D16" w14:textId="77777777" w:rsidR="002E2AB7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AC0B24">
              <w:rPr>
                <w:rFonts w:ascii="Times New Roman" w:hAnsi="Times New Roman"/>
                <w:sz w:val="12"/>
                <w:szCs w:val="14"/>
              </w:rPr>
              <w:t>German</w:t>
            </w:r>
            <w:proofErr w:type="spellEnd"/>
            <w:r w:rsidRPr="00AC0B24">
              <w:rPr>
                <w:rFonts w:ascii="Times New Roman" w:hAnsi="Times New Roman"/>
                <w:sz w:val="12"/>
                <w:szCs w:val="14"/>
              </w:rPr>
              <w:t xml:space="preserve"> (</w:t>
            </w:r>
            <w:proofErr w:type="spellStart"/>
            <w:r w:rsidRPr="00AC0B24">
              <w:rPr>
                <w:rFonts w:ascii="Times New Roman" w:hAnsi="Times New Roman"/>
                <w:sz w:val="12"/>
                <w:szCs w:val="14"/>
              </w:rPr>
              <w:t>Introduction</w:t>
            </w:r>
            <w:proofErr w:type="spellEnd"/>
            <w:r w:rsidRPr="00AC0B24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AC0B24">
              <w:rPr>
                <w:rFonts w:ascii="Times New Roman" w:hAnsi="Times New Roman"/>
                <w:sz w:val="12"/>
                <w:szCs w:val="14"/>
              </w:rPr>
              <w:t>to</w:t>
            </w:r>
            <w:proofErr w:type="spellEnd"/>
            <w:r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r w:rsidRPr="00AC0B24">
              <w:rPr>
                <w:rFonts w:ascii="Times New Roman" w:hAnsi="Times New Roman"/>
                <w:sz w:val="12"/>
                <w:szCs w:val="14"/>
              </w:rPr>
              <w:t xml:space="preserve">an </w:t>
            </w:r>
            <w:proofErr w:type="spellStart"/>
            <w:r w:rsidRPr="00AC0B24">
              <w:rPr>
                <w:rFonts w:ascii="Times New Roman" w:hAnsi="Times New Roman"/>
                <w:sz w:val="12"/>
                <w:szCs w:val="14"/>
              </w:rPr>
              <w:t>Optional</w:t>
            </w:r>
            <w:proofErr w:type="spellEnd"/>
            <w:r w:rsidRPr="00AC0B24">
              <w:rPr>
                <w:rFonts w:ascii="Times New Roman" w:hAnsi="Times New Roman"/>
                <w:sz w:val="12"/>
                <w:szCs w:val="14"/>
              </w:rPr>
              <w:t xml:space="preserve"> Language)</w:t>
            </w:r>
          </w:p>
          <w:p w14:paraId="74CFD5CD" w14:textId="77777777" w:rsidR="002E2AB7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AC0B24">
              <w:rPr>
                <w:rFonts w:ascii="Times New Roman" w:hAnsi="Times New Roman"/>
                <w:sz w:val="12"/>
                <w:szCs w:val="14"/>
              </w:rPr>
              <w:t>Doç. Dr. Resul Alkan</w:t>
            </w:r>
          </w:p>
          <w:p w14:paraId="45A44AA1" w14:textId="644A1E3E" w:rsidR="002E2AB7" w:rsidRPr="00811F6D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Zemin 03</w:t>
            </w:r>
          </w:p>
        </w:tc>
        <w:tc>
          <w:tcPr>
            <w:tcW w:w="99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</w:tcPr>
          <w:p w14:paraId="2710B7D7" w14:textId="3355E02F" w:rsidR="002E2AB7" w:rsidRPr="00811F6D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47698DD8" w14:textId="5547DD9C" w:rsidR="002E2AB7" w:rsidRPr="004F77D2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2"/>
                <w:szCs w:val="14"/>
              </w:rPr>
            </w:pPr>
          </w:p>
        </w:tc>
        <w:tc>
          <w:tcPr>
            <w:tcW w:w="1031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</w:tcPr>
          <w:p w14:paraId="26DDAEE0" w14:textId="77777777" w:rsidR="002E2AB7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B535C7">
              <w:rPr>
                <w:rFonts w:ascii="Times New Roman" w:hAnsi="Times New Roman"/>
                <w:sz w:val="12"/>
                <w:szCs w:val="14"/>
              </w:rPr>
              <w:t>Academic</w:t>
            </w:r>
            <w:proofErr w:type="spellEnd"/>
            <w:r w:rsidRPr="00B535C7">
              <w:rPr>
                <w:rFonts w:ascii="Times New Roman" w:hAnsi="Times New Roman"/>
                <w:sz w:val="12"/>
                <w:szCs w:val="14"/>
              </w:rPr>
              <w:t xml:space="preserve"> English</w:t>
            </w:r>
          </w:p>
          <w:p w14:paraId="218A7D67" w14:textId="77777777" w:rsidR="002E2AB7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B535C7">
              <w:rPr>
                <w:rFonts w:ascii="Times New Roman" w:hAnsi="Times New Roman"/>
                <w:sz w:val="12"/>
                <w:szCs w:val="14"/>
              </w:rPr>
              <w:t>Dr. Öğr. Üyesi Ali Emrah Tokatlıoğlu</w:t>
            </w:r>
          </w:p>
          <w:p w14:paraId="7BFFD6B1" w14:textId="58F98A78" w:rsidR="002E2AB7" w:rsidRPr="00D71FCB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Zemin 03</w:t>
            </w:r>
          </w:p>
        </w:tc>
        <w:tc>
          <w:tcPr>
            <w:tcW w:w="720" w:type="pct"/>
          </w:tcPr>
          <w:p w14:paraId="20DC4BEC" w14:textId="1D12F35C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2E2AB7" w:rsidRPr="003E3290" w14:paraId="408F61E6" w14:textId="77777777" w:rsidTr="00B9750B">
        <w:trPr>
          <w:jc w:val="center"/>
        </w:trPr>
        <w:tc>
          <w:tcPr>
            <w:tcW w:w="304" w:type="pct"/>
            <w:shd w:val="clear" w:color="auto" w:fill="F2F2F2"/>
          </w:tcPr>
          <w:p w14:paraId="07D94614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4:50</w:t>
            </w:r>
          </w:p>
          <w:p w14:paraId="356231FA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5:35</w:t>
            </w:r>
          </w:p>
        </w:tc>
        <w:tc>
          <w:tcPr>
            <w:tcW w:w="933" w:type="pct"/>
            <w:shd w:val="clear" w:color="auto" w:fill="F2F2F2"/>
          </w:tcPr>
          <w:p w14:paraId="0A772BA2" w14:textId="77777777" w:rsidR="002E2AB7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AC0B24">
              <w:rPr>
                <w:rFonts w:ascii="Times New Roman" w:hAnsi="Times New Roman"/>
                <w:sz w:val="12"/>
                <w:szCs w:val="14"/>
              </w:rPr>
              <w:t>German</w:t>
            </w:r>
            <w:proofErr w:type="spellEnd"/>
            <w:r w:rsidRPr="00AC0B24">
              <w:rPr>
                <w:rFonts w:ascii="Times New Roman" w:hAnsi="Times New Roman"/>
                <w:sz w:val="12"/>
                <w:szCs w:val="14"/>
              </w:rPr>
              <w:t xml:space="preserve"> (</w:t>
            </w:r>
            <w:proofErr w:type="spellStart"/>
            <w:r w:rsidRPr="00AC0B24">
              <w:rPr>
                <w:rFonts w:ascii="Times New Roman" w:hAnsi="Times New Roman"/>
                <w:sz w:val="12"/>
                <w:szCs w:val="14"/>
              </w:rPr>
              <w:t>Introduction</w:t>
            </w:r>
            <w:proofErr w:type="spellEnd"/>
            <w:r w:rsidRPr="00AC0B24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AC0B24">
              <w:rPr>
                <w:rFonts w:ascii="Times New Roman" w:hAnsi="Times New Roman"/>
                <w:sz w:val="12"/>
                <w:szCs w:val="14"/>
              </w:rPr>
              <w:t>to</w:t>
            </w:r>
            <w:proofErr w:type="spellEnd"/>
            <w:r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r w:rsidRPr="00AC0B24">
              <w:rPr>
                <w:rFonts w:ascii="Times New Roman" w:hAnsi="Times New Roman"/>
                <w:sz w:val="12"/>
                <w:szCs w:val="14"/>
              </w:rPr>
              <w:t xml:space="preserve">an </w:t>
            </w:r>
            <w:proofErr w:type="spellStart"/>
            <w:r w:rsidRPr="00AC0B24">
              <w:rPr>
                <w:rFonts w:ascii="Times New Roman" w:hAnsi="Times New Roman"/>
                <w:sz w:val="12"/>
                <w:szCs w:val="14"/>
              </w:rPr>
              <w:t>Optional</w:t>
            </w:r>
            <w:proofErr w:type="spellEnd"/>
            <w:r w:rsidRPr="00AC0B24">
              <w:rPr>
                <w:rFonts w:ascii="Times New Roman" w:hAnsi="Times New Roman"/>
                <w:sz w:val="12"/>
                <w:szCs w:val="14"/>
              </w:rPr>
              <w:t xml:space="preserve"> Language)</w:t>
            </w:r>
          </w:p>
          <w:p w14:paraId="18D1AA0A" w14:textId="77777777" w:rsidR="002E2AB7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AC0B24">
              <w:rPr>
                <w:rFonts w:ascii="Times New Roman" w:hAnsi="Times New Roman"/>
                <w:sz w:val="12"/>
                <w:szCs w:val="14"/>
              </w:rPr>
              <w:t>Doç. Dr. Resul Alkan</w:t>
            </w:r>
          </w:p>
          <w:p w14:paraId="13240CF4" w14:textId="3E750059" w:rsidR="002E2AB7" w:rsidRPr="00811F6D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Zemin 03</w:t>
            </w:r>
          </w:p>
        </w:tc>
        <w:tc>
          <w:tcPr>
            <w:tcW w:w="99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</w:tcPr>
          <w:p w14:paraId="6443E962" w14:textId="5DA0AEBB" w:rsidR="002E2AB7" w:rsidRPr="00811F6D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1C5D3E54" w14:textId="410D9D70" w:rsidR="002E2AB7" w:rsidRPr="004F77D2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2"/>
                <w:szCs w:val="14"/>
              </w:rPr>
            </w:pPr>
          </w:p>
        </w:tc>
        <w:tc>
          <w:tcPr>
            <w:tcW w:w="1031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</w:tcPr>
          <w:p w14:paraId="78420451" w14:textId="77777777" w:rsidR="002E2AB7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B535C7">
              <w:rPr>
                <w:rFonts w:ascii="Times New Roman" w:hAnsi="Times New Roman"/>
                <w:sz w:val="12"/>
                <w:szCs w:val="14"/>
              </w:rPr>
              <w:t>Academic</w:t>
            </w:r>
            <w:proofErr w:type="spellEnd"/>
            <w:r w:rsidRPr="00B535C7">
              <w:rPr>
                <w:rFonts w:ascii="Times New Roman" w:hAnsi="Times New Roman"/>
                <w:sz w:val="12"/>
                <w:szCs w:val="14"/>
              </w:rPr>
              <w:t xml:space="preserve"> English</w:t>
            </w:r>
          </w:p>
          <w:p w14:paraId="17AC98C1" w14:textId="77777777" w:rsidR="002E2AB7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B535C7">
              <w:rPr>
                <w:rFonts w:ascii="Times New Roman" w:hAnsi="Times New Roman"/>
                <w:sz w:val="12"/>
                <w:szCs w:val="14"/>
              </w:rPr>
              <w:t>Dr. Öğr. Üyesi Ali Emrah Tokatlıoğlu</w:t>
            </w:r>
          </w:p>
          <w:p w14:paraId="61E90A2D" w14:textId="536CEB5F" w:rsidR="002E2AB7" w:rsidRPr="00D71FCB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Zemin 03</w:t>
            </w:r>
          </w:p>
        </w:tc>
        <w:tc>
          <w:tcPr>
            <w:tcW w:w="720" w:type="pct"/>
            <w:shd w:val="clear" w:color="auto" w:fill="F2F2F2"/>
          </w:tcPr>
          <w:p w14:paraId="443857DC" w14:textId="7B0ED042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2E2AB7" w:rsidRPr="003E3290" w14:paraId="3C4BC1A4" w14:textId="77777777" w:rsidTr="00D67291">
        <w:trPr>
          <w:jc w:val="center"/>
        </w:trPr>
        <w:tc>
          <w:tcPr>
            <w:tcW w:w="304" w:type="pct"/>
          </w:tcPr>
          <w:p w14:paraId="57AB7943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5:40</w:t>
            </w:r>
          </w:p>
          <w:p w14:paraId="6857EED5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6:25</w:t>
            </w:r>
          </w:p>
        </w:tc>
        <w:tc>
          <w:tcPr>
            <w:tcW w:w="933" w:type="pct"/>
          </w:tcPr>
          <w:p w14:paraId="10724603" w14:textId="33F5B3DC" w:rsidR="002E2AB7" w:rsidRPr="00811F6D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 xml:space="preserve"> </w:t>
            </w:r>
          </w:p>
        </w:tc>
        <w:tc>
          <w:tcPr>
            <w:tcW w:w="99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</w:tcPr>
          <w:p w14:paraId="00E3548E" w14:textId="785C3025" w:rsidR="002E2AB7" w:rsidRPr="00811F6D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2C2F8A61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148E6B63" w14:textId="77777777" w:rsidR="002E2AB7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B535C7">
              <w:rPr>
                <w:rFonts w:ascii="Times New Roman" w:hAnsi="Times New Roman"/>
                <w:sz w:val="12"/>
                <w:szCs w:val="14"/>
              </w:rPr>
              <w:t>Academic</w:t>
            </w:r>
            <w:proofErr w:type="spellEnd"/>
            <w:r w:rsidRPr="00B535C7">
              <w:rPr>
                <w:rFonts w:ascii="Times New Roman" w:hAnsi="Times New Roman"/>
                <w:sz w:val="12"/>
                <w:szCs w:val="14"/>
              </w:rPr>
              <w:t xml:space="preserve"> English</w:t>
            </w:r>
          </w:p>
          <w:p w14:paraId="36BA8092" w14:textId="77777777" w:rsidR="002E2AB7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B535C7">
              <w:rPr>
                <w:rFonts w:ascii="Times New Roman" w:hAnsi="Times New Roman"/>
                <w:sz w:val="12"/>
                <w:szCs w:val="14"/>
              </w:rPr>
              <w:t>Dr. Öğr. Üyesi Ali Emrah Tokatlıoğlu</w:t>
            </w:r>
          </w:p>
          <w:p w14:paraId="36DC66F5" w14:textId="2BE31F15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Zemin 03</w:t>
            </w:r>
          </w:p>
        </w:tc>
        <w:tc>
          <w:tcPr>
            <w:tcW w:w="720" w:type="pct"/>
          </w:tcPr>
          <w:p w14:paraId="4066A16E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2E2AB7" w:rsidRPr="003E3290" w14:paraId="24C2BFB9" w14:textId="77777777" w:rsidTr="00D67291">
        <w:trPr>
          <w:jc w:val="center"/>
        </w:trPr>
        <w:tc>
          <w:tcPr>
            <w:tcW w:w="304" w:type="pct"/>
            <w:shd w:val="clear" w:color="auto" w:fill="F2F2F2"/>
          </w:tcPr>
          <w:p w14:paraId="415091C3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6:30</w:t>
            </w:r>
          </w:p>
          <w:p w14:paraId="4AF4AFDE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7:15</w:t>
            </w:r>
          </w:p>
        </w:tc>
        <w:tc>
          <w:tcPr>
            <w:tcW w:w="933" w:type="pct"/>
            <w:shd w:val="clear" w:color="auto" w:fill="F2F2F2"/>
          </w:tcPr>
          <w:p w14:paraId="280BC32C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</w:tcPr>
          <w:p w14:paraId="664B3B8F" w14:textId="03AFF115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6F38CF36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71724AE4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48B00BD5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2E2AB7" w:rsidRPr="003E3290" w14:paraId="2BC98FC6" w14:textId="77777777" w:rsidTr="00053544">
        <w:trPr>
          <w:jc w:val="center"/>
        </w:trPr>
        <w:tc>
          <w:tcPr>
            <w:tcW w:w="304" w:type="pct"/>
          </w:tcPr>
          <w:p w14:paraId="5E41F1C6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7:20</w:t>
            </w:r>
          </w:p>
          <w:p w14:paraId="22E52368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8:05</w:t>
            </w:r>
          </w:p>
        </w:tc>
        <w:tc>
          <w:tcPr>
            <w:tcW w:w="933" w:type="pct"/>
          </w:tcPr>
          <w:p w14:paraId="4B8C0487" w14:textId="4FF38569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55968E47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0BDD0E77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3A80A873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74CB069C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2E2AB7" w:rsidRPr="003E3290" w14:paraId="73AA15D3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6E9D7791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8:10</w:t>
            </w:r>
          </w:p>
          <w:p w14:paraId="2A00F14F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8:55</w:t>
            </w:r>
          </w:p>
        </w:tc>
        <w:tc>
          <w:tcPr>
            <w:tcW w:w="933" w:type="pct"/>
            <w:shd w:val="clear" w:color="auto" w:fill="F2F2F2"/>
          </w:tcPr>
          <w:p w14:paraId="01363274" w14:textId="4C51F080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173A3BF3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301A8869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04EFECCB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035BCBE7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2E2AB7" w:rsidRPr="003E3290" w14:paraId="36DF8085" w14:textId="77777777" w:rsidTr="00053544">
        <w:trPr>
          <w:jc w:val="center"/>
        </w:trPr>
        <w:tc>
          <w:tcPr>
            <w:tcW w:w="304" w:type="pct"/>
          </w:tcPr>
          <w:p w14:paraId="5F142AFC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9:00</w:t>
            </w:r>
          </w:p>
          <w:p w14:paraId="23C1FA5D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9:45</w:t>
            </w:r>
          </w:p>
        </w:tc>
        <w:tc>
          <w:tcPr>
            <w:tcW w:w="933" w:type="pct"/>
          </w:tcPr>
          <w:p w14:paraId="63AE7C14" w14:textId="7E8432CA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37DAF13E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6565B987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0A8B605D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1FFC8DFA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2E2AB7" w:rsidRPr="003E3290" w14:paraId="43426C60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375239D8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9:50</w:t>
            </w:r>
          </w:p>
          <w:p w14:paraId="6881F0E7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0:35</w:t>
            </w:r>
          </w:p>
        </w:tc>
        <w:tc>
          <w:tcPr>
            <w:tcW w:w="933" w:type="pct"/>
            <w:shd w:val="clear" w:color="auto" w:fill="F2F2F2"/>
          </w:tcPr>
          <w:p w14:paraId="5C03BB29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16300DA8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4C889FE0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306A36E8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75C936A6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2E2AB7" w:rsidRPr="003E3290" w14:paraId="58AB4D66" w14:textId="77777777" w:rsidTr="00053544">
        <w:trPr>
          <w:trHeight w:val="60"/>
          <w:jc w:val="center"/>
        </w:trPr>
        <w:tc>
          <w:tcPr>
            <w:tcW w:w="304" w:type="pct"/>
          </w:tcPr>
          <w:p w14:paraId="66447245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0:40</w:t>
            </w:r>
          </w:p>
          <w:p w14:paraId="6AE0A146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1:25</w:t>
            </w:r>
          </w:p>
        </w:tc>
        <w:tc>
          <w:tcPr>
            <w:tcW w:w="933" w:type="pct"/>
          </w:tcPr>
          <w:p w14:paraId="4697DCF6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4B049DD0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0B27033E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72B40A5B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7FFE4508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2E2AB7" w:rsidRPr="003E3290" w14:paraId="5D0335E3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3EC527E2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1:30</w:t>
            </w:r>
          </w:p>
          <w:p w14:paraId="2C97DD2C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2:15</w:t>
            </w:r>
          </w:p>
        </w:tc>
        <w:tc>
          <w:tcPr>
            <w:tcW w:w="933" w:type="pct"/>
            <w:shd w:val="clear" w:color="auto" w:fill="F2F2F2"/>
          </w:tcPr>
          <w:p w14:paraId="590CB32E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5742CF84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391FD2B2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14E2C50B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5AADEA52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</w:tbl>
    <w:p w14:paraId="5F372718" w14:textId="77777777" w:rsidR="004D7519" w:rsidRPr="003E3290" w:rsidRDefault="004D7519" w:rsidP="006D51B3">
      <w:pPr>
        <w:rPr>
          <w:rFonts w:ascii="Times New Roman" w:hAnsi="Times New Roman"/>
          <w:sz w:val="14"/>
          <w:szCs w:val="14"/>
        </w:rPr>
      </w:pPr>
      <w:r w:rsidRPr="003E3290">
        <w:rPr>
          <w:rFonts w:ascii="Times New Roman" w:hAnsi="Times New Roman"/>
          <w:sz w:val="14"/>
          <w:szCs w:val="14"/>
        </w:rPr>
        <w:br w:type="page"/>
      </w:r>
    </w:p>
    <w:tbl>
      <w:tblPr>
        <w:tblW w:w="5000" w:type="pct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880"/>
        <w:gridCol w:w="2701"/>
        <w:gridCol w:w="2884"/>
        <w:gridCol w:w="2942"/>
        <w:gridCol w:w="2985"/>
        <w:gridCol w:w="2085"/>
      </w:tblGrid>
      <w:tr w:rsidR="004D7519" w:rsidRPr="003E3290" w14:paraId="4F7D10E2" w14:textId="77777777" w:rsidTr="00053544">
        <w:trPr>
          <w:jc w:val="center"/>
        </w:trPr>
        <w:tc>
          <w:tcPr>
            <w:tcW w:w="304" w:type="pct"/>
          </w:tcPr>
          <w:p w14:paraId="61E3B78E" w14:textId="77777777" w:rsidR="004D7519" w:rsidRPr="003E3290" w:rsidRDefault="003700BE" w:rsidP="003E3290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sz w:val="14"/>
                <w:szCs w:val="14"/>
              </w:rPr>
              <w:lastRenderedPageBreak/>
              <w:t>2</w:t>
            </w:r>
            <w:r w:rsidR="004D7519"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.SINIF</w:t>
            </w:r>
          </w:p>
        </w:tc>
        <w:tc>
          <w:tcPr>
            <w:tcW w:w="933" w:type="pct"/>
          </w:tcPr>
          <w:p w14:paraId="7805BBBE" w14:textId="77777777" w:rsidR="004D7519" w:rsidRPr="00B055EE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B055EE">
              <w:rPr>
                <w:rFonts w:ascii="Times New Roman" w:hAnsi="Times New Roman"/>
                <w:b/>
                <w:bCs/>
                <w:sz w:val="14"/>
                <w:szCs w:val="14"/>
              </w:rPr>
              <w:t>PAZARTESİ</w:t>
            </w:r>
          </w:p>
        </w:tc>
        <w:tc>
          <w:tcPr>
            <w:tcW w:w="996" w:type="pct"/>
          </w:tcPr>
          <w:p w14:paraId="0F005D37" w14:textId="77777777" w:rsidR="004D7519" w:rsidRPr="00B055EE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B055EE">
              <w:rPr>
                <w:rFonts w:ascii="Times New Roman" w:hAnsi="Times New Roman"/>
                <w:b/>
                <w:bCs/>
                <w:sz w:val="14"/>
                <w:szCs w:val="14"/>
              </w:rPr>
              <w:t>SALI</w:t>
            </w:r>
          </w:p>
        </w:tc>
        <w:tc>
          <w:tcPr>
            <w:tcW w:w="1016" w:type="pct"/>
          </w:tcPr>
          <w:p w14:paraId="1C04BDC1" w14:textId="77777777" w:rsidR="004D7519" w:rsidRPr="00B055EE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B055EE">
              <w:rPr>
                <w:rFonts w:ascii="Times New Roman" w:hAnsi="Times New Roman"/>
                <w:b/>
                <w:bCs/>
                <w:sz w:val="14"/>
                <w:szCs w:val="14"/>
              </w:rPr>
              <w:t>ÇARŞAMBA</w:t>
            </w:r>
          </w:p>
        </w:tc>
        <w:tc>
          <w:tcPr>
            <w:tcW w:w="1031" w:type="pct"/>
          </w:tcPr>
          <w:p w14:paraId="7CF0667B" w14:textId="77777777" w:rsidR="004D7519" w:rsidRPr="00B055EE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B055EE">
              <w:rPr>
                <w:rFonts w:ascii="Times New Roman" w:hAnsi="Times New Roman"/>
                <w:b/>
                <w:bCs/>
                <w:sz w:val="14"/>
                <w:szCs w:val="14"/>
              </w:rPr>
              <w:t>PERŞEMBE</w:t>
            </w:r>
          </w:p>
        </w:tc>
        <w:tc>
          <w:tcPr>
            <w:tcW w:w="720" w:type="pct"/>
          </w:tcPr>
          <w:p w14:paraId="2D9886EE" w14:textId="77777777" w:rsidR="004D7519" w:rsidRPr="00B055EE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B055EE">
              <w:rPr>
                <w:rFonts w:ascii="Times New Roman" w:hAnsi="Times New Roman"/>
                <w:b/>
                <w:bCs/>
                <w:sz w:val="14"/>
                <w:szCs w:val="14"/>
              </w:rPr>
              <w:t>CUMA</w:t>
            </w:r>
          </w:p>
        </w:tc>
      </w:tr>
      <w:tr w:rsidR="00FE29F7" w:rsidRPr="003E3290" w14:paraId="6DDE2D0C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0BFD7F54" w14:textId="77777777" w:rsidR="00FE29F7" w:rsidRPr="00494BC6" w:rsidRDefault="00FE29F7" w:rsidP="00FE29F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8:10</w:t>
            </w:r>
          </w:p>
          <w:p w14:paraId="170A6919" w14:textId="77777777" w:rsidR="00FE29F7" w:rsidRPr="00494BC6" w:rsidRDefault="00FE29F7" w:rsidP="00FE29F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8:55</w:t>
            </w:r>
          </w:p>
        </w:tc>
        <w:tc>
          <w:tcPr>
            <w:tcW w:w="933" w:type="pct"/>
            <w:shd w:val="clear" w:color="auto" w:fill="F2F2F2"/>
          </w:tcPr>
          <w:p w14:paraId="056EA4AD" w14:textId="77777777" w:rsidR="00FE29F7" w:rsidRPr="00494BC6" w:rsidRDefault="00FE29F7" w:rsidP="00FE29F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00B023FE" w14:textId="77777777" w:rsidR="00FE29F7" w:rsidRPr="00494BC6" w:rsidRDefault="00FE29F7" w:rsidP="00FE29F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00618205" w14:textId="77777777" w:rsidR="00FE29F7" w:rsidRPr="00494BC6" w:rsidRDefault="00FE29F7" w:rsidP="00FE29F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37C5BCE1" w14:textId="77777777" w:rsidR="00FE29F7" w:rsidRPr="00494BC6" w:rsidRDefault="00FE29F7" w:rsidP="00FE29F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37EBD885" w14:textId="77777777" w:rsidR="00FE29F7" w:rsidRPr="00494BC6" w:rsidRDefault="00FE29F7" w:rsidP="00FE29F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C052AD" w:rsidRPr="003E3290" w14:paraId="14FAA559" w14:textId="77777777" w:rsidTr="00981AE6">
        <w:trPr>
          <w:jc w:val="center"/>
        </w:trPr>
        <w:tc>
          <w:tcPr>
            <w:tcW w:w="304" w:type="pct"/>
          </w:tcPr>
          <w:p w14:paraId="7F73112D" w14:textId="77777777" w:rsidR="00C052AD" w:rsidRPr="00494BC6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9:00</w:t>
            </w:r>
          </w:p>
          <w:p w14:paraId="7C66FA3C" w14:textId="77777777" w:rsidR="00C052AD" w:rsidRPr="00494BC6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9:45</w:t>
            </w:r>
          </w:p>
        </w:tc>
        <w:tc>
          <w:tcPr>
            <w:tcW w:w="933" w:type="pct"/>
            <w:shd w:val="clear" w:color="auto" w:fill="FFFFFF" w:themeFill="background1"/>
          </w:tcPr>
          <w:p w14:paraId="159AB8A0" w14:textId="02586AE4" w:rsidR="00C052AD" w:rsidRPr="00FE29F7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6BA98A18" w14:textId="0FC06D00" w:rsidR="00C052AD" w:rsidRPr="00494BC6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793A6744" w14:textId="77777777" w:rsidR="00C052AD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4F05F7">
              <w:rPr>
                <w:rFonts w:ascii="Times New Roman" w:hAnsi="Times New Roman"/>
                <w:sz w:val="12"/>
                <w:szCs w:val="14"/>
              </w:rPr>
              <w:t>Academic</w:t>
            </w:r>
            <w:proofErr w:type="spellEnd"/>
            <w:r w:rsidRPr="004F05F7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4F05F7">
              <w:rPr>
                <w:rFonts w:ascii="Times New Roman" w:hAnsi="Times New Roman"/>
                <w:sz w:val="12"/>
                <w:szCs w:val="14"/>
              </w:rPr>
              <w:t>Presentations</w:t>
            </w:r>
            <w:proofErr w:type="spellEnd"/>
            <w:r w:rsidRPr="004F05F7">
              <w:rPr>
                <w:rFonts w:ascii="Times New Roman" w:hAnsi="Times New Roman"/>
                <w:sz w:val="12"/>
                <w:szCs w:val="14"/>
              </w:rPr>
              <w:t xml:space="preserve"> in International </w:t>
            </w:r>
            <w:proofErr w:type="spellStart"/>
            <w:r w:rsidRPr="004F05F7">
              <w:rPr>
                <w:rFonts w:ascii="Times New Roman" w:hAnsi="Times New Roman"/>
                <w:sz w:val="12"/>
                <w:szCs w:val="14"/>
              </w:rPr>
              <w:t>Relations</w:t>
            </w:r>
            <w:proofErr w:type="spellEnd"/>
          </w:p>
          <w:p w14:paraId="50988E7E" w14:textId="77777777" w:rsidR="00C052AD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F05F7">
              <w:rPr>
                <w:rFonts w:ascii="Times New Roman" w:hAnsi="Times New Roman"/>
                <w:sz w:val="12"/>
                <w:szCs w:val="14"/>
              </w:rPr>
              <w:t xml:space="preserve">Arş. Gör. Dr. Aslı </w:t>
            </w:r>
            <w:proofErr w:type="spellStart"/>
            <w:r w:rsidRPr="004F05F7">
              <w:rPr>
                <w:rFonts w:ascii="Times New Roman" w:hAnsi="Times New Roman"/>
                <w:sz w:val="12"/>
                <w:szCs w:val="14"/>
              </w:rPr>
              <w:t>Topsoy</w:t>
            </w:r>
            <w:proofErr w:type="spellEnd"/>
          </w:p>
          <w:p w14:paraId="6223AEDB" w14:textId="079F5C1B" w:rsidR="00C052AD" w:rsidRPr="00494BC6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4</w:t>
            </w:r>
          </w:p>
        </w:tc>
        <w:tc>
          <w:tcPr>
            <w:tcW w:w="1031" w:type="pct"/>
          </w:tcPr>
          <w:p w14:paraId="4F7AE2CE" w14:textId="77777777" w:rsidR="00C052AD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D26C31">
              <w:rPr>
                <w:rFonts w:ascii="Times New Roman" w:hAnsi="Times New Roman"/>
                <w:sz w:val="12"/>
                <w:szCs w:val="14"/>
              </w:rPr>
              <w:t xml:space="preserve">20th Century </w:t>
            </w:r>
            <w:proofErr w:type="spellStart"/>
            <w:r w:rsidRPr="00D26C31">
              <w:rPr>
                <w:rFonts w:ascii="Times New Roman" w:hAnsi="Times New Roman"/>
                <w:sz w:val="12"/>
                <w:szCs w:val="14"/>
              </w:rPr>
              <w:t>Political</w:t>
            </w:r>
            <w:proofErr w:type="spellEnd"/>
            <w:r w:rsidRPr="00D26C31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D26C31">
              <w:rPr>
                <w:rFonts w:ascii="Times New Roman" w:hAnsi="Times New Roman"/>
                <w:sz w:val="12"/>
                <w:szCs w:val="14"/>
              </w:rPr>
              <w:t>History</w:t>
            </w:r>
            <w:proofErr w:type="spellEnd"/>
            <w:r w:rsidRPr="00D26C31">
              <w:rPr>
                <w:rFonts w:ascii="Times New Roman" w:hAnsi="Times New Roman"/>
                <w:sz w:val="12"/>
                <w:szCs w:val="14"/>
              </w:rPr>
              <w:t xml:space="preserve"> II</w:t>
            </w:r>
          </w:p>
          <w:p w14:paraId="385BE64F" w14:textId="77777777" w:rsidR="00C052AD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D26C31">
              <w:rPr>
                <w:rFonts w:ascii="Times New Roman" w:hAnsi="Times New Roman"/>
                <w:sz w:val="12"/>
                <w:szCs w:val="14"/>
              </w:rPr>
              <w:t>Dr. Öğr. Üyesi Emrah Naki</w:t>
            </w:r>
          </w:p>
          <w:p w14:paraId="0DF7F662" w14:textId="16C3F408" w:rsidR="00C052AD" w:rsidRPr="00494BC6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4</w:t>
            </w:r>
          </w:p>
        </w:tc>
        <w:tc>
          <w:tcPr>
            <w:tcW w:w="720" w:type="pct"/>
          </w:tcPr>
          <w:p w14:paraId="7CB3B383" w14:textId="77777777" w:rsidR="00C052AD" w:rsidRPr="00494BC6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C052AD" w:rsidRPr="003E3290" w14:paraId="2F39419E" w14:textId="77777777" w:rsidTr="00C17A82">
        <w:trPr>
          <w:jc w:val="center"/>
        </w:trPr>
        <w:tc>
          <w:tcPr>
            <w:tcW w:w="304" w:type="pct"/>
            <w:shd w:val="clear" w:color="auto" w:fill="F2F2F2"/>
          </w:tcPr>
          <w:p w14:paraId="6EA60B70" w14:textId="77777777" w:rsidR="00C052AD" w:rsidRPr="00494BC6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9:50</w:t>
            </w:r>
          </w:p>
          <w:p w14:paraId="7311CC28" w14:textId="77777777" w:rsidR="00C052AD" w:rsidRPr="00494BC6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0:35</w:t>
            </w:r>
          </w:p>
        </w:tc>
        <w:tc>
          <w:tcPr>
            <w:tcW w:w="933" w:type="pct"/>
            <w:shd w:val="clear" w:color="auto" w:fill="F2F2F2" w:themeFill="background1" w:themeFillShade="F2"/>
          </w:tcPr>
          <w:p w14:paraId="0CD22022" w14:textId="5EE020FF" w:rsidR="00C052AD" w:rsidRPr="00FE29F7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742766BB" w14:textId="64225F95" w:rsidR="00C052AD" w:rsidRPr="00C53B59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079D339B" w14:textId="77777777" w:rsidR="00C052AD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4F05F7">
              <w:rPr>
                <w:rFonts w:ascii="Times New Roman" w:hAnsi="Times New Roman"/>
                <w:sz w:val="12"/>
                <w:szCs w:val="14"/>
              </w:rPr>
              <w:t>Academic</w:t>
            </w:r>
            <w:proofErr w:type="spellEnd"/>
            <w:r w:rsidRPr="004F05F7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4F05F7">
              <w:rPr>
                <w:rFonts w:ascii="Times New Roman" w:hAnsi="Times New Roman"/>
                <w:sz w:val="12"/>
                <w:szCs w:val="14"/>
              </w:rPr>
              <w:t>Presentations</w:t>
            </w:r>
            <w:proofErr w:type="spellEnd"/>
            <w:r w:rsidRPr="004F05F7">
              <w:rPr>
                <w:rFonts w:ascii="Times New Roman" w:hAnsi="Times New Roman"/>
                <w:sz w:val="12"/>
                <w:szCs w:val="14"/>
              </w:rPr>
              <w:t xml:space="preserve"> in International </w:t>
            </w:r>
            <w:proofErr w:type="spellStart"/>
            <w:r w:rsidRPr="004F05F7">
              <w:rPr>
                <w:rFonts w:ascii="Times New Roman" w:hAnsi="Times New Roman"/>
                <w:sz w:val="12"/>
                <w:szCs w:val="14"/>
              </w:rPr>
              <w:t>Relations</w:t>
            </w:r>
            <w:proofErr w:type="spellEnd"/>
          </w:p>
          <w:p w14:paraId="34D172D6" w14:textId="77777777" w:rsidR="00C052AD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F05F7">
              <w:rPr>
                <w:rFonts w:ascii="Times New Roman" w:hAnsi="Times New Roman"/>
                <w:sz w:val="12"/>
                <w:szCs w:val="14"/>
              </w:rPr>
              <w:t xml:space="preserve">Arş. Gör. Dr. Aslı </w:t>
            </w:r>
            <w:proofErr w:type="spellStart"/>
            <w:r w:rsidRPr="004F05F7">
              <w:rPr>
                <w:rFonts w:ascii="Times New Roman" w:hAnsi="Times New Roman"/>
                <w:sz w:val="12"/>
                <w:szCs w:val="14"/>
              </w:rPr>
              <w:t>Topsoy</w:t>
            </w:r>
            <w:proofErr w:type="spellEnd"/>
          </w:p>
          <w:p w14:paraId="269CFE7C" w14:textId="622F580D" w:rsidR="00C052AD" w:rsidRPr="004F77D2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4</w:t>
            </w:r>
          </w:p>
        </w:tc>
        <w:tc>
          <w:tcPr>
            <w:tcW w:w="1031" w:type="pct"/>
            <w:shd w:val="clear" w:color="auto" w:fill="F2F2F2"/>
          </w:tcPr>
          <w:p w14:paraId="389F26A3" w14:textId="77777777" w:rsidR="00C052AD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D26C31">
              <w:rPr>
                <w:rFonts w:ascii="Times New Roman" w:hAnsi="Times New Roman"/>
                <w:sz w:val="12"/>
                <w:szCs w:val="14"/>
              </w:rPr>
              <w:t xml:space="preserve">20th Century </w:t>
            </w:r>
            <w:proofErr w:type="spellStart"/>
            <w:r w:rsidRPr="00D26C31">
              <w:rPr>
                <w:rFonts w:ascii="Times New Roman" w:hAnsi="Times New Roman"/>
                <w:sz w:val="12"/>
                <w:szCs w:val="14"/>
              </w:rPr>
              <w:t>Political</w:t>
            </w:r>
            <w:proofErr w:type="spellEnd"/>
            <w:r w:rsidRPr="00D26C31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D26C31">
              <w:rPr>
                <w:rFonts w:ascii="Times New Roman" w:hAnsi="Times New Roman"/>
                <w:sz w:val="12"/>
                <w:szCs w:val="14"/>
              </w:rPr>
              <w:t>History</w:t>
            </w:r>
            <w:proofErr w:type="spellEnd"/>
            <w:r w:rsidRPr="00D26C31">
              <w:rPr>
                <w:rFonts w:ascii="Times New Roman" w:hAnsi="Times New Roman"/>
                <w:sz w:val="12"/>
                <w:szCs w:val="14"/>
              </w:rPr>
              <w:t xml:space="preserve"> II</w:t>
            </w:r>
          </w:p>
          <w:p w14:paraId="4C9A0F0F" w14:textId="77777777" w:rsidR="00C052AD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D26C31">
              <w:rPr>
                <w:rFonts w:ascii="Times New Roman" w:hAnsi="Times New Roman"/>
                <w:sz w:val="12"/>
                <w:szCs w:val="14"/>
              </w:rPr>
              <w:t>Dr. Öğr. Üyesi Emrah Naki</w:t>
            </w:r>
          </w:p>
          <w:p w14:paraId="6FDB99E9" w14:textId="2D0B6649" w:rsidR="00C052AD" w:rsidRPr="00C53B59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4</w:t>
            </w:r>
          </w:p>
        </w:tc>
        <w:tc>
          <w:tcPr>
            <w:tcW w:w="720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56AC68B1" w14:textId="687B6808" w:rsidR="00C052AD" w:rsidRPr="00811F6D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C052AD" w:rsidRPr="003E3290" w14:paraId="2B02D26E" w14:textId="77777777" w:rsidTr="00C17A82">
        <w:trPr>
          <w:jc w:val="center"/>
        </w:trPr>
        <w:tc>
          <w:tcPr>
            <w:tcW w:w="304" w:type="pct"/>
          </w:tcPr>
          <w:p w14:paraId="429712C8" w14:textId="77777777" w:rsidR="00C052AD" w:rsidRPr="00494BC6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0:40</w:t>
            </w:r>
          </w:p>
          <w:p w14:paraId="38B847F7" w14:textId="77777777" w:rsidR="00C052AD" w:rsidRPr="00494BC6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1:25</w:t>
            </w:r>
          </w:p>
        </w:tc>
        <w:tc>
          <w:tcPr>
            <w:tcW w:w="933" w:type="pct"/>
          </w:tcPr>
          <w:p w14:paraId="10ADA93F" w14:textId="77777777" w:rsidR="00C052AD" w:rsidRPr="00FE29F7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3B48686D" w14:textId="21BE2818" w:rsidR="00C052AD" w:rsidRPr="00C53B59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4D51E288" w14:textId="77777777" w:rsidR="00C052AD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4F05F7">
              <w:rPr>
                <w:rFonts w:ascii="Times New Roman" w:hAnsi="Times New Roman"/>
                <w:sz w:val="12"/>
                <w:szCs w:val="14"/>
              </w:rPr>
              <w:t>Academic</w:t>
            </w:r>
            <w:proofErr w:type="spellEnd"/>
            <w:r w:rsidRPr="004F05F7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4F05F7">
              <w:rPr>
                <w:rFonts w:ascii="Times New Roman" w:hAnsi="Times New Roman"/>
                <w:sz w:val="12"/>
                <w:szCs w:val="14"/>
              </w:rPr>
              <w:t>Presentations</w:t>
            </w:r>
            <w:proofErr w:type="spellEnd"/>
            <w:r w:rsidRPr="004F05F7">
              <w:rPr>
                <w:rFonts w:ascii="Times New Roman" w:hAnsi="Times New Roman"/>
                <w:sz w:val="12"/>
                <w:szCs w:val="14"/>
              </w:rPr>
              <w:t xml:space="preserve"> in International </w:t>
            </w:r>
            <w:proofErr w:type="spellStart"/>
            <w:r w:rsidRPr="004F05F7">
              <w:rPr>
                <w:rFonts w:ascii="Times New Roman" w:hAnsi="Times New Roman"/>
                <w:sz w:val="12"/>
                <w:szCs w:val="14"/>
              </w:rPr>
              <w:t>Relations</w:t>
            </w:r>
            <w:proofErr w:type="spellEnd"/>
          </w:p>
          <w:p w14:paraId="596C6641" w14:textId="77777777" w:rsidR="00C052AD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F05F7">
              <w:rPr>
                <w:rFonts w:ascii="Times New Roman" w:hAnsi="Times New Roman"/>
                <w:sz w:val="12"/>
                <w:szCs w:val="14"/>
              </w:rPr>
              <w:t xml:space="preserve">Arş. Gör. Dr. Aslı </w:t>
            </w:r>
            <w:proofErr w:type="spellStart"/>
            <w:r w:rsidRPr="004F05F7">
              <w:rPr>
                <w:rFonts w:ascii="Times New Roman" w:hAnsi="Times New Roman"/>
                <w:sz w:val="12"/>
                <w:szCs w:val="14"/>
              </w:rPr>
              <w:t>Topsoy</w:t>
            </w:r>
            <w:proofErr w:type="spellEnd"/>
          </w:p>
          <w:p w14:paraId="63DAFDF4" w14:textId="2E9BA634" w:rsidR="00C052AD" w:rsidRPr="004F77D2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4</w:t>
            </w:r>
          </w:p>
        </w:tc>
        <w:tc>
          <w:tcPr>
            <w:tcW w:w="1031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4D40961A" w14:textId="77777777" w:rsidR="00C052AD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D26C31">
              <w:rPr>
                <w:rFonts w:ascii="Times New Roman" w:hAnsi="Times New Roman"/>
                <w:sz w:val="12"/>
                <w:szCs w:val="14"/>
              </w:rPr>
              <w:t xml:space="preserve">20th Century </w:t>
            </w:r>
            <w:proofErr w:type="spellStart"/>
            <w:r w:rsidRPr="00D26C31">
              <w:rPr>
                <w:rFonts w:ascii="Times New Roman" w:hAnsi="Times New Roman"/>
                <w:sz w:val="12"/>
                <w:szCs w:val="14"/>
              </w:rPr>
              <w:t>Political</w:t>
            </w:r>
            <w:proofErr w:type="spellEnd"/>
            <w:r w:rsidRPr="00D26C31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D26C31">
              <w:rPr>
                <w:rFonts w:ascii="Times New Roman" w:hAnsi="Times New Roman"/>
                <w:sz w:val="12"/>
                <w:szCs w:val="14"/>
              </w:rPr>
              <w:t>History</w:t>
            </w:r>
            <w:proofErr w:type="spellEnd"/>
            <w:r w:rsidRPr="00D26C31">
              <w:rPr>
                <w:rFonts w:ascii="Times New Roman" w:hAnsi="Times New Roman"/>
                <w:sz w:val="12"/>
                <w:szCs w:val="14"/>
              </w:rPr>
              <w:t xml:space="preserve"> II</w:t>
            </w:r>
          </w:p>
          <w:p w14:paraId="41CB539D" w14:textId="77777777" w:rsidR="00C052AD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D26C31">
              <w:rPr>
                <w:rFonts w:ascii="Times New Roman" w:hAnsi="Times New Roman"/>
                <w:sz w:val="12"/>
                <w:szCs w:val="14"/>
              </w:rPr>
              <w:t>Dr. Öğr. Üyesi Emrah Naki</w:t>
            </w:r>
          </w:p>
          <w:p w14:paraId="634D6A1B" w14:textId="0CDF3E67" w:rsidR="00C052AD" w:rsidRPr="00C53B59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4</w:t>
            </w:r>
          </w:p>
        </w:tc>
        <w:tc>
          <w:tcPr>
            <w:tcW w:w="720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2BEC804D" w14:textId="6152DB90" w:rsidR="00C052AD" w:rsidRPr="00811F6D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C052AD" w:rsidRPr="003E3290" w14:paraId="746EC4A1" w14:textId="77777777" w:rsidTr="00C17A82">
        <w:trPr>
          <w:jc w:val="center"/>
        </w:trPr>
        <w:tc>
          <w:tcPr>
            <w:tcW w:w="304" w:type="pct"/>
            <w:shd w:val="clear" w:color="auto" w:fill="F2F2F2"/>
          </w:tcPr>
          <w:p w14:paraId="264F923D" w14:textId="77777777" w:rsidR="00C052AD" w:rsidRPr="00494BC6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1:30</w:t>
            </w:r>
          </w:p>
          <w:p w14:paraId="55AA048D" w14:textId="77777777" w:rsidR="00C052AD" w:rsidRPr="00494BC6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2:15</w:t>
            </w:r>
          </w:p>
        </w:tc>
        <w:tc>
          <w:tcPr>
            <w:tcW w:w="933" w:type="pct"/>
            <w:shd w:val="clear" w:color="auto" w:fill="F2F2F2"/>
          </w:tcPr>
          <w:p w14:paraId="767D7F9E" w14:textId="540EFF17" w:rsidR="00C052AD" w:rsidRPr="00FE29F7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48790398" w14:textId="1714DBC4" w:rsidR="00C052AD" w:rsidRPr="00C53B59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658BC132" w14:textId="5081BD3D" w:rsidR="00C052AD" w:rsidRPr="00FC379D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625FDC11" w14:textId="77777777" w:rsidR="00C052AD" w:rsidRPr="00FC379D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FC379D">
              <w:rPr>
                <w:rFonts w:ascii="Times New Roman" w:hAnsi="Times New Roman"/>
                <w:sz w:val="12"/>
                <w:szCs w:val="14"/>
              </w:rPr>
              <w:t>Introduction</w:t>
            </w:r>
            <w:proofErr w:type="spellEnd"/>
            <w:r w:rsidRPr="00FC379D">
              <w:rPr>
                <w:rFonts w:ascii="Times New Roman" w:hAnsi="Times New Roman"/>
                <w:sz w:val="12"/>
                <w:szCs w:val="14"/>
              </w:rPr>
              <w:t xml:space="preserve"> to International </w:t>
            </w:r>
            <w:proofErr w:type="spellStart"/>
            <w:r w:rsidRPr="00FC379D">
              <w:rPr>
                <w:rFonts w:ascii="Times New Roman" w:hAnsi="Times New Roman"/>
                <w:sz w:val="12"/>
                <w:szCs w:val="14"/>
              </w:rPr>
              <w:t>Relations</w:t>
            </w:r>
            <w:proofErr w:type="spellEnd"/>
          </w:p>
          <w:p w14:paraId="128A59BC" w14:textId="77777777" w:rsidR="00C052AD" w:rsidRPr="00FC379D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FC379D">
              <w:rPr>
                <w:rFonts w:ascii="Times New Roman" w:hAnsi="Times New Roman"/>
                <w:sz w:val="12"/>
                <w:szCs w:val="14"/>
              </w:rPr>
              <w:t>Arş. Gör. Dr. Yücel Baştan</w:t>
            </w:r>
          </w:p>
          <w:p w14:paraId="3D7F9958" w14:textId="3B6D2741" w:rsidR="00C052AD" w:rsidRPr="00C53B59" w:rsidRDefault="00C052AD" w:rsidP="00C052AD">
            <w:pPr>
              <w:pStyle w:val="ListeParagraf"/>
              <w:spacing w:after="0" w:line="240" w:lineRule="auto"/>
              <w:ind w:left="0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4</w:t>
            </w:r>
          </w:p>
        </w:tc>
        <w:tc>
          <w:tcPr>
            <w:tcW w:w="720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632A9A4F" w14:textId="42BE094A" w:rsidR="00C052AD" w:rsidRPr="00811F6D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C052AD" w:rsidRPr="003E3290" w14:paraId="492D9142" w14:textId="77777777" w:rsidTr="00C926D2">
        <w:trPr>
          <w:jc w:val="center"/>
        </w:trPr>
        <w:tc>
          <w:tcPr>
            <w:tcW w:w="304" w:type="pct"/>
          </w:tcPr>
          <w:p w14:paraId="587A3EF6" w14:textId="77777777" w:rsidR="00C052AD" w:rsidRPr="00494BC6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2:20</w:t>
            </w:r>
          </w:p>
          <w:p w14:paraId="64CE418D" w14:textId="77777777" w:rsidR="00C052AD" w:rsidRPr="00494BC6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3:05</w:t>
            </w:r>
          </w:p>
        </w:tc>
        <w:tc>
          <w:tcPr>
            <w:tcW w:w="933" w:type="pct"/>
          </w:tcPr>
          <w:p w14:paraId="57B5A46C" w14:textId="7916B398" w:rsidR="00C052AD" w:rsidRPr="00C53B59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20E56585" w14:textId="163FA6C7" w:rsidR="00C052AD" w:rsidRPr="000070D4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  <w:highlight w:val="yellow"/>
              </w:rPr>
            </w:pPr>
          </w:p>
        </w:tc>
        <w:tc>
          <w:tcPr>
            <w:tcW w:w="1016" w:type="pct"/>
          </w:tcPr>
          <w:p w14:paraId="1C1EB9C5" w14:textId="1C45B29E" w:rsidR="00C052AD" w:rsidRPr="00FC379D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60A147CD" w14:textId="77777777" w:rsidR="00C052AD" w:rsidRPr="00FC379D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FC379D">
              <w:rPr>
                <w:rFonts w:ascii="Times New Roman" w:hAnsi="Times New Roman"/>
                <w:sz w:val="12"/>
                <w:szCs w:val="14"/>
              </w:rPr>
              <w:t>Introduction</w:t>
            </w:r>
            <w:proofErr w:type="spellEnd"/>
            <w:r w:rsidRPr="00FC379D">
              <w:rPr>
                <w:rFonts w:ascii="Times New Roman" w:hAnsi="Times New Roman"/>
                <w:sz w:val="12"/>
                <w:szCs w:val="14"/>
              </w:rPr>
              <w:t xml:space="preserve"> to International </w:t>
            </w:r>
            <w:proofErr w:type="spellStart"/>
            <w:r w:rsidRPr="00FC379D">
              <w:rPr>
                <w:rFonts w:ascii="Times New Roman" w:hAnsi="Times New Roman"/>
                <w:sz w:val="12"/>
                <w:szCs w:val="14"/>
              </w:rPr>
              <w:t>Relations</w:t>
            </w:r>
            <w:proofErr w:type="spellEnd"/>
          </w:p>
          <w:p w14:paraId="264C80C1" w14:textId="77777777" w:rsidR="00C052AD" w:rsidRPr="00FC379D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FC379D">
              <w:rPr>
                <w:rFonts w:ascii="Times New Roman" w:hAnsi="Times New Roman"/>
                <w:sz w:val="12"/>
                <w:szCs w:val="14"/>
              </w:rPr>
              <w:t>Arş. Gör. Dr. Yücel Baştan</w:t>
            </w:r>
          </w:p>
          <w:p w14:paraId="61C988F1" w14:textId="6F28E3C0" w:rsidR="00C052AD" w:rsidRPr="00C53B59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4</w:t>
            </w:r>
          </w:p>
        </w:tc>
        <w:tc>
          <w:tcPr>
            <w:tcW w:w="720" w:type="pct"/>
          </w:tcPr>
          <w:p w14:paraId="0B975F3E" w14:textId="454DAC39" w:rsidR="00C052AD" w:rsidRPr="00826F04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C052AD" w:rsidRPr="003E3290" w14:paraId="7815135B" w14:textId="77777777" w:rsidTr="00B9750B">
        <w:trPr>
          <w:trHeight w:val="416"/>
          <w:jc w:val="center"/>
        </w:trPr>
        <w:tc>
          <w:tcPr>
            <w:tcW w:w="304" w:type="pct"/>
            <w:shd w:val="clear" w:color="auto" w:fill="F2F2F2"/>
          </w:tcPr>
          <w:p w14:paraId="742A729B" w14:textId="77777777" w:rsidR="00C052AD" w:rsidRPr="00494BC6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3:10</w:t>
            </w:r>
          </w:p>
          <w:p w14:paraId="1B7B9826" w14:textId="77777777" w:rsidR="00C052AD" w:rsidRPr="00494BC6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3:55</w:t>
            </w:r>
          </w:p>
        </w:tc>
        <w:tc>
          <w:tcPr>
            <w:tcW w:w="933" w:type="pct"/>
            <w:shd w:val="clear" w:color="auto" w:fill="F2F2F2"/>
          </w:tcPr>
          <w:p w14:paraId="6F88BCBF" w14:textId="28DFEED6" w:rsidR="00C052AD" w:rsidRPr="00C53B59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6BBDEE82" w14:textId="27E21F85" w:rsidR="00C052AD" w:rsidRPr="009D298A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5DEE1F88" w14:textId="38E208A1" w:rsidR="00C052AD" w:rsidRPr="00FC379D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</w:tcPr>
          <w:p w14:paraId="5FF43A90" w14:textId="77777777" w:rsidR="00C052AD" w:rsidRPr="00FC379D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FC379D">
              <w:rPr>
                <w:rFonts w:ascii="Times New Roman" w:hAnsi="Times New Roman"/>
                <w:sz w:val="12"/>
                <w:szCs w:val="14"/>
              </w:rPr>
              <w:t>Introduction</w:t>
            </w:r>
            <w:proofErr w:type="spellEnd"/>
            <w:r w:rsidRPr="00FC379D">
              <w:rPr>
                <w:rFonts w:ascii="Times New Roman" w:hAnsi="Times New Roman"/>
                <w:sz w:val="12"/>
                <w:szCs w:val="14"/>
              </w:rPr>
              <w:t xml:space="preserve"> to International </w:t>
            </w:r>
            <w:proofErr w:type="spellStart"/>
            <w:r w:rsidRPr="00FC379D">
              <w:rPr>
                <w:rFonts w:ascii="Times New Roman" w:hAnsi="Times New Roman"/>
                <w:sz w:val="12"/>
                <w:szCs w:val="14"/>
              </w:rPr>
              <w:t>Relations</w:t>
            </w:r>
            <w:proofErr w:type="spellEnd"/>
          </w:p>
          <w:p w14:paraId="377786F9" w14:textId="77777777" w:rsidR="00C052AD" w:rsidRPr="00FC379D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FC379D">
              <w:rPr>
                <w:rFonts w:ascii="Times New Roman" w:hAnsi="Times New Roman"/>
                <w:sz w:val="12"/>
                <w:szCs w:val="14"/>
              </w:rPr>
              <w:t>Arş. Gör. Dr. Yücel Baştan</w:t>
            </w:r>
          </w:p>
          <w:p w14:paraId="57D8E028" w14:textId="63A8A43F" w:rsidR="00C052AD" w:rsidRPr="00C53B59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4</w:t>
            </w:r>
          </w:p>
        </w:tc>
        <w:tc>
          <w:tcPr>
            <w:tcW w:w="720" w:type="pct"/>
            <w:shd w:val="clear" w:color="auto" w:fill="F2F2F2"/>
          </w:tcPr>
          <w:p w14:paraId="361C55D1" w14:textId="4FD4DADA" w:rsidR="00C052AD" w:rsidRPr="00826F04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0B415C" w:rsidRPr="003E3290" w14:paraId="6EAB311E" w14:textId="77777777" w:rsidTr="00B9750B">
        <w:trPr>
          <w:trHeight w:val="82"/>
          <w:jc w:val="center"/>
        </w:trPr>
        <w:tc>
          <w:tcPr>
            <w:tcW w:w="304" w:type="pct"/>
          </w:tcPr>
          <w:p w14:paraId="5B94817E" w14:textId="77777777" w:rsidR="000B415C" w:rsidRPr="00494BC6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4:00</w:t>
            </w:r>
          </w:p>
          <w:p w14:paraId="6B38AD4A" w14:textId="77777777" w:rsidR="000B415C" w:rsidRPr="00494BC6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4:45</w:t>
            </w:r>
          </w:p>
        </w:tc>
        <w:tc>
          <w:tcPr>
            <w:tcW w:w="933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59361672" w14:textId="5E8E46BC" w:rsidR="000B415C" w:rsidRPr="00C53B59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49CF1279" w14:textId="77777777" w:rsidR="000B415C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2E1E07">
              <w:rPr>
                <w:rFonts w:ascii="Times New Roman" w:hAnsi="Times New Roman"/>
                <w:sz w:val="12"/>
                <w:szCs w:val="14"/>
              </w:rPr>
              <w:t>Principles</w:t>
            </w:r>
            <w:proofErr w:type="spellEnd"/>
            <w:r w:rsidRPr="002E1E07">
              <w:rPr>
                <w:rFonts w:ascii="Times New Roman" w:hAnsi="Times New Roman"/>
                <w:sz w:val="12"/>
                <w:szCs w:val="14"/>
              </w:rPr>
              <w:t xml:space="preserve"> of Kemal </w:t>
            </w:r>
            <w:proofErr w:type="spellStart"/>
            <w:r w:rsidRPr="002E1E07">
              <w:rPr>
                <w:rFonts w:ascii="Times New Roman" w:hAnsi="Times New Roman"/>
                <w:sz w:val="12"/>
                <w:szCs w:val="14"/>
              </w:rPr>
              <w:t>Ataturk</w:t>
            </w:r>
            <w:proofErr w:type="spellEnd"/>
            <w:r w:rsidRPr="002E1E07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2E1E07">
              <w:rPr>
                <w:rFonts w:ascii="Times New Roman" w:hAnsi="Times New Roman"/>
                <w:sz w:val="12"/>
                <w:szCs w:val="14"/>
              </w:rPr>
              <w:t>and</w:t>
            </w:r>
            <w:proofErr w:type="spellEnd"/>
            <w:r w:rsidRPr="002E1E07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2E1E07">
              <w:rPr>
                <w:rFonts w:ascii="Times New Roman" w:hAnsi="Times New Roman"/>
                <w:sz w:val="12"/>
                <w:szCs w:val="14"/>
              </w:rPr>
              <w:t>History</w:t>
            </w:r>
            <w:proofErr w:type="spellEnd"/>
            <w:r w:rsidRPr="002E1E07">
              <w:rPr>
                <w:rFonts w:ascii="Times New Roman" w:hAnsi="Times New Roman"/>
                <w:sz w:val="12"/>
                <w:szCs w:val="14"/>
              </w:rPr>
              <w:t xml:space="preserve"> of </w:t>
            </w:r>
            <w:proofErr w:type="spellStart"/>
            <w:r w:rsidRPr="002E1E07">
              <w:rPr>
                <w:rFonts w:ascii="Times New Roman" w:hAnsi="Times New Roman"/>
                <w:sz w:val="12"/>
                <w:szCs w:val="14"/>
              </w:rPr>
              <w:t>Turkish</w:t>
            </w:r>
            <w:proofErr w:type="spellEnd"/>
            <w:r w:rsidRPr="002E1E07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2E1E07">
              <w:rPr>
                <w:rFonts w:ascii="Times New Roman" w:hAnsi="Times New Roman"/>
                <w:sz w:val="12"/>
                <w:szCs w:val="14"/>
              </w:rPr>
              <w:t>Revolution</w:t>
            </w:r>
            <w:proofErr w:type="spellEnd"/>
            <w:r w:rsidRPr="002E1E07">
              <w:rPr>
                <w:rFonts w:ascii="Times New Roman" w:hAnsi="Times New Roman"/>
                <w:sz w:val="12"/>
                <w:szCs w:val="14"/>
              </w:rPr>
              <w:t xml:space="preserve"> II</w:t>
            </w:r>
          </w:p>
          <w:p w14:paraId="41BFD7E8" w14:textId="77777777" w:rsidR="000B415C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2E1E07">
              <w:rPr>
                <w:rFonts w:ascii="Times New Roman" w:hAnsi="Times New Roman"/>
                <w:sz w:val="12"/>
                <w:szCs w:val="14"/>
              </w:rPr>
              <w:t xml:space="preserve">Öğr. Gör. </w:t>
            </w:r>
            <w:proofErr w:type="spellStart"/>
            <w:r w:rsidRPr="002E1E07">
              <w:rPr>
                <w:rFonts w:ascii="Times New Roman" w:hAnsi="Times New Roman"/>
                <w:sz w:val="12"/>
                <w:szCs w:val="14"/>
              </w:rPr>
              <w:t>Ümmügülsüm</w:t>
            </w:r>
            <w:proofErr w:type="spellEnd"/>
            <w:r w:rsidRPr="002E1E07">
              <w:rPr>
                <w:rFonts w:ascii="Times New Roman" w:hAnsi="Times New Roman"/>
                <w:sz w:val="12"/>
                <w:szCs w:val="14"/>
              </w:rPr>
              <w:t xml:space="preserve"> Taylı</w:t>
            </w:r>
          </w:p>
          <w:p w14:paraId="1480F13F" w14:textId="77CAC16F" w:rsidR="000B415C" w:rsidRPr="000070D4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  <w:highlight w:val="yellow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4</w:t>
            </w:r>
          </w:p>
        </w:tc>
        <w:tc>
          <w:tcPr>
            <w:tcW w:w="1016" w:type="pct"/>
          </w:tcPr>
          <w:p w14:paraId="5291E35B" w14:textId="415F946A" w:rsidR="000B415C" w:rsidRPr="00C53B59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</w:tcPr>
          <w:p w14:paraId="64503CBD" w14:textId="77777777" w:rsidR="000B415C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B535C7">
              <w:rPr>
                <w:rFonts w:ascii="Times New Roman" w:hAnsi="Times New Roman"/>
                <w:sz w:val="12"/>
                <w:szCs w:val="14"/>
              </w:rPr>
              <w:t xml:space="preserve">International </w:t>
            </w:r>
            <w:proofErr w:type="spellStart"/>
            <w:r w:rsidRPr="00B535C7">
              <w:rPr>
                <w:rFonts w:ascii="Times New Roman" w:hAnsi="Times New Roman"/>
                <w:sz w:val="12"/>
                <w:szCs w:val="14"/>
              </w:rPr>
              <w:t>Law</w:t>
            </w:r>
            <w:proofErr w:type="spellEnd"/>
            <w:r w:rsidRPr="00B535C7">
              <w:rPr>
                <w:rFonts w:ascii="Times New Roman" w:hAnsi="Times New Roman"/>
                <w:sz w:val="12"/>
                <w:szCs w:val="14"/>
              </w:rPr>
              <w:t xml:space="preserve"> II</w:t>
            </w:r>
          </w:p>
          <w:p w14:paraId="75371186" w14:textId="77777777" w:rsidR="000B415C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B535C7">
              <w:rPr>
                <w:rFonts w:ascii="Times New Roman" w:hAnsi="Times New Roman"/>
                <w:sz w:val="12"/>
                <w:szCs w:val="14"/>
              </w:rPr>
              <w:t xml:space="preserve">Dr. Öğr. Üyesi Çiğdem </w:t>
            </w:r>
            <w:proofErr w:type="spellStart"/>
            <w:r w:rsidRPr="00B535C7">
              <w:rPr>
                <w:rFonts w:ascii="Times New Roman" w:hAnsi="Times New Roman"/>
                <w:sz w:val="12"/>
                <w:szCs w:val="14"/>
              </w:rPr>
              <w:t>Pekar</w:t>
            </w:r>
            <w:proofErr w:type="spellEnd"/>
          </w:p>
          <w:p w14:paraId="6AC43D53" w14:textId="5CA82CFA" w:rsidR="000B415C" w:rsidRPr="00C53B59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4</w:t>
            </w:r>
          </w:p>
        </w:tc>
        <w:tc>
          <w:tcPr>
            <w:tcW w:w="720" w:type="pct"/>
          </w:tcPr>
          <w:p w14:paraId="05718295" w14:textId="33DCB65C" w:rsidR="000B415C" w:rsidRPr="00826F04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0B415C" w:rsidRPr="003E3290" w14:paraId="5445B962" w14:textId="77777777" w:rsidTr="00B9750B">
        <w:trPr>
          <w:jc w:val="center"/>
        </w:trPr>
        <w:tc>
          <w:tcPr>
            <w:tcW w:w="304" w:type="pct"/>
            <w:shd w:val="clear" w:color="auto" w:fill="F2F2F2"/>
          </w:tcPr>
          <w:p w14:paraId="3888456F" w14:textId="77777777" w:rsidR="000B415C" w:rsidRPr="00494BC6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4:50</w:t>
            </w:r>
          </w:p>
          <w:p w14:paraId="5EDC7EC7" w14:textId="77777777" w:rsidR="000B415C" w:rsidRPr="00494BC6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5:35</w:t>
            </w:r>
          </w:p>
        </w:tc>
        <w:tc>
          <w:tcPr>
            <w:tcW w:w="933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5726A67D" w14:textId="21E8E4C5" w:rsidR="000B415C" w:rsidRPr="00FE29F7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36C3FF38" w14:textId="77777777" w:rsidR="000B415C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2E1E07">
              <w:rPr>
                <w:rFonts w:ascii="Times New Roman" w:hAnsi="Times New Roman"/>
                <w:sz w:val="12"/>
                <w:szCs w:val="14"/>
              </w:rPr>
              <w:t>Principles</w:t>
            </w:r>
            <w:proofErr w:type="spellEnd"/>
            <w:r w:rsidRPr="002E1E07">
              <w:rPr>
                <w:rFonts w:ascii="Times New Roman" w:hAnsi="Times New Roman"/>
                <w:sz w:val="12"/>
                <w:szCs w:val="14"/>
              </w:rPr>
              <w:t xml:space="preserve"> of Kemal </w:t>
            </w:r>
            <w:proofErr w:type="spellStart"/>
            <w:r w:rsidRPr="002E1E07">
              <w:rPr>
                <w:rFonts w:ascii="Times New Roman" w:hAnsi="Times New Roman"/>
                <w:sz w:val="12"/>
                <w:szCs w:val="14"/>
              </w:rPr>
              <w:t>Ataturk</w:t>
            </w:r>
            <w:proofErr w:type="spellEnd"/>
            <w:r w:rsidRPr="002E1E07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2E1E07">
              <w:rPr>
                <w:rFonts w:ascii="Times New Roman" w:hAnsi="Times New Roman"/>
                <w:sz w:val="12"/>
                <w:szCs w:val="14"/>
              </w:rPr>
              <w:t>and</w:t>
            </w:r>
            <w:proofErr w:type="spellEnd"/>
            <w:r w:rsidRPr="002E1E07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2E1E07">
              <w:rPr>
                <w:rFonts w:ascii="Times New Roman" w:hAnsi="Times New Roman"/>
                <w:sz w:val="12"/>
                <w:szCs w:val="14"/>
              </w:rPr>
              <w:t>History</w:t>
            </w:r>
            <w:proofErr w:type="spellEnd"/>
            <w:r w:rsidRPr="002E1E07">
              <w:rPr>
                <w:rFonts w:ascii="Times New Roman" w:hAnsi="Times New Roman"/>
                <w:sz w:val="12"/>
                <w:szCs w:val="14"/>
              </w:rPr>
              <w:t xml:space="preserve"> of </w:t>
            </w:r>
            <w:proofErr w:type="spellStart"/>
            <w:r w:rsidRPr="002E1E07">
              <w:rPr>
                <w:rFonts w:ascii="Times New Roman" w:hAnsi="Times New Roman"/>
                <w:sz w:val="12"/>
                <w:szCs w:val="14"/>
              </w:rPr>
              <w:t>Turkish</w:t>
            </w:r>
            <w:proofErr w:type="spellEnd"/>
            <w:r w:rsidRPr="002E1E07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2E1E07">
              <w:rPr>
                <w:rFonts w:ascii="Times New Roman" w:hAnsi="Times New Roman"/>
                <w:sz w:val="12"/>
                <w:szCs w:val="14"/>
              </w:rPr>
              <w:t>Revolution</w:t>
            </w:r>
            <w:proofErr w:type="spellEnd"/>
            <w:r w:rsidRPr="002E1E07">
              <w:rPr>
                <w:rFonts w:ascii="Times New Roman" w:hAnsi="Times New Roman"/>
                <w:sz w:val="12"/>
                <w:szCs w:val="14"/>
              </w:rPr>
              <w:t xml:space="preserve"> II</w:t>
            </w:r>
          </w:p>
          <w:p w14:paraId="66B4B5DB" w14:textId="77777777" w:rsidR="000B415C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2E1E07">
              <w:rPr>
                <w:rFonts w:ascii="Times New Roman" w:hAnsi="Times New Roman"/>
                <w:sz w:val="12"/>
                <w:szCs w:val="14"/>
              </w:rPr>
              <w:t xml:space="preserve">Öğr. Gör. </w:t>
            </w:r>
            <w:proofErr w:type="spellStart"/>
            <w:r w:rsidRPr="002E1E07">
              <w:rPr>
                <w:rFonts w:ascii="Times New Roman" w:hAnsi="Times New Roman"/>
                <w:sz w:val="12"/>
                <w:szCs w:val="14"/>
              </w:rPr>
              <w:t>Ümmügülsüm</w:t>
            </w:r>
            <w:proofErr w:type="spellEnd"/>
            <w:r w:rsidRPr="002E1E07">
              <w:rPr>
                <w:rFonts w:ascii="Times New Roman" w:hAnsi="Times New Roman"/>
                <w:sz w:val="12"/>
                <w:szCs w:val="14"/>
              </w:rPr>
              <w:t xml:space="preserve"> Taylı</w:t>
            </w:r>
          </w:p>
          <w:p w14:paraId="34D6123B" w14:textId="3DB16D86" w:rsidR="000B415C" w:rsidRPr="00C53B59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4</w:t>
            </w:r>
          </w:p>
        </w:tc>
        <w:tc>
          <w:tcPr>
            <w:tcW w:w="1016" w:type="pct"/>
            <w:shd w:val="clear" w:color="auto" w:fill="F2F2F2"/>
          </w:tcPr>
          <w:p w14:paraId="0B6C21B4" w14:textId="0ACD8E96" w:rsidR="000B415C" w:rsidRPr="00C53B59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</w:tcPr>
          <w:p w14:paraId="3AD250DB" w14:textId="77777777" w:rsidR="000B415C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B535C7">
              <w:rPr>
                <w:rFonts w:ascii="Times New Roman" w:hAnsi="Times New Roman"/>
                <w:sz w:val="12"/>
                <w:szCs w:val="14"/>
              </w:rPr>
              <w:t xml:space="preserve">International </w:t>
            </w:r>
            <w:proofErr w:type="spellStart"/>
            <w:r w:rsidRPr="00B535C7">
              <w:rPr>
                <w:rFonts w:ascii="Times New Roman" w:hAnsi="Times New Roman"/>
                <w:sz w:val="12"/>
                <w:szCs w:val="14"/>
              </w:rPr>
              <w:t>Law</w:t>
            </w:r>
            <w:proofErr w:type="spellEnd"/>
            <w:r w:rsidRPr="00B535C7">
              <w:rPr>
                <w:rFonts w:ascii="Times New Roman" w:hAnsi="Times New Roman"/>
                <w:sz w:val="12"/>
                <w:szCs w:val="14"/>
              </w:rPr>
              <w:t xml:space="preserve"> II</w:t>
            </w:r>
          </w:p>
          <w:p w14:paraId="3174B9D3" w14:textId="77777777" w:rsidR="000B415C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B535C7">
              <w:rPr>
                <w:rFonts w:ascii="Times New Roman" w:hAnsi="Times New Roman"/>
                <w:sz w:val="12"/>
                <w:szCs w:val="14"/>
              </w:rPr>
              <w:t xml:space="preserve">Dr. Öğr. Üyesi Çiğdem </w:t>
            </w:r>
            <w:proofErr w:type="spellStart"/>
            <w:r w:rsidRPr="00B535C7">
              <w:rPr>
                <w:rFonts w:ascii="Times New Roman" w:hAnsi="Times New Roman"/>
                <w:sz w:val="12"/>
                <w:szCs w:val="14"/>
              </w:rPr>
              <w:t>Pekar</w:t>
            </w:r>
            <w:proofErr w:type="spellEnd"/>
          </w:p>
          <w:p w14:paraId="2BE47C25" w14:textId="6609AC71" w:rsidR="000B415C" w:rsidRPr="00C53B59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4</w:t>
            </w:r>
          </w:p>
        </w:tc>
        <w:tc>
          <w:tcPr>
            <w:tcW w:w="720" w:type="pct"/>
            <w:shd w:val="clear" w:color="auto" w:fill="F2F2F2"/>
          </w:tcPr>
          <w:p w14:paraId="58C873B8" w14:textId="77777777" w:rsidR="000B415C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4F05F7">
              <w:rPr>
                <w:rFonts w:ascii="Times New Roman" w:hAnsi="Times New Roman"/>
                <w:sz w:val="12"/>
                <w:szCs w:val="14"/>
              </w:rPr>
              <w:t>Comparative</w:t>
            </w:r>
            <w:proofErr w:type="spellEnd"/>
            <w:r w:rsidRPr="004F05F7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4F05F7">
              <w:rPr>
                <w:rFonts w:ascii="Times New Roman" w:hAnsi="Times New Roman"/>
                <w:sz w:val="12"/>
                <w:szCs w:val="14"/>
              </w:rPr>
              <w:t>Politics</w:t>
            </w:r>
            <w:proofErr w:type="spellEnd"/>
          </w:p>
          <w:p w14:paraId="3EF6CAFF" w14:textId="77777777" w:rsidR="000B415C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F05F7">
              <w:rPr>
                <w:rFonts w:ascii="Times New Roman" w:hAnsi="Times New Roman"/>
                <w:sz w:val="12"/>
                <w:szCs w:val="14"/>
              </w:rPr>
              <w:t>Doç. Dr. Filiz Çoban Oran</w:t>
            </w:r>
          </w:p>
          <w:p w14:paraId="777B67B0" w14:textId="3CC1FD0D" w:rsidR="000B415C" w:rsidRPr="00811F6D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4</w:t>
            </w:r>
          </w:p>
        </w:tc>
      </w:tr>
      <w:tr w:rsidR="000B415C" w:rsidRPr="003E3290" w14:paraId="29DFC60A" w14:textId="77777777" w:rsidTr="003B264E">
        <w:trPr>
          <w:jc w:val="center"/>
        </w:trPr>
        <w:tc>
          <w:tcPr>
            <w:tcW w:w="304" w:type="pct"/>
          </w:tcPr>
          <w:p w14:paraId="11E5B48E" w14:textId="77777777" w:rsidR="000B415C" w:rsidRPr="00494BC6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5:40</w:t>
            </w:r>
          </w:p>
          <w:p w14:paraId="344C57CB" w14:textId="77777777" w:rsidR="000B415C" w:rsidRPr="00494BC6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6:25</w:t>
            </w:r>
          </w:p>
        </w:tc>
        <w:tc>
          <w:tcPr>
            <w:tcW w:w="933" w:type="pct"/>
          </w:tcPr>
          <w:p w14:paraId="6035333E" w14:textId="04A3AAEB" w:rsidR="000B415C" w:rsidRPr="00FE29F7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574EE131" w14:textId="77777777" w:rsidR="000B415C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AC0B24">
              <w:rPr>
                <w:rFonts w:ascii="Times New Roman" w:hAnsi="Times New Roman"/>
                <w:sz w:val="12"/>
                <w:szCs w:val="14"/>
              </w:rPr>
              <w:t>German</w:t>
            </w:r>
            <w:proofErr w:type="spellEnd"/>
            <w:r w:rsidRPr="00AC0B24">
              <w:rPr>
                <w:rFonts w:ascii="Times New Roman" w:hAnsi="Times New Roman"/>
                <w:sz w:val="12"/>
                <w:szCs w:val="14"/>
              </w:rPr>
              <w:t xml:space="preserve"> II (</w:t>
            </w:r>
            <w:proofErr w:type="spellStart"/>
            <w:r w:rsidRPr="00AC0B24">
              <w:rPr>
                <w:rFonts w:ascii="Times New Roman" w:hAnsi="Times New Roman"/>
                <w:sz w:val="12"/>
                <w:szCs w:val="14"/>
              </w:rPr>
              <w:t>optional</w:t>
            </w:r>
            <w:proofErr w:type="spellEnd"/>
            <w:r w:rsidRPr="00AC0B24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AC0B24">
              <w:rPr>
                <w:rFonts w:ascii="Times New Roman" w:hAnsi="Times New Roman"/>
                <w:sz w:val="12"/>
                <w:szCs w:val="14"/>
              </w:rPr>
              <w:t>language</w:t>
            </w:r>
            <w:proofErr w:type="spellEnd"/>
            <w:r w:rsidRPr="00AC0B24">
              <w:rPr>
                <w:rFonts w:ascii="Times New Roman" w:hAnsi="Times New Roman"/>
                <w:sz w:val="12"/>
                <w:szCs w:val="14"/>
              </w:rPr>
              <w:t>)</w:t>
            </w:r>
          </w:p>
          <w:p w14:paraId="24120A27" w14:textId="77777777" w:rsidR="000B415C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AC0B24">
              <w:rPr>
                <w:rFonts w:ascii="Times New Roman" w:hAnsi="Times New Roman"/>
                <w:sz w:val="12"/>
                <w:szCs w:val="14"/>
              </w:rPr>
              <w:t>Doç. Dr. Resul Alkan</w:t>
            </w:r>
          </w:p>
          <w:p w14:paraId="5C9C440C" w14:textId="78DEBCA1" w:rsidR="000B415C" w:rsidRPr="00C53B59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4</w:t>
            </w:r>
          </w:p>
        </w:tc>
        <w:tc>
          <w:tcPr>
            <w:tcW w:w="1016" w:type="pct"/>
          </w:tcPr>
          <w:p w14:paraId="0539B39D" w14:textId="0AE3CF6F" w:rsidR="000B415C" w:rsidRPr="00C53B59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1C294E42" w14:textId="77777777" w:rsidR="000B415C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B535C7">
              <w:rPr>
                <w:rFonts w:ascii="Times New Roman" w:hAnsi="Times New Roman"/>
                <w:sz w:val="12"/>
                <w:szCs w:val="14"/>
              </w:rPr>
              <w:t xml:space="preserve">International </w:t>
            </w:r>
            <w:proofErr w:type="spellStart"/>
            <w:r w:rsidRPr="00B535C7">
              <w:rPr>
                <w:rFonts w:ascii="Times New Roman" w:hAnsi="Times New Roman"/>
                <w:sz w:val="12"/>
                <w:szCs w:val="14"/>
              </w:rPr>
              <w:t>Law</w:t>
            </w:r>
            <w:proofErr w:type="spellEnd"/>
            <w:r w:rsidRPr="00B535C7">
              <w:rPr>
                <w:rFonts w:ascii="Times New Roman" w:hAnsi="Times New Roman"/>
                <w:sz w:val="12"/>
                <w:szCs w:val="14"/>
              </w:rPr>
              <w:t xml:space="preserve"> II</w:t>
            </w:r>
          </w:p>
          <w:p w14:paraId="77AC0055" w14:textId="77777777" w:rsidR="000B415C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B535C7">
              <w:rPr>
                <w:rFonts w:ascii="Times New Roman" w:hAnsi="Times New Roman"/>
                <w:sz w:val="12"/>
                <w:szCs w:val="14"/>
              </w:rPr>
              <w:t xml:space="preserve">Dr. Öğr. Üyesi Çiğdem </w:t>
            </w:r>
            <w:proofErr w:type="spellStart"/>
            <w:r w:rsidRPr="00B535C7">
              <w:rPr>
                <w:rFonts w:ascii="Times New Roman" w:hAnsi="Times New Roman"/>
                <w:sz w:val="12"/>
                <w:szCs w:val="14"/>
              </w:rPr>
              <w:t>Pekar</w:t>
            </w:r>
            <w:proofErr w:type="spellEnd"/>
          </w:p>
          <w:p w14:paraId="67D2F2B2" w14:textId="1C95AC3A" w:rsidR="000B415C" w:rsidRPr="00C53B59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4</w:t>
            </w:r>
          </w:p>
        </w:tc>
        <w:tc>
          <w:tcPr>
            <w:tcW w:w="720" w:type="pct"/>
          </w:tcPr>
          <w:p w14:paraId="6F5C5756" w14:textId="77777777" w:rsidR="000B415C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4F05F7">
              <w:rPr>
                <w:rFonts w:ascii="Times New Roman" w:hAnsi="Times New Roman"/>
                <w:sz w:val="12"/>
                <w:szCs w:val="14"/>
              </w:rPr>
              <w:t>Comparative</w:t>
            </w:r>
            <w:proofErr w:type="spellEnd"/>
            <w:r w:rsidRPr="004F05F7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4F05F7">
              <w:rPr>
                <w:rFonts w:ascii="Times New Roman" w:hAnsi="Times New Roman"/>
                <w:sz w:val="12"/>
                <w:szCs w:val="14"/>
              </w:rPr>
              <w:t>Politics</w:t>
            </w:r>
            <w:proofErr w:type="spellEnd"/>
          </w:p>
          <w:p w14:paraId="448F67E4" w14:textId="77777777" w:rsidR="000B415C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F05F7">
              <w:rPr>
                <w:rFonts w:ascii="Times New Roman" w:hAnsi="Times New Roman"/>
                <w:sz w:val="12"/>
                <w:szCs w:val="14"/>
              </w:rPr>
              <w:t>Doç. Dr. Filiz Çoban Oran</w:t>
            </w:r>
          </w:p>
          <w:p w14:paraId="22B58C9A" w14:textId="6D5106C5" w:rsidR="000B415C" w:rsidRPr="00811F6D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4</w:t>
            </w:r>
          </w:p>
        </w:tc>
      </w:tr>
      <w:tr w:rsidR="000B415C" w:rsidRPr="003E3290" w14:paraId="6CABF689" w14:textId="77777777" w:rsidTr="004F77D2">
        <w:trPr>
          <w:trHeight w:val="461"/>
          <w:jc w:val="center"/>
        </w:trPr>
        <w:tc>
          <w:tcPr>
            <w:tcW w:w="304" w:type="pct"/>
            <w:shd w:val="clear" w:color="auto" w:fill="F2F2F2"/>
          </w:tcPr>
          <w:p w14:paraId="08BD3C29" w14:textId="77777777" w:rsidR="000B415C" w:rsidRPr="00494BC6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6:30</w:t>
            </w:r>
          </w:p>
          <w:p w14:paraId="5EB9B228" w14:textId="77777777" w:rsidR="000B415C" w:rsidRPr="00494BC6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7:15</w:t>
            </w:r>
          </w:p>
        </w:tc>
        <w:tc>
          <w:tcPr>
            <w:tcW w:w="933" w:type="pct"/>
            <w:shd w:val="clear" w:color="auto" w:fill="F2F2F2"/>
          </w:tcPr>
          <w:p w14:paraId="14F48A64" w14:textId="64BBD060" w:rsidR="000B415C" w:rsidRPr="00FE29F7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0C8065D6" w14:textId="77777777" w:rsidR="000B415C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AC0B24">
              <w:rPr>
                <w:rFonts w:ascii="Times New Roman" w:hAnsi="Times New Roman"/>
                <w:sz w:val="12"/>
                <w:szCs w:val="14"/>
              </w:rPr>
              <w:t>German</w:t>
            </w:r>
            <w:proofErr w:type="spellEnd"/>
            <w:r w:rsidRPr="00AC0B24">
              <w:rPr>
                <w:rFonts w:ascii="Times New Roman" w:hAnsi="Times New Roman"/>
                <w:sz w:val="12"/>
                <w:szCs w:val="14"/>
              </w:rPr>
              <w:t xml:space="preserve"> II (</w:t>
            </w:r>
            <w:proofErr w:type="spellStart"/>
            <w:r w:rsidRPr="00AC0B24">
              <w:rPr>
                <w:rFonts w:ascii="Times New Roman" w:hAnsi="Times New Roman"/>
                <w:sz w:val="12"/>
                <w:szCs w:val="14"/>
              </w:rPr>
              <w:t>optional</w:t>
            </w:r>
            <w:proofErr w:type="spellEnd"/>
            <w:r w:rsidRPr="00AC0B24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AC0B24">
              <w:rPr>
                <w:rFonts w:ascii="Times New Roman" w:hAnsi="Times New Roman"/>
                <w:sz w:val="12"/>
                <w:szCs w:val="14"/>
              </w:rPr>
              <w:t>language</w:t>
            </w:r>
            <w:proofErr w:type="spellEnd"/>
            <w:r w:rsidRPr="00AC0B24">
              <w:rPr>
                <w:rFonts w:ascii="Times New Roman" w:hAnsi="Times New Roman"/>
                <w:sz w:val="12"/>
                <w:szCs w:val="14"/>
              </w:rPr>
              <w:t>)</w:t>
            </w:r>
          </w:p>
          <w:p w14:paraId="34CF7804" w14:textId="77777777" w:rsidR="000B415C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AC0B24">
              <w:rPr>
                <w:rFonts w:ascii="Times New Roman" w:hAnsi="Times New Roman"/>
                <w:sz w:val="12"/>
                <w:szCs w:val="14"/>
              </w:rPr>
              <w:t>Doç. Dr. Resul Alkan</w:t>
            </w:r>
          </w:p>
          <w:p w14:paraId="046DDA5A" w14:textId="29748044" w:rsidR="000B415C" w:rsidRPr="00C53B59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4</w:t>
            </w:r>
          </w:p>
        </w:tc>
        <w:tc>
          <w:tcPr>
            <w:tcW w:w="1016" w:type="pct"/>
            <w:shd w:val="clear" w:color="auto" w:fill="F2F2F2"/>
          </w:tcPr>
          <w:p w14:paraId="055E4EC5" w14:textId="77777777" w:rsidR="000B415C" w:rsidRPr="00C53B59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42A8440D" w14:textId="32D805ED" w:rsidR="000B415C" w:rsidRPr="00C53B59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538C4A93" w14:textId="77777777" w:rsidR="000B415C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4F05F7">
              <w:rPr>
                <w:rFonts w:ascii="Times New Roman" w:hAnsi="Times New Roman"/>
                <w:sz w:val="12"/>
                <w:szCs w:val="14"/>
              </w:rPr>
              <w:t>Comparative</w:t>
            </w:r>
            <w:proofErr w:type="spellEnd"/>
            <w:r w:rsidRPr="004F05F7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4F05F7">
              <w:rPr>
                <w:rFonts w:ascii="Times New Roman" w:hAnsi="Times New Roman"/>
                <w:sz w:val="12"/>
                <w:szCs w:val="14"/>
              </w:rPr>
              <w:t>Politics</w:t>
            </w:r>
            <w:proofErr w:type="spellEnd"/>
          </w:p>
          <w:p w14:paraId="4815CE1C" w14:textId="77777777" w:rsidR="000B415C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F05F7">
              <w:rPr>
                <w:rFonts w:ascii="Times New Roman" w:hAnsi="Times New Roman"/>
                <w:sz w:val="12"/>
                <w:szCs w:val="14"/>
              </w:rPr>
              <w:t>Doç. Dr. Filiz Çoban Oran</w:t>
            </w:r>
          </w:p>
          <w:p w14:paraId="4C4776F8" w14:textId="7BA3A1AB" w:rsidR="000B415C" w:rsidRPr="00811F6D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4</w:t>
            </w:r>
          </w:p>
        </w:tc>
      </w:tr>
      <w:tr w:rsidR="000B415C" w:rsidRPr="003E3290" w14:paraId="70BC1E4A" w14:textId="77777777" w:rsidTr="00053544">
        <w:trPr>
          <w:jc w:val="center"/>
        </w:trPr>
        <w:tc>
          <w:tcPr>
            <w:tcW w:w="304" w:type="pct"/>
          </w:tcPr>
          <w:p w14:paraId="1C1DDBEF" w14:textId="77777777" w:rsidR="000B415C" w:rsidRPr="00494BC6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7:20</w:t>
            </w:r>
          </w:p>
          <w:p w14:paraId="408B2489" w14:textId="77777777" w:rsidR="000B415C" w:rsidRPr="00494BC6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8:05</w:t>
            </w:r>
          </w:p>
        </w:tc>
        <w:tc>
          <w:tcPr>
            <w:tcW w:w="933" w:type="pct"/>
          </w:tcPr>
          <w:p w14:paraId="350564E7" w14:textId="77777777" w:rsidR="000B415C" w:rsidRPr="00494BC6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2AFCB02F" w14:textId="77777777" w:rsidR="000B415C" w:rsidRPr="00494BC6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3AFFD2BE" w14:textId="77777777" w:rsidR="000B415C" w:rsidRPr="00494BC6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03448A6F" w14:textId="77777777" w:rsidR="000B415C" w:rsidRPr="00494BC6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777F7BC5" w14:textId="77777777" w:rsidR="000B415C" w:rsidRPr="00494BC6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0B415C" w:rsidRPr="003E3290" w14:paraId="7D1BAD50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7BE2F909" w14:textId="77777777" w:rsidR="000B415C" w:rsidRPr="00494BC6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8:10</w:t>
            </w:r>
          </w:p>
          <w:p w14:paraId="4D78CDB9" w14:textId="77777777" w:rsidR="000B415C" w:rsidRPr="00494BC6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8:55</w:t>
            </w:r>
          </w:p>
        </w:tc>
        <w:tc>
          <w:tcPr>
            <w:tcW w:w="933" w:type="pct"/>
            <w:shd w:val="clear" w:color="auto" w:fill="F2F2F2"/>
          </w:tcPr>
          <w:p w14:paraId="2E790B00" w14:textId="77777777" w:rsidR="000B415C" w:rsidRPr="00494BC6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74A7BBD7" w14:textId="77777777" w:rsidR="000B415C" w:rsidRPr="00494BC6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61DE13D3" w14:textId="77777777" w:rsidR="000B415C" w:rsidRPr="00494BC6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1FAB7513" w14:textId="77777777" w:rsidR="000B415C" w:rsidRPr="00494BC6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0FB71134" w14:textId="77777777" w:rsidR="000B415C" w:rsidRPr="00494BC6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0B415C" w:rsidRPr="003E3290" w14:paraId="64263148" w14:textId="77777777" w:rsidTr="00053544">
        <w:trPr>
          <w:jc w:val="center"/>
        </w:trPr>
        <w:tc>
          <w:tcPr>
            <w:tcW w:w="304" w:type="pct"/>
          </w:tcPr>
          <w:p w14:paraId="29D4C376" w14:textId="77777777" w:rsidR="000B415C" w:rsidRPr="00494BC6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9:00</w:t>
            </w:r>
          </w:p>
          <w:p w14:paraId="625B40D6" w14:textId="77777777" w:rsidR="000B415C" w:rsidRPr="00494BC6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9:45</w:t>
            </w:r>
          </w:p>
        </w:tc>
        <w:tc>
          <w:tcPr>
            <w:tcW w:w="933" w:type="pct"/>
          </w:tcPr>
          <w:p w14:paraId="61D329B5" w14:textId="77777777" w:rsidR="000B415C" w:rsidRPr="00494BC6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7CF3E808" w14:textId="77777777" w:rsidR="000B415C" w:rsidRPr="00494BC6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34196E99" w14:textId="77777777" w:rsidR="000B415C" w:rsidRPr="00494BC6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4EB4A871" w14:textId="77777777" w:rsidR="000B415C" w:rsidRPr="00494BC6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03AECE1F" w14:textId="77777777" w:rsidR="000B415C" w:rsidRPr="00494BC6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0B415C" w:rsidRPr="003E3290" w14:paraId="03D5769F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283D95F0" w14:textId="77777777" w:rsidR="000B415C" w:rsidRPr="00494BC6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9:50</w:t>
            </w:r>
          </w:p>
          <w:p w14:paraId="5DADD88D" w14:textId="77777777" w:rsidR="000B415C" w:rsidRPr="00494BC6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0:35</w:t>
            </w:r>
          </w:p>
        </w:tc>
        <w:tc>
          <w:tcPr>
            <w:tcW w:w="933" w:type="pct"/>
            <w:shd w:val="clear" w:color="auto" w:fill="F2F2F2"/>
          </w:tcPr>
          <w:p w14:paraId="7159742F" w14:textId="77777777" w:rsidR="000B415C" w:rsidRPr="00494BC6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0FCB1C8C" w14:textId="77777777" w:rsidR="000B415C" w:rsidRPr="00494BC6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7E12E8DE" w14:textId="77777777" w:rsidR="000B415C" w:rsidRPr="00494BC6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367C8DD3" w14:textId="77777777" w:rsidR="000B415C" w:rsidRPr="00494BC6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6359B72F" w14:textId="77777777" w:rsidR="000B415C" w:rsidRPr="00494BC6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0B415C" w:rsidRPr="003E3290" w14:paraId="64778354" w14:textId="77777777" w:rsidTr="00053544">
        <w:trPr>
          <w:trHeight w:val="60"/>
          <w:jc w:val="center"/>
        </w:trPr>
        <w:tc>
          <w:tcPr>
            <w:tcW w:w="304" w:type="pct"/>
          </w:tcPr>
          <w:p w14:paraId="2F345E7F" w14:textId="77777777" w:rsidR="000B415C" w:rsidRPr="00494BC6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0:40</w:t>
            </w:r>
          </w:p>
          <w:p w14:paraId="0719F27A" w14:textId="77777777" w:rsidR="000B415C" w:rsidRPr="00494BC6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1:25</w:t>
            </w:r>
          </w:p>
        </w:tc>
        <w:tc>
          <w:tcPr>
            <w:tcW w:w="933" w:type="pct"/>
          </w:tcPr>
          <w:p w14:paraId="0977D89D" w14:textId="77777777" w:rsidR="000B415C" w:rsidRPr="00494BC6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55BDAB8B" w14:textId="77777777" w:rsidR="000B415C" w:rsidRPr="00494BC6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686AC949" w14:textId="77777777" w:rsidR="000B415C" w:rsidRPr="00494BC6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63B8F4E5" w14:textId="77777777" w:rsidR="000B415C" w:rsidRPr="00494BC6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4997ED4D" w14:textId="77777777" w:rsidR="000B415C" w:rsidRPr="00494BC6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0B415C" w:rsidRPr="003E3290" w14:paraId="38A8458A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57F61DFB" w14:textId="77777777" w:rsidR="000B415C" w:rsidRPr="00494BC6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1:30</w:t>
            </w:r>
          </w:p>
          <w:p w14:paraId="17E918AD" w14:textId="77777777" w:rsidR="000B415C" w:rsidRPr="00494BC6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2:15</w:t>
            </w:r>
          </w:p>
        </w:tc>
        <w:tc>
          <w:tcPr>
            <w:tcW w:w="933" w:type="pct"/>
            <w:shd w:val="clear" w:color="auto" w:fill="F2F2F2"/>
          </w:tcPr>
          <w:p w14:paraId="64646D4D" w14:textId="77777777" w:rsidR="000B415C" w:rsidRPr="00494BC6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7BC2159C" w14:textId="77777777" w:rsidR="000B415C" w:rsidRPr="00494BC6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5FC3FE6D" w14:textId="77777777" w:rsidR="000B415C" w:rsidRPr="00494BC6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7D048611" w14:textId="77777777" w:rsidR="000B415C" w:rsidRPr="00494BC6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31983EA6" w14:textId="77777777" w:rsidR="000B415C" w:rsidRPr="00494BC6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</w:tbl>
    <w:p w14:paraId="2A8093CE" w14:textId="77777777" w:rsidR="004D7519" w:rsidRPr="003E3290" w:rsidRDefault="004D7519" w:rsidP="006D51B3">
      <w:pPr>
        <w:rPr>
          <w:rFonts w:ascii="Times New Roman" w:eastAsia="Times New Roman" w:hAnsi="Times New Roman"/>
          <w:color w:val="2C6EAB"/>
          <w:sz w:val="14"/>
          <w:szCs w:val="14"/>
        </w:rPr>
      </w:pPr>
      <w:r w:rsidRPr="003E3290">
        <w:rPr>
          <w:rFonts w:ascii="Times New Roman" w:hAnsi="Times New Roman"/>
          <w:sz w:val="14"/>
          <w:szCs w:val="14"/>
        </w:rPr>
        <w:br w:type="page"/>
      </w:r>
    </w:p>
    <w:tbl>
      <w:tblPr>
        <w:tblW w:w="5000" w:type="pct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880"/>
        <w:gridCol w:w="2701"/>
        <w:gridCol w:w="2884"/>
        <w:gridCol w:w="2942"/>
        <w:gridCol w:w="2985"/>
        <w:gridCol w:w="2085"/>
      </w:tblGrid>
      <w:tr w:rsidR="004D7519" w:rsidRPr="003E3290" w14:paraId="198AAF3C" w14:textId="77777777" w:rsidTr="00053544">
        <w:trPr>
          <w:jc w:val="center"/>
        </w:trPr>
        <w:tc>
          <w:tcPr>
            <w:tcW w:w="304" w:type="pct"/>
          </w:tcPr>
          <w:p w14:paraId="21B3030E" w14:textId="77777777" w:rsidR="004D7519" w:rsidRPr="003E3290" w:rsidRDefault="003700BE" w:rsidP="003E3290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sz w:val="14"/>
                <w:szCs w:val="14"/>
              </w:rPr>
              <w:lastRenderedPageBreak/>
              <w:t>3</w:t>
            </w:r>
            <w:r w:rsidR="004D7519"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.SINIF</w:t>
            </w:r>
          </w:p>
        </w:tc>
        <w:tc>
          <w:tcPr>
            <w:tcW w:w="933" w:type="pct"/>
          </w:tcPr>
          <w:p w14:paraId="6B88F2EB" w14:textId="77777777" w:rsidR="004D7519" w:rsidRPr="003E3290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PAZARTESİ</w:t>
            </w:r>
          </w:p>
        </w:tc>
        <w:tc>
          <w:tcPr>
            <w:tcW w:w="996" w:type="pct"/>
          </w:tcPr>
          <w:p w14:paraId="7FDC2278" w14:textId="77777777" w:rsidR="004D7519" w:rsidRPr="003E3290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SALI</w:t>
            </w:r>
          </w:p>
        </w:tc>
        <w:tc>
          <w:tcPr>
            <w:tcW w:w="1016" w:type="pct"/>
          </w:tcPr>
          <w:p w14:paraId="3B235499" w14:textId="77777777" w:rsidR="004D7519" w:rsidRPr="003E3290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ÇARŞAMBA</w:t>
            </w:r>
          </w:p>
        </w:tc>
        <w:tc>
          <w:tcPr>
            <w:tcW w:w="1031" w:type="pct"/>
          </w:tcPr>
          <w:p w14:paraId="557146ED" w14:textId="77777777" w:rsidR="004D7519" w:rsidRPr="003317C4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B055EE">
              <w:rPr>
                <w:rFonts w:ascii="Times New Roman" w:hAnsi="Times New Roman"/>
                <w:b/>
                <w:bCs/>
                <w:sz w:val="14"/>
                <w:szCs w:val="14"/>
              </w:rPr>
              <w:t>PERŞEMBE</w:t>
            </w:r>
          </w:p>
        </w:tc>
        <w:tc>
          <w:tcPr>
            <w:tcW w:w="720" w:type="pct"/>
          </w:tcPr>
          <w:p w14:paraId="75BAC7AA" w14:textId="77777777" w:rsidR="004D7519" w:rsidRPr="003E3290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CUMA</w:t>
            </w:r>
          </w:p>
        </w:tc>
      </w:tr>
      <w:tr w:rsidR="00FF6142" w:rsidRPr="006545E4" w14:paraId="781FF893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7871489E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8:10</w:t>
            </w:r>
          </w:p>
          <w:p w14:paraId="2CFBBB9A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8:55</w:t>
            </w:r>
          </w:p>
        </w:tc>
        <w:tc>
          <w:tcPr>
            <w:tcW w:w="933" w:type="pct"/>
            <w:shd w:val="clear" w:color="auto" w:fill="F2F2F2"/>
          </w:tcPr>
          <w:p w14:paraId="5058D37E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6F7B854C" w14:textId="77777777" w:rsidR="00F5607A" w:rsidRDefault="00F5607A" w:rsidP="00F5607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D208AF">
              <w:rPr>
                <w:rFonts w:ascii="Times New Roman" w:hAnsi="Times New Roman"/>
                <w:sz w:val="12"/>
                <w:szCs w:val="14"/>
              </w:rPr>
              <w:t>International Marketing</w:t>
            </w:r>
          </w:p>
          <w:p w14:paraId="70B5A11A" w14:textId="77777777" w:rsidR="00F5607A" w:rsidRDefault="00F5607A" w:rsidP="00F5607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D208AF">
              <w:rPr>
                <w:rFonts w:ascii="Times New Roman" w:hAnsi="Times New Roman"/>
                <w:sz w:val="12"/>
                <w:szCs w:val="14"/>
              </w:rPr>
              <w:t>Arş. Gör. Dr. Ulvi Cenap Topçu</w:t>
            </w:r>
          </w:p>
          <w:p w14:paraId="7AB66CB9" w14:textId="02F26340" w:rsidR="00FF6142" w:rsidRPr="006545E4" w:rsidRDefault="00F5607A" w:rsidP="00F5607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5</w:t>
            </w:r>
          </w:p>
        </w:tc>
        <w:tc>
          <w:tcPr>
            <w:tcW w:w="1016" w:type="pct"/>
            <w:shd w:val="clear" w:color="auto" w:fill="F2F2F2"/>
          </w:tcPr>
          <w:p w14:paraId="43760140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211ABA76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196FFBEA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FF6142" w:rsidRPr="006545E4" w14:paraId="178AD101" w14:textId="77777777" w:rsidTr="00053544">
        <w:trPr>
          <w:jc w:val="center"/>
        </w:trPr>
        <w:tc>
          <w:tcPr>
            <w:tcW w:w="304" w:type="pct"/>
          </w:tcPr>
          <w:p w14:paraId="7D9024EC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9:00</w:t>
            </w:r>
          </w:p>
          <w:p w14:paraId="1DE565F3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9:45</w:t>
            </w:r>
          </w:p>
        </w:tc>
        <w:tc>
          <w:tcPr>
            <w:tcW w:w="933" w:type="pct"/>
          </w:tcPr>
          <w:p w14:paraId="0484EAA1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7A29E3AC" w14:textId="77777777" w:rsidR="00FF6142" w:rsidRPr="00C53B59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34103EBD" w14:textId="17CA7CEA" w:rsidR="004F05F7" w:rsidRPr="00C53B59" w:rsidRDefault="004F05F7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3F32BCC4" w14:textId="436EDB99" w:rsidR="00F64D76" w:rsidRPr="00C53B59" w:rsidRDefault="00F64D76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188092C2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DA2690" w:rsidRPr="006545E4" w14:paraId="44E00F97" w14:textId="77777777" w:rsidTr="007E3D0E">
        <w:trPr>
          <w:jc w:val="center"/>
        </w:trPr>
        <w:tc>
          <w:tcPr>
            <w:tcW w:w="304" w:type="pct"/>
            <w:shd w:val="clear" w:color="auto" w:fill="F2F2F2"/>
          </w:tcPr>
          <w:p w14:paraId="4380D381" w14:textId="77777777" w:rsidR="00DA2690" w:rsidRPr="006545E4" w:rsidRDefault="00DA2690" w:rsidP="00DA26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9:50</w:t>
            </w:r>
          </w:p>
          <w:p w14:paraId="403EC1EC" w14:textId="77777777" w:rsidR="00DA2690" w:rsidRPr="006545E4" w:rsidRDefault="00DA2690" w:rsidP="00DA26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0:35</w:t>
            </w:r>
          </w:p>
        </w:tc>
        <w:tc>
          <w:tcPr>
            <w:tcW w:w="933" w:type="pct"/>
            <w:shd w:val="clear" w:color="auto" w:fill="F2F2F2"/>
          </w:tcPr>
          <w:p w14:paraId="763E193C" w14:textId="63A907BE" w:rsidR="00DA2690" w:rsidRPr="006545E4" w:rsidRDefault="00DA2690" w:rsidP="00DA269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 w:themeFill="background1" w:themeFillShade="F2"/>
          </w:tcPr>
          <w:p w14:paraId="48E5AD37" w14:textId="3C6DAC8B" w:rsidR="00DA2690" w:rsidRPr="00C53B59" w:rsidRDefault="00DA2690" w:rsidP="00DA269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2E32E3C9" w14:textId="4E26D176" w:rsidR="00DA2690" w:rsidRPr="00C53B59" w:rsidRDefault="00DA2690" w:rsidP="00DA269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20877C7F" w14:textId="1BAC0F79" w:rsidR="00DA2690" w:rsidRPr="00C53B59" w:rsidRDefault="00DA2690" w:rsidP="00DA269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08BFE5D0" w14:textId="7E9D1AC0" w:rsidR="00DA2690" w:rsidRPr="006545E4" w:rsidRDefault="00DA2690" w:rsidP="00DA269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8E0F6D" w:rsidRPr="006545E4" w14:paraId="20A74DE1" w14:textId="77777777" w:rsidTr="00286FE0">
        <w:trPr>
          <w:jc w:val="center"/>
        </w:trPr>
        <w:tc>
          <w:tcPr>
            <w:tcW w:w="304" w:type="pct"/>
          </w:tcPr>
          <w:p w14:paraId="62C2E214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0:40</w:t>
            </w:r>
          </w:p>
          <w:p w14:paraId="69680B61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1:25</w:t>
            </w:r>
          </w:p>
        </w:tc>
        <w:tc>
          <w:tcPr>
            <w:tcW w:w="933" w:type="pct"/>
          </w:tcPr>
          <w:p w14:paraId="4B3817CC" w14:textId="77777777" w:rsidR="008E0F6D" w:rsidRDefault="008E0F6D" w:rsidP="008E0F6D">
            <w:pPr>
              <w:spacing w:after="0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AC0B24">
              <w:rPr>
                <w:rFonts w:ascii="Times New Roman" w:hAnsi="Times New Roman"/>
                <w:sz w:val="12"/>
                <w:szCs w:val="14"/>
              </w:rPr>
              <w:t xml:space="preserve">Basic </w:t>
            </w:r>
            <w:proofErr w:type="spellStart"/>
            <w:r w:rsidRPr="00AC0B24">
              <w:rPr>
                <w:rFonts w:ascii="Times New Roman" w:hAnsi="Times New Roman"/>
                <w:sz w:val="12"/>
                <w:szCs w:val="14"/>
              </w:rPr>
              <w:t>Readings</w:t>
            </w:r>
            <w:proofErr w:type="spellEnd"/>
            <w:r w:rsidRPr="00AC0B24">
              <w:rPr>
                <w:rFonts w:ascii="Times New Roman" w:hAnsi="Times New Roman"/>
                <w:sz w:val="12"/>
                <w:szCs w:val="14"/>
              </w:rPr>
              <w:t xml:space="preserve"> in </w:t>
            </w:r>
            <w:proofErr w:type="spellStart"/>
            <w:r w:rsidRPr="00AC0B24">
              <w:rPr>
                <w:rFonts w:ascii="Times New Roman" w:hAnsi="Times New Roman"/>
                <w:sz w:val="12"/>
                <w:szCs w:val="14"/>
              </w:rPr>
              <w:t>German</w:t>
            </w:r>
            <w:proofErr w:type="spellEnd"/>
            <w:r w:rsidRPr="00AC0B24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AC0B24">
              <w:rPr>
                <w:rFonts w:ascii="Times New Roman" w:hAnsi="Times New Roman"/>
                <w:sz w:val="12"/>
                <w:szCs w:val="14"/>
              </w:rPr>
              <w:t>Politics</w:t>
            </w:r>
            <w:proofErr w:type="spellEnd"/>
          </w:p>
          <w:p w14:paraId="41F5CE4B" w14:textId="77777777" w:rsidR="008E0F6D" w:rsidRDefault="008E0F6D" w:rsidP="008E0F6D">
            <w:pPr>
              <w:spacing w:after="0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AC0B24">
              <w:rPr>
                <w:rFonts w:ascii="Times New Roman" w:hAnsi="Times New Roman"/>
                <w:sz w:val="12"/>
                <w:szCs w:val="14"/>
              </w:rPr>
              <w:t>Doç. Dr. Resul Alkan</w:t>
            </w:r>
          </w:p>
          <w:p w14:paraId="5D72384B" w14:textId="0DF7DD47" w:rsidR="008E0F6D" w:rsidRPr="00D71FCB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5</w:t>
            </w:r>
          </w:p>
        </w:tc>
        <w:tc>
          <w:tcPr>
            <w:tcW w:w="99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6D0BCC4D" w14:textId="77777777" w:rsidR="008E0F6D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F05F7">
              <w:rPr>
                <w:rFonts w:ascii="Times New Roman" w:hAnsi="Times New Roman"/>
                <w:sz w:val="12"/>
                <w:szCs w:val="14"/>
              </w:rPr>
              <w:t xml:space="preserve">International </w:t>
            </w:r>
            <w:proofErr w:type="spellStart"/>
            <w:r w:rsidRPr="004F05F7">
              <w:rPr>
                <w:rFonts w:ascii="Times New Roman" w:hAnsi="Times New Roman"/>
                <w:sz w:val="12"/>
                <w:szCs w:val="14"/>
              </w:rPr>
              <w:t>Political</w:t>
            </w:r>
            <w:proofErr w:type="spellEnd"/>
            <w:r w:rsidRPr="004F05F7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4F05F7">
              <w:rPr>
                <w:rFonts w:ascii="Times New Roman" w:hAnsi="Times New Roman"/>
                <w:sz w:val="12"/>
                <w:szCs w:val="14"/>
              </w:rPr>
              <w:t>Economy</w:t>
            </w:r>
            <w:proofErr w:type="spellEnd"/>
          </w:p>
          <w:p w14:paraId="78A991F1" w14:textId="77777777" w:rsidR="008E0F6D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F05F7">
              <w:rPr>
                <w:rFonts w:ascii="Times New Roman" w:hAnsi="Times New Roman"/>
                <w:sz w:val="12"/>
                <w:szCs w:val="14"/>
              </w:rPr>
              <w:t xml:space="preserve">Arş. Gör. Dr. Aslı </w:t>
            </w:r>
            <w:proofErr w:type="spellStart"/>
            <w:r w:rsidRPr="004F05F7">
              <w:rPr>
                <w:rFonts w:ascii="Times New Roman" w:hAnsi="Times New Roman"/>
                <w:sz w:val="12"/>
                <w:szCs w:val="14"/>
              </w:rPr>
              <w:t>Topsoy</w:t>
            </w:r>
            <w:proofErr w:type="spellEnd"/>
          </w:p>
          <w:p w14:paraId="6219B899" w14:textId="1C50C104" w:rsidR="008E0F6D" w:rsidRPr="00C53B59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4</w:t>
            </w:r>
          </w:p>
        </w:tc>
        <w:tc>
          <w:tcPr>
            <w:tcW w:w="1016" w:type="pct"/>
          </w:tcPr>
          <w:p w14:paraId="0FCBAE1A" w14:textId="423E6C0A" w:rsidR="008E0F6D" w:rsidRPr="00C53B59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3C612EB8" w14:textId="43B35D0F" w:rsidR="008E0F6D" w:rsidRPr="00E92B8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0E52FC57" w14:textId="0C2A8B06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8E0F6D" w:rsidRPr="006545E4" w14:paraId="11A75440" w14:textId="77777777" w:rsidTr="00286FE0">
        <w:trPr>
          <w:jc w:val="center"/>
        </w:trPr>
        <w:tc>
          <w:tcPr>
            <w:tcW w:w="304" w:type="pct"/>
            <w:shd w:val="clear" w:color="auto" w:fill="F2F2F2"/>
          </w:tcPr>
          <w:p w14:paraId="4D637406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1:30</w:t>
            </w:r>
          </w:p>
          <w:p w14:paraId="7B66E85C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2:15</w:t>
            </w:r>
          </w:p>
        </w:tc>
        <w:tc>
          <w:tcPr>
            <w:tcW w:w="933" w:type="pct"/>
            <w:shd w:val="clear" w:color="auto" w:fill="F2F2F2"/>
          </w:tcPr>
          <w:p w14:paraId="78F0B1F3" w14:textId="77777777" w:rsidR="008E0F6D" w:rsidRDefault="008E0F6D" w:rsidP="008E0F6D">
            <w:pPr>
              <w:spacing w:after="0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AC0B24">
              <w:rPr>
                <w:rFonts w:ascii="Times New Roman" w:hAnsi="Times New Roman"/>
                <w:sz w:val="12"/>
                <w:szCs w:val="14"/>
              </w:rPr>
              <w:t xml:space="preserve">Basic </w:t>
            </w:r>
            <w:proofErr w:type="spellStart"/>
            <w:r w:rsidRPr="00AC0B24">
              <w:rPr>
                <w:rFonts w:ascii="Times New Roman" w:hAnsi="Times New Roman"/>
                <w:sz w:val="12"/>
                <w:szCs w:val="14"/>
              </w:rPr>
              <w:t>Readings</w:t>
            </w:r>
            <w:proofErr w:type="spellEnd"/>
            <w:r w:rsidRPr="00AC0B24">
              <w:rPr>
                <w:rFonts w:ascii="Times New Roman" w:hAnsi="Times New Roman"/>
                <w:sz w:val="12"/>
                <w:szCs w:val="14"/>
              </w:rPr>
              <w:t xml:space="preserve"> in </w:t>
            </w:r>
            <w:proofErr w:type="spellStart"/>
            <w:r w:rsidRPr="00AC0B24">
              <w:rPr>
                <w:rFonts w:ascii="Times New Roman" w:hAnsi="Times New Roman"/>
                <w:sz w:val="12"/>
                <w:szCs w:val="14"/>
              </w:rPr>
              <w:t>German</w:t>
            </w:r>
            <w:proofErr w:type="spellEnd"/>
            <w:r w:rsidRPr="00AC0B24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AC0B24">
              <w:rPr>
                <w:rFonts w:ascii="Times New Roman" w:hAnsi="Times New Roman"/>
                <w:sz w:val="12"/>
                <w:szCs w:val="14"/>
              </w:rPr>
              <w:t>Politics</w:t>
            </w:r>
            <w:proofErr w:type="spellEnd"/>
          </w:p>
          <w:p w14:paraId="44E7AA38" w14:textId="77777777" w:rsidR="008E0F6D" w:rsidRDefault="008E0F6D" w:rsidP="008E0F6D">
            <w:pPr>
              <w:spacing w:after="0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AC0B24">
              <w:rPr>
                <w:rFonts w:ascii="Times New Roman" w:hAnsi="Times New Roman"/>
                <w:sz w:val="12"/>
                <w:szCs w:val="14"/>
              </w:rPr>
              <w:t>Doç. Dr. Resul Alkan</w:t>
            </w:r>
          </w:p>
          <w:p w14:paraId="40A3452F" w14:textId="0679F266" w:rsidR="008E0F6D" w:rsidRPr="00D71FCB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5</w:t>
            </w:r>
          </w:p>
        </w:tc>
        <w:tc>
          <w:tcPr>
            <w:tcW w:w="99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610970AC" w14:textId="77777777" w:rsidR="008E0F6D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F05F7">
              <w:rPr>
                <w:rFonts w:ascii="Times New Roman" w:hAnsi="Times New Roman"/>
                <w:sz w:val="12"/>
                <w:szCs w:val="14"/>
              </w:rPr>
              <w:t xml:space="preserve">International </w:t>
            </w:r>
            <w:proofErr w:type="spellStart"/>
            <w:r w:rsidRPr="004F05F7">
              <w:rPr>
                <w:rFonts w:ascii="Times New Roman" w:hAnsi="Times New Roman"/>
                <w:sz w:val="12"/>
                <w:szCs w:val="14"/>
              </w:rPr>
              <w:t>Political</w:t>
            </w:r>
            <w:proofErr w:type="spellEnd"/>
            <w:r w:rsidRPr="004F05F7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4F05F7">
              <w:rPr>
                <w:rFonts w:ascii="Times New Roman" w:hAnsi="Times New Roman"/>
                <w:sz w:val="12"/>
                <w:szCs w:val="14"/>
              </w:rPr>
              <w:t>Economy</w:t>
            </w:r>
            <w:proofErr w:type="spellEnd"/>
          </w:p>
          <w:p w14:paraId="4234557E" w14:textId="77777777" w:rsidR="008E0F6D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F05F7">
              <w:rPr>
                <w:rFonts w:ascii="Times New Roman" w:hAnsi="Times New Roman"/>
                <w:sz w:val="12"/>
                <w:szCs w:val="14"/>
              </w:rPr>
              <w:t xml:space="preserve">Arş. Gör. Dr. Aslı </w:t>
            </w:r>
            <w:proofErr w:type="spellStart"/>
            <w:r w:rsidRPr="004F05F7">
              <w:rPr>
                <w:rFonts w:ascii="Times New Roman" w:hAnsi="Times New Roman"/>
                <w:sz w:val="12"/>
                <w:szCs w:val="14"/>
              </w:rPr>
              <w:t>Topsoy</w:t>
            </w:r>
            <w:proofErr w:type="spellEnd"/>
          </w:p>
          <w:p w14:paraId="0ACB9A5C" w14:textId="6CC0A8E6" w:rsidR="008E0F6D" w:rsidRPr="00C53B59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4</w:t>
            </w:r>
          </w:p>
        </w:tc>
        <w:tc>
          <w:tcPr>
            <w:tcW w:w="101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11A04DEC" w14:textId="77777777" w:rsidR="008E0F6D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D26C31">
              <w:rPr>
                <w:rFonts w:ascii="Times New Roman" w:hAnsi="Times New Roman"/>
                <w:sz w:val="12"/>
                <w:szCs w:val="14"/>
              </w:rPr>
              <w:t xml:space="preserve">Latin </w:t>
            </w:r>
            <w:proofErr w:type="spellStart"/>
            <w:r w:rsidRPr="00D26C31">
              <w:rPr>
                <w:rFonts w:ascii="Times New Roman" w:hAnsi="Times New Roman"/>
                <w:sz w:val="12"/>
                <w:szCs w:val="14"/>
              </w:rPr>
              <w:t>America</w:t>
            </w:r>
            <w:proofErr w:type="spellEnd"/>
            <w:r w:rsidRPr="00D26C31">
              <w:rPr>
                <w:rFonts w:ascii="Times New Roman" w:hAnsi="Times New Roman"/>
                <w:sz w:val="12"/>
                <w:szCs w:val="14"/>
              </w:rPr>
              <w:t xml:space="preserve"> in World </w:t>
            </w:r>
            <w:proofErr w:type="spellStart"/>
            <w:r w:rsidRPr="00D26C31">
              <w:rPr>
                <w:rFonts w:ascii="Times New Roman" w:hAnsi="Times New Roman"/>
                <w:sz w:val="12"/>
                <w:szCs w:val="14"/>
              </w:rPr>
              <w:t>Politics</w:t>
            </w:r>
            <w:proofErr w:type="spellEnd"/>
          </w:p>
          <w:p w14:paraId="4DDA2077" w14:textId="77777777" w:rsidR="008E0F6D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D26C31">
              <w:rPr>
                <w:rFonts w:ascii="Times New Roman" w:hAnsi="Times New Roman"/>
                <w:sz w:val="12"/>
                <w:szCs w:val="14"/>
              </w:rPr>
              <w:t>Dr. Öğr. Üyesi Emrah Naki</w:t>
            </w:r>
          </w:p>
          <w:p w14:paraId="7BE1BA3D" w14:textId="2F9678AA" w:rsidR="008E0F6D" w:rsidRPr="00C53B59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5</w:t>
            </w:r>
          </w:p>
        </w:tc>
        <w:tc>
          <w:tcPr>
            <w:tcW w:w="1031" w:type="pct"/>
            <w:shd w:val="clear" w:color="auto" w:fill="F2F2F2"/>
          </w:tcPr>
          <w:p w14:paraId="412152DD" w14:textId="77777777" w:rsidR="008E0F6D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B535C7">
              <w:rPr>
                <w:rFonts w:ascii="Times New Roman" w:hAnsi="Times New Roman"/>
                <w:sz w:val="12"/>
                <w:szCs w:val="14"/>
              </w:rPr>
              <w:t>Political</w:t>
            </w:r>
            <w:proofErr w:type="spellEnd"/>
            <w:r w:rsidRPr="00B535C7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B535C7">
              <w:rPr>
                <w:rFonts w:ascii="Times New Roman" w:hAnsi="Times New Roman"/>
                <w:sz w:val="12"/>
                <w:szCs w:val="14"/>
              </w:rPr>
              <w:t>Sociology</w:t>
            </w:r>
            <w:proofErr w:type="spellEnd"/>
          </w:p>
          <w:p w14:paraId="3674B576" w14:textId="77777777" w:rsidR="008E0F6D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B535C7">
              <w:rPr>
                <w:rFonts w:ascii="Times New Roman" w:hAnsi="Times New Roman"/>
                <w:sz w:val="12"/>
                <w:szCs w:val="14"/>
              </w:rPr>
              <w:t>Dr. Öğr. Üyesi Ali Emrah Tokatlıoğlu</w:t>
            </w:r>
          </w:p>
          <w:p w14:paraId="1DB2C37A" w14:textId="36624D27" w:rsidR="008E0F6D" w:rsidRPr="00E92B8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5</w:t>
            </w:r>
          </w:p>
        </w:tc>
        <w:tc>
          <w:tcPr>
            <w:tcW w:w="720" w:type="pct"/>
            <w:shd w:val="clear" w:color="auto" w:fill="F2F2F2"/>
          </w:tcPr>
          <w:p w14:paraId="074C3559" w14:textId="57241309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8E0F6D" w:rsidRPr="006545E4" w14:paraId="174F0C4A" w14:textId="77777777" w:rsidTr="00286FE0">
        <w:trPr>
          <w:trHeight w:val="42"/>
          <w:jc w:val="center"/>
        </w:trPr>
        <w:tc>
          <w:tcPr>
            <w:tcW w:w="304" w:type="pct"/>
          </w:tcPr>
          <w:p w14:paraId="5B57E893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2:20</w:t>
            </w:r>
          </w:p>
          <w:p w14:paraId="56823AA0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3:05</w:t>
            </w:r>
          </w:p>
        </w:tc>
        <w:tc>
          <w:tcPr>
            <w:tcW w:w="933" w:type="pct"/>
          </w:tcPr>
          <w:p w14:paraId="0F54F48C" w14:textId="77777777" w:rsidR="008E0F6D" w:rsidRDefault="008E0F6D" w:rsidP="008E0F6D">
            <w:pPr>
              <w:spacing w:after="0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AC0B24">
              <w:rPr>
                <w:rFonts w:ascii="Times New Roman" w:hAnsi="Times New Roman"/>
                <w:sz w:val="12"/>
                <w:szCs w:val="14"/>
              </w:rPr>
              <w:t xml:space="preserve">Basic </w:t>
            </w:r>
            <w:proofErr w:type="spellStart"/>
            <w:r w:rsidRPr="00AC0B24">
              <w:rPr>
                <w:rFonts w:ascii="Times New Roman" w:hAnsi="Times New Roman"/>
                <w:sz w:val="12"/>
                <w:szCs w:val="14"/>
              </w:rPr>
              <w:t>Readings</w:t>
            </w:r>
            <w:proofErr w:type="spellEnd"/>
            <w:r w:rsidRPr="00AC0B24">
              <w:rPr>
                <w:rFonts w:ascii="Times New Roman" w:hAnsi="Times New Roman"/>
                <w:sz w:val="12"/>
                <w:szCs w:val="14"/>
              </w:rPr>
              <w:t xml:space="preserve"> in </w:t>
            </w:r>
            <w:proofErr w:type="spellStart"/>
            <w:r w:rsidRPr="00AC0B24">
              <w:rPr>
                <w:rFonts w:ascii="Times New Roman" w:hAnsi="Times New Roman"/>
                <w:sz w:val="12"/>
                <w:szCs w:val="14"/>
              </w:rPr>
              <w:t>German</w:t>
            </w:r>
            <w:proofErr w:type="spellEnd"/>
            <w:r w:rsidRPr="00AC0B24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AC0B24">
              <w:rPr>
                <w:rFonts w:ascii="Times New Roman" w:hAnsi="Times New Roman"/>
                <w:sz w:val="12"/>
                <w:szCs w:val="14"/>
              </w:rPr>
              <w:t>Politics</w:t>
            </w:r>
            <w:proofErr w:type="spellEnd"/>
          </w:p>
          <w:p w14:paraId="493648E5" w14:textId="77777777" w:rsidR="008E0F6D" w:rsidRDefault="008E0F6D" w:rsidP="008E0F6D">
            <w:pPr>
              <w:spacing w:after="0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AC0B24">
              <w:rPr>
                <w:rFonts w:ascii="Times New Roman" w:hAnsi="Times New Roman"/>
                <w:sz w:val="12"/>
                <w:szCs w:val="14"/>
              </w:rPr>
              <w:t>Doç. Dr. Resul Alkan</w:t>
            </w:r>
          </w:p>
          <w:p w14:paraId="5D0FE331" w14:textId="42974F36" w:rsidR="008E0F6D" w:rsidRPr="00D71FCB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5</w:t>
            </w:r>
          </w:p>
        </w:tc>
        <w:tc>
          <w:tcPr>
            <w:tcW w:w="99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361C6F80" w14:textId="77777777" w:rsidR="008E0F6D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F05F7">
              <w:rPr>
                <w:rFonts w:ascii="Times New Roman" w:hAnsi="Times New Roman"/>
                <w:sz w:val="12"/>
                <w:szCs w:val="14"/>
              </w:rPr>
              <w:t xml:space="preserve">International </w:t>
            </w:r>
            <w:proofErr w:type="spellStart"/>
            <w:r w:rsidRPr="004F05F7">
              <w:rPr>
                <w:rFonts w:ascii="Times New Roman" w:hAnsi="Times New Roman"/>
                <w:sz w:val="12"/>
                <w:szCs w:val="14"/>
              </w:rPr>
              <w:t>Political</w:t>
            </w:r>
            <w:proofErr w:type="spellEnd"/>
            <w:r w:rsidRPr="004F05F7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4F05F7">
              <w:rPr>
                <w:rFonts w:ascii="Times New Roman" w:hAnsi="Times New Roman"/>
                <w:sz w:val="12"/>
                <w:szCs w:val="14"/>
              </w:rPr>
              <w:t>Economy</w:t>
            </w:r>
            <w:proofErr w:type="spellEnd"/>
          </w:p>
          <w:p w14:paraId="7BEE435C" w14:textId="77777777" w:rsidR="008E0F6D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F05F7">
              <w:rPr>
                <w:rFonts w:ascii="Times New Roman" w:hAnsi="Times New Roman"/>
                <w:sz w:val="12"/>
                <w:szCs w:val="14"/>
              </w:rPr>
              <w:t xml:space="preserve">Arş. Gör. Dr. Aslı </w:t>
            </w:r>
            <w:proofErr w:type="spellStart"/>
            <w:r w:rsidRPr="004F05F7">
              <w:rPr>
                <w:rFonts w:ascii="Times New Roman" w:hAnsi="Times New Roman"/>
                <w:sz w:val="12"/>
                <w:szCs w:val="14"/>
              </w:rPr>
              <w:t>Topsoy</w:t>
            </w:r>
            <w:proofErr w:type="spellEnd"/>
          </w:p>
          <w:p w14:paraId="458BAB30" w14:textId="7E9B13A8" w:rsidR="008E0F6D" w:rsidRPr="002D43E3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4</w:t>
            </w:r>
          </w:p>
        </w:tc>
        <w:tc>
          <w:tcPr>
            <w:tcW w:w="101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441C44E1" w14:textId="77777777" w:rsidR="008E0F6D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D26C31">
              <w:rPr>
                <w:rFonts w:ascii="Times New Roman" w:hAnsi="Times New Roman"/>
                <w:sz w:val="12"/>
                <w:szCs w:val="14"/>
              </w:rPr>
              <w:t xml:space="preserve">Latin </w:t>
            </w:r>
            <w:proofErr w:type="spellStart"/>
            <w:r w:rsidRPr="00D26C31">
              <w:rPr>
                <w:rFonts w:ascii="Times New Roman" w:hAnsi="Times New Roman"/>
                <w:sz w:val="12"/>
                <w:szCs w:val="14"/>
              </w:rPr>
              <w:t>America</w:t>
            </w:r>
            <w:proofErr w:type="spellEnd"/>
            <w:r w:rsidRPr="00D26C31">
              <w:rPr>
                <w:rFonts w:ascii="Times New Roman" w:hAnsi="Times New Roman"/>
                <w:sz w:val="12"/>
                <w:szCs w:val="14"/>
              </w:rPr>
              <w:t xml:space="preserve"> in World </w:t>
            </w:r>
            <w:proofErr w:type="spellStart"/>
            <w:r w:rsidRPr="00D26C31">
              <w:rPr>
                <w:rFonts w:ascii="Times New Roman" w:hAnsi="Times New Roman"/>
                <w:sz w:val="12"/>
                <w:szCs w:val="14"/>
              </w:rPr>
              <w:t>Politics</w:t>
            </w:r>
            <w:proofErr w:type="spellEnd"/>
          </w:p>
          <w:p w14:paraId="0B8B48CE" w14:textId="77777777" w:rsidR="008E0F6D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D26C31">
              <w:rPr>
                <w:rFonts w:ascii="Times New Roman" w:hAnsi="Times New Roman"/>
                <w:sz w:val="12"/>
                <w:szCs w:val="14"/>
              </w:rPr>
              <w:t>Dr. Öğr. Üyesi Emrah Naki</w:t>
            </w:r>
          </w:p>
          <w:p w14:paraId="6CF64DB2" w14:textId="5813C77F" w:rsidR="008E0F6D" w:rsidRPr="00C53B59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5</w:t>
            </w:r>
          </w:p>
        </w:tc>
        <w:tc>
          <w:tcPr>
            <w:tcW w:w="1031" w:type="pct"/>
          </w:tcPr>
          <w:p w14:paraId="7436B079" w14:textId="77777777" w:rsidR="008E0F6D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B535C7">
              <w:rPr>
                <w:rFonts w:ascii="Times New Roman" w:hAnsi="Times New Roman"/>
                <w:sz w:val="12"/>
                <w:szCs w:val="14"/>
              </w:rPr>
              <w:t>Political</w:t>
            </w:r>
            <w:proofErr w:type="spellEnd"/>
            <w:r w:rsidRPr="00B535C7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B535C7">
              <w:rPr>
                <w:rFonts w:ascii="Times New Roman" w:hAnsi="Times New Roman"/>
                <w:sz w:val="12"/>
                <w:szCs w:val="14"/>
              </w:rPr>
              <w:t>Sociology</w:t>
            </w:r>
            <w:proofErr w:type="spellEnd"/>
          </w:p>
          <w:p w14:paraId="711D13F4" w14:textId="77777777" w:rsidR="008E0F6D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B535C7">
              <w:rPr>
                <w:rFonts w:ascii="Times New Roman" w:hAnsi="Times New Roman"/>
                <w:sz w:val="12"/>
                <w:szCs w:val="14"/>
              </w:rPr>
              <w:t>Dr. Öğr. Üyesi Ali Emrah Tokatlıoğlu</w:t>
            </w:r>
          </w:p>
          <w:p w14:paraId="400F9322" w14:textId="03937D8B" w:rsidR="008E0F6D" w:rsidRPr="00E92B8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5</w:t>
            </w:r>
          </w:p>
        </w:tc>
        <w:tc>
          <w:tcPr>
            <w:tcW w:w="720" w:type="pct"/>
          </w:tcPr>
          <w:p w14:paraId="3DD108E5" w14:textId="256A062C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8E0F6D" w:rsidRPr="006545E4" w14:paraId="003BB4F1" w14:textId="77777777" w:rsidTr="008B3983">
        <w:trPr>
          <w:jc w:val="center"/>
        </w:trPr>
        <w:tc>
          <w:tcPr>
            <w:tcW w:w="304" w:type="pct"/>
            <w:shd w:val="clear" w:color="auto" w:fill="F2F2F2"/>
          </w:tcPr>
          <w:p w14:paraId="4E973738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3:10</w:t>
            </w:r>
          </w:p>
          <w:p w14:paraId="1A2E2BFF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3:55</w:t>
            </w:r>
          </w:p>
        </w:tc>
        <w:tc>
          <w:tcPr>
            <w:tcW w:w="933" w:type="pct"/>
            <w:shd w:val="clear" w:color="auto" w:fill="F2F2F2"/>
          </w:tcPr>
          <w:p w14:paraId="785AA881" w14:textId="3BB96465" w:rsidR="008E0F6D" w:rsidRPr="00C53B59" w:rsidRDefault="008E0F6D" w:rsidP="008E0F6D">
            <w:pPr>
              <w:spacing w:after="0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03D62F69" w14:textId="77777777" w:rsidR="008E0F6D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E50656">
              <w:rPr>
                <w:rFonts w:ascii="Times New Roman" w:hAnsi="Times New Roman"/>
                <w:sz w:val="12"/>
                <w:szCs w:val="14"/>
              </w:rPr>
              <w:t>Turkish</w:t>
            </w:r>
            <w:proofErr w:type="spellEnd"/>
            <w:r w:rsidRPr="00E50656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E50656">
              <w:rPr>
                <w:rFonts w:ascii="Times New Roman" w:hAnsi="Times New Roman"/>
                <w:sz w:val="12"/>
                <w:szCs w:val="14"/>
              </w:rPr>
              <w:t>Foreign</w:t>
            </w:r>
            <w:proofErr w:type="spellEnd"/>
            <w:r w:rsidRPr="00E50656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E50656">
              <w:rPr>
                <w:rFonts w:ascii="Times New Roman" w:hAnsi="Times New Roman"/>
                <w:sz w:val="12"/>
                <w:szCs w:val="14"/>
              </w:rPr>
              <w:t>Policy</w:t>
            </w:r>
            <w:proofErr w:type="spellEnd"/>
            <w:r w:rsidRPr="00E50656">
              <w:rPr>
                <w:rFonts w:ascii="Times New Roman" w:hAnsi="Times New Roman"/>
                <w:sz w:val="12"/>
                <w:szCs w:val="14"/>
              </w:rPr>
              <w:t xml:space="preserve"> II</w:t>
            </w:r>
          </w:p>
          <w:p w14:paraId="0EA5CE67" w14:textId="77777777" w:rsidR="008E0F6D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E50656">
              <w:rPr>
                <w:rFonts w:ascii="Times New Roman" w:hAnsi="Times New Roman"/>
                <w:sz w:val="12"/>
                <w:szCs w:val="14"/>
              </w:rPr>
              <w:t>Doç. Dr. Ayşe Gülce Uygun</w:t>
            </w:r>
          </w:p>
          <w:p w14:paraId="48FF5905" w14:textId="09EBF42D" w:rsidR="008E0F6D" w:rsidRPr="002D43E3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5</w:t>
            </w:r>
          </w:p>
        </w:tc>
        <w:tc>
          <w:tcPr>
            <w:tcW w:w="101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7974AAE0" w14:textId="77777777" w:rsidR="008E0F6D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D26C31">
              <w:rPr>
                <w:rFonts w:ascii="Times New Roman" w:hAnsi="Times New Roman"/>
                <w:sz w:val="12"/>
                <w:szCs w:val="14"/>
              </w:rPr>
              <w:t xml:space="preserve">Latin </w:t>
            </w:r>
            <w:proofErr w:type="spellStart"/>
            <w:r w:rsidRPr="00D26C31">
              <w:rPr>
                <w:rFonts w:ascii="Times New Roman" w:hAnsi="Times New Roman"/>
                <w:sz w:val="12"/>
                <w:szCs w:val="14"/>
              </w:rPr>
              <w:t>America</w:t>
            </w:r>
            <w:proofErr w:type="spellEnd"/>
            <w:r w:rsidRPr="00D26C31">
              <w:rPr>
                <w:rFonts w:ascii="Times New Roman" w:hAnsi="Times New Roman"/>
                <w:sz w:val="12"/>
                <w:szCs w:val="14"/>
              </w:rPr>
              <w:t xml:space="preserve"> in World </w:t>
            </w:r>
            <w:proofErr w:type="spellStart"/>
            <w:r w:rsidRPr="00D26C31">
              <w:rPr>
                <w:rFonts w:ascii="Times New Roman" w:hAnsi="Times New Roman"/>
                <w:sz w:val="12"/>
                <w:szCs w:val="14"/>
              </w:rPr>
              <w:t>Politics</w:t>
            </w:r>
            <w:proofErr w:type="spellEnd"/>
          </w:p>
          <w:p w14:paraId="0BCC3B61" w14:textId="77777777" w:rsidR="008E0F6D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D26C31">
              <w:rPr>
                <w:rFonts w:ascii="Times New Roman" w:hAnsi="Times New Roman"/>
                <w:sz w:val="12"/>
                <w:szCs w:val="14"/>
              </w:rPr>
              <w:t>Dr. Öğr. Üyesi Emrah Naki</w:t>
            </w:r>
          </w:p>
          <w:p w14:paraId="010FD3E1" w14:textId="691256A1" w:rsidR="008E0F6D" w:rsidRPr="004F77D2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5</w:t>
            </w:r>
          </w:p>
        </w:tc>
        <w:tc>
          <w:tcPr>
            <w:tcW w:w="1031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</w:tcPr>
          <w:p w14:paraId="4C43E163" w14:textId="77777777" w:rsidR="008E0F6D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B535C7">
              <w:rPr>
                <w:rFonts w:ascii="Times New Roman" w:hAnsi="Times New Roman"/>
                <w:sz w:val="12"/>
                <w:szCs w:val="14"/>
              </w:rPr>
              <w:t>Political</w:t>
            </w:r>
            <w:proofErr w:type="spellEnd"/>
            <w:r w:rsidRPr="00B535C7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B535C7">
              <w:rPr>
                <w:rFonts w:ascii="Times New Roman" w:hAnsi="Times New Roman"/>
                <w:sz w:val="12"/>
                <w:szCs w:val="14"/>
              </w:rPr>
              <w:t>Sociology</w:t>
            </w:r>
            <w:proofErr w:type="spellEnd"/>
          </w:p>
          <w:p w14:paraId="632A6D07" w14:textId="77777777" w:rsidR="008E0F6D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B535C7">
              <w:rPr>
                <w:rFonts w:ascii="Times New Roman" w:hAnsi="Times New Roman"/>
                <w:sz w:val="12"/>
                <w:szCs w:val="14"/>
              </w:rPr>
              <w:t>Dr. Öğr. Üyesi Ali Emrah Tokatlıoğlu</w:t>
            </w:r>
          </w:p>
          <w:p w14:paraId="574002DA" w14:textId="6DA58C1E" w:rsidR="008E0F6D" w:rsidRPr="00C53B59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5</w:t>
            </w:r>
          </w:p>
        </w:tc>
        <w:tc>
          <w:tcPr>
            <w:tcW w:w="720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4DBA542A" w14:textId="24285FC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8E0F6D" w:rsidRPr="006545E4" w14:paraId="0FD7794B" w14:textId="77777777" w:rsidTr="00480B89">
        <w:trPr>
          <w:trHeight w:val="82"/>
          <w:jc w:val="center"/>
        </w:trPr>
        <w:tc>
          <w:tcPr>
            <w:tcW w:w="304" w:type="pct"/>
          </w:tcPr>
          <w:p w14:paraId="0D992153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4:00</w:t>
            </w:r>
          </w:p>
          <w:p w14:paraId="46A0213B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4:45</w:t>
            </w:r>
          </w:p>
        </w:tc>
        <w:tc>
          <w:tcPr>
            <w:tcW w:w="933" w:type="pct"/>
          </w:tcPr>
          <w:p w14:paraId="08279F7F" w14:textId="524D44D7" w:rsidR="008E0F6D" w:rsidRPr="00C53B59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0BFFBDA3" w14:textId="77777777" w:rsidR="008E0F6D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E50656">
              <w:rPr>
                <w:rFonts w:ascii="Times New Roman" w:hAnsi="Times New Roman"/>
                <w:sz w:val="12"/>
                <w:szCs w:val="14"/>
              </w:rPr>
              <w:t>Turkish</w:t>
            </w:r>
            <w:proofErr w:type="spellEnd"/>
            <w:r w:rsidRPr="00E50656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E50656">
              <w:rPr>
                <w:rFonts w:ascii="Times New Roman" w:hAnsi="Times New Roman"/>
                <w:sz w:val="12"/>
                <w:szCs w:val="14"/>
              </w:rPr>
              <w:t>Foreign</w:t>
            </w:r>
            <w:proofErr w:type="spellEnd"/>
            <w:r w:rsidRPr="00E50656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E50656">
              <w:rPr>
                <w:rFonts w:ascii="Times New Roman" w:hAnsi="Times New Roman"/>
                <w:sz w:val="12"/>
                <w:szCs w:val="14"/>
              </w:rPr>
              <w:t>Policy</w:t>
            </w:r>
            <w:proofErr w:type="spellEnd"/>
            <w:r w:rsidRPr="00E50656">
              <w:rPr>
                <w:rFonts w:ascii="Times New Roman" w:hAnsi="Times New Roman"/>
                <w:sz w:val="12"/>
                <w:szCs w:val="14"/>
              </w:rPr>
              <w:t xml:space="preserve"> II</w:t>
            </w:r>
          </w:p>
          <w:p w14:paraId="10A9A469" w14:textId="77777777" w:rsidR="008E0F6D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E50656">
              <w:rPr>
                <w:rFonts w:ascii="Times New Roman" w:hAnsi="Times New Roman"/>
                <w:sz w:val="12"/>
                <w:szCs w:val="14"/>
              </w:rPr>
              <w:t>Doç. Dr. Ayşe Gülce Uygun</w:t>
            </w:r>
          </w:p>
          <w:p w14:paraId="731E86A1" w14:textId="571515E7" w:rsidR="008E0F6D" w:rsidRPr="002D43E3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5</w:t>
            </w:r>
          </w:p>
        </w:tc>
        <w:tc>
          <w:tcPr>
            <w:tcW w:w="1016" w:type="pct"/>
          </w:tcPr>
          <w:p w14:paraId="00FFC250" w14:textId="17F2B613" w:rsidR="008E0F6D" w:rsidRPr="004F77D2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2"/>
                <w:szCs w:val="14"/>
              </w:rPr>
            </w:pPr>
          </w:p>
        </w:tc>
        <w:tc>
          <w:tcPr>
            <w:tcW w:w="1031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19002E1E" w14:textId="77777777" w:rsidR="008E0F6D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652CE">
              <w:rPr>
                <w:rFonts w:ascii="Times New Roman" w:hAnsi="Times New Roman"/>
                <w:sz w:val="12"/>
                <w:szCs w:val="14"/>
              </w:rPr>
              <w:t xml:space="preserve">International </w:t>
            </w:r>
            <w:proofErr w:type="spellStart"/>
            <w:r w:rsidRPr="008652CE">
              <w:rPr>
                <w:rFonts w:ascii="Times New Roman" w:hAnsi="Times New Roman"/>
                <w:sz w:val="12"/>
                <w:szCs w:val="14"/>
              </w:rPr>
              <w:t>Organizations</w:t>
            </w:r>
            <w:proofErr w:type="spellEnd"/>
          </w:p>
          <w:p w14:paraId="449DBEFB" w14:textId="77777777" w:rsidR="008E0F6D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652CE">
              <w:rPr>
                <w:rFonts w:ascii="Times New Roman" w:hAnsi="Times New Roman"/>
                <w:sz w:val="12"/>
                <w:szCs w:val="14"/>
              </w:rPr>
              <w:t>Arş. Gör. Dr. Yücel Baştan</w:t>
            </w:r>
          </w:p>
          <w:p w14:paraId="6ECE261D" w14:textId="6DF6DDA9" w:rsidR="008E0F6D" w:rsidRPr="00C53B59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5</w:t>
            </w:r>
          </w:p>
        </w:tc>
        <w:tc>
          <w:tcPr>
            <w:tcW w:w="720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7599296F" w14:textId="6EEC8116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8E0F6D" w:rsidRPr="006545E4" w14:paraId="7696C397" w14:textId="77777777" w:rsidTr="00480B89">
        <w:trPr>
          <w:jc w:val="center"/>
        </w:trPr>
        <w:tc>
          <w:tcPr>
            <w:tcW w:w="304" w:type="pct"/>
            <w:shd w:val="clear" w:color="auto" w:fill="F2F2F2"/>
          </w:tcPr>
          <w:p w14:paraId="5854F05C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4:50</w:t>
            </w:r>
          </w:p>
          <w:p w14:paraId="4D95E984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5:35</w:t>
            </w:r>
          </w:p>
        </w:tc>
        <w:tc>
          <w:tcPr>
            <w:tcW w:w="933" w:type="pct"/>
            <w:shd w:val="clear" w:color="auto" w:fill="F2F2F2"/>
          </w:tcPr>
          <w:p w14:paraId="0B2C3C9B" w14:textId="7956D740" w:rsidR="008E0F6D" w:rsidRPr="00C53B59" w:rsidRDefault="008E0F6D" w:rsidP="008E0F6D">
            <w:pPr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01CCDC5B" w14:textId="77777777" w:rsidR="008E0F6D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E50656">
              <w:rPr>
                <w:rFonts w:ascii="Times New Roman" w:hAnsi="Times New Roman"/>
                <w:sz w:val="12"/>
                <w:szCs w:val="14"/>
              </w:rPr>
              <w:t>Turkish</w:t>
            </w:r>
            <w:proofErr w:type="spellEnd"/>
            <w:r w:rsidRPr="00E50656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E50656">
              <w:rPr>
                <w:rFonts w:ascii="Times New Roman" w:hAnsi="Times New Roman"/>
                <w:sz w:val="12"/>
                <w:szCs w:val="14"/>
              </w:rPr>
              <w:t>Foreign</w:t>
            </w:r>
            <w:proofErr w:type="spellEnd"/>
            <w:r w:rsidRPr="00E50656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E50656">
              <w:rPr>
                <w:rFonts w:ascii="Times New Roman" w:hAnsi="Times New Roman"/>
                <w:sz w:val="12"/>
                <w:szCs w:val="14"/>
              </w:rPr>
              <w:t>Policy</w:t>
            </w:r>
            <w:proofErr w:type="spellEnd"/>
            <w:r w:rsidRPr="00E50656">
              <w:rPr>
                <w:rFonts w:ascii="Times New Roman" w:hAnsi="Times New Roman"/>
                <w:sz w:val="12"/>
                <w:szCs w:val="14"/>
              </w:rPr>
              <w:t xml:space="preserve"> II</w:t>
            </w:r>
          </w:p>
          <w:p w14:paraId="299E828B" w14:textId="77777777" w:rsidR="008E0F6D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E50656">
              <w:rPr>
                <w:rFonts w:ascii="Times New Roman" w:hAnsi="Times New Roman"/>
                <w:sz w:val="12"/>
                <w:szCs w:val="14"/>
              </w:rPr>
              <w:t>Doç. Dr. Ayşe Gülce Uygun</w:t>
            </w:r>
          </w:p>
          <w:p w14:paraId="3B1DBD02" w14:textId="4102D860" w:rsidR="008E0F6D" w:rsidRPr="00C53B59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5</w:t>
            </w:r>
          </w:p>
        </w:tc>
        <w:tc>
          <w:tcPr>
            <w:tcW w:w="1016" w:type="pct"/>
            <w:shd w:val="clear" w:color="auto" w:fill="F2F2F2"/>
          </w:tcPr>
          <w:p w14:paraId="51635D3E" w14:textId="29548BF2" w:rsidR="008E0F6D" w:rsidRPr="004F77D2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2"/>
                <w:szCs w:val="14"/>
              </w:rPr>
            </w:pPr>
          </w:p>
        </w:tc>
        <w:tc>
          <w:tcPr>
            <w:tcW w:w="1031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7AFC66DD" w14:textId="77777777" w:rsidR="008E0F6D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652CE">
              <w:rPr>
                <w:rFonts w:ascii="Times New Roman" w:hAnsi="Times New Roman"/>
                <w:sz w:val="12"/>
                <w:szCs w:val="14"/>
              </w:rPr>
              <w:t xml:space="preserve">International </w:t>
            </w:r>
            <w:proofErr w:type="spellStart"/>
            <w:r w:rsidRPr="008652CE">
              <w:rPr>
                <w:rFonts w:ascii="Times New Roman" w:hAnsi="Times New Roman"/>
                <w:sz w:val="12"/>
                <w:szCs w:val="14"/>
              </w:rPr>
              <w:t>Organizations</w:t>
            </w:r>
            <w:proofErr w:type="spellEnd"/>
          </w:p>
          <w:p w14:paraId="400316FC" w14:textId="77777777" w:rsidR="008E0F6D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652CE">
              <w:rPr>
                <w:rFonts w:ascii="Times New Roman" w:hAnsi="Times New Roman"/>
                <w:sz w:val="12"/>
                <w:szCs w:val="14"/>
              </w:rPr>
              <w:t>Arş. Gör. Dr. Yücel Baştan</w:t>
            </w:r>
          </w:p>
          <w:p w14:paraId="6BFD07A9" w14:textId="2FB95396" w:rsidR="008E0F6D" w:rsidRPr="00C53B59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5</w:t>
            </w:r>
          </w:p>
        </w:tc>
        <w:tc>
          <w:tcPr>
            <w:tcW w:w="720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651BCD10" w14:textId="361E047A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8E0F6D" w:rsidRPr="006545E4" w14:paraId="4DBC02F5" w14:textId="77777777" w:rsidTr="00480B89">
        <w:trPr>
          <w:jc w:val="center"/>
        </w:trPr>
        <w:tc>
          <w:tcPr>
            <w:tcW w:w="304" w:type="pct"/>
          </w:tcPr>
          <w:p w14:paraId="10DA5D76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5:40</w:t>
            </w:r>
          </w:p>
          <w:p w14:paraId="24403709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6:25</w:t>
            </w:r>
          </w:p>
        </w:tc>
        <w:tc>
          <w:tcPr>
            <w:tcW w:w="933" w:type="pct"/>
          </w:tcPr>
          <w:p w14:paraId="4E8C0C77" w14:textId="33443676" w:rsidR="008E0F6D" w:rsidRPr="006545E4" w:rsidRDefault="008E0F6D" w:rsidP="008E0F6D">
            <w:pPr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2295A512" w14:textId="77777777" w:rsidR="008E0F6D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D208AF">
              <w:rPr>
                <w:rFonts w:ascii="Times New Roman" w:hAnsi="Times New Roman"/>
                <w:sz w:val="12"/>
                <w:szCs w:val="14"/>
              </w:rPr>
              <w:t>International Marketing</w:t>
            </w:r>
          </w:p>
          <w:p w14:paraId="61EA78F5" w14:textId="77777777" w:rsidR="008E0F6D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D208AF">
              <w:rPr>
                <w:rFonts w:ascii="Times New Roman" w:hAnsi="Times New Roman"/>
                <w:sz w:val="12"/>
                <w:szCs w:val="14"/>
              </w:rPr>
              <w:t>Arş. Gör. Dr. Ulvi Cenap Topçu</w:t>
            </w:r>
          </w:p>
          <w:p w14:paraId="6DC713E9" w14:textId="7B2F2B89" w:rsidR="008E0F6D" w:rsidRPr="00C53B59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5</w:t>
            </w:r>
          </w:p>
        </w:tc>
        <w:tc>
          <w:tcPr>
            <w:tcW w:w="1016" w:type="pct"/>
          </w:tcPr>
          <w:p w14:paraId="78B97AE0" w14:textId="2DDE8A0F" w:rsidR="008E0F6D" w:rsidRPr="00C53B59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6577D7D8" w14:textId="77777777" w:rsidR="008E0F6D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652CE">
              <w:rPr>
                <w:rFonts w:ascii="Times New Roman" w:hAnsi="Times New Roman"/>
                <w:sz w:val="12"/>
                <w:szCs w:val="14"/>
              </w:rPr>
              <w:t xml:space="preserve">International </w:t>
            </w:r>
            <w:proofErr w:type="spellStart"/>
            <w:r w:rsidRPr="008652CE">
              <w:rPr>
                <w:rFonts w:ascii="Times New Roman" w:hAnsi="Times New Roman"/>
                <w:sz w:val="12"/>
                <w:szCs w:val="14"/>
              </w:rPr>
              <w:t>Organizations</w:t>
            </w:r>
            <w:proofErr w:type="spellEnd"/>
          </w:p>
          <w:p w14:paraId="41A078EC" w14:textId="77777777" w:rsidR="008E0F6D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652CE">
              <w:rPr>
                <w:rFonts w:ascii="Times New Roman" w:hAnsi="Times New Roman"/>
                <w:sz w:val="12"/>
                <w:szCs w:val="14"/>
              </w:rPr>
              <w:t>Arş. Gör. Dr. Yücel Baştan</w:t>
            </w:r>
          </w:p>
          <w:p w14:paraId="7EABDC15" w14:textId="27CFCB54" w:rsidR="008E0F6D" w:rsidRPr="00C53B59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5</w:t>
            </w:r>
          </w:p>
        </w:tc>
        <w:tc>
          <w:tcPr>
            <w:tcW w:w="720" w:type="pct"/>
          </w:tcPr>
          <w:p w14:paraId="22270372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8E0F6D" w:rsidRPr="006545E4" w14:paraId="52330C33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40CA42FA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6:30</w:t>
            </w:r>
          </w:p>
          <w:p w14:paraId="2A783FB9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7:15</w:t>
            </w:r>
          </w:p>
        </w:tc>
        <w:tc>
          <w:tcPr>
            <w:tcW w:w="933" w:type="pct"/>
            <w:shd w:val="clear" w:color="auto" w:fill="F2F2F2"/>
          </w:tcPr>
          <w:p w14:paraId="623159F2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5BA6337C" w14:textId="77777777" w:rsidR="008E0F6D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D208AF">
              <w:rPr>
                <w:rFonts w:ascii="Times New Roman" w:hAnsi="Times New Roman"/>
                <w:sz w:val="12"/>
                <w:szCs w:val="14"/>
              </w:rPr>
              <w:t>International Marketing</w:t>
            </w:r>
          </w:p>
          <w:p w14:paraId="1211FAAF" w14:textId="77777777" w:rsidR="008E0F6D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D208AF">
              <w:rPr>
                <w:rFonts w:ascii="Times New Roman" w:hAnsi="Times New Roman"/>
                <w:sz w:val="12"/>
                <w:szCs w:val="14"/>
              </w:rPr>
              <w:t>Arş. Gör. Dr. Ulvi Cenap Topçu</w:t>
            </w:r>
          </w:p>
          <w:p w14:paraId="1A548C88" w14:textId="56CACEDC" w:rsidR="008E0F6D" w:rsidRPr="00C53B59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5</w:t>
            </w:r>
          </w:p>
        </w:tc>
        <w:tc>
          <w:tcPr>
            <w:tcW w:w="1016" w:type="pct"/>
            <w:shd w:val="clear" w:color="auto" w:fill="F2F2F2"/>
          </w:tcPr>
          <w:p w14:paraId="389FFB4C" w14:textId="77777777" w:rsidR="008E0F6D" w:rsidRPr="00C53B59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6C786DCB" w14:textId="77777777" w:rsidR="008E0F6D" w:rsidRPr="00C53B59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6319071F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8E0F6D" w:rsidRPr="006545E4" w14:paraId="03DD311E" w14:textId="77777777" w:rsidTr="00053544">
        <w:trPr>
          <w:jc w:val="center"/>
        </w:trPr>
        <w:tc>
          <w:tcPr>
            <w:tcW w:w="304" w:type="pct"/>
          </w:tcPr>
          <w:p w14:paraId="0B67D580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7:20</w:t>
            </w:r>
          </w:p>
          <w:p w14:paraId="2976423A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8:05</w:t>
            </w:r>
          </w:p>
        </w:tc>
        <w:tc>
          <w:tcPr>
            <w:tcW w:w="933" w:type="pct"/>
          </w:tcPr>
          <w:p w14:paraId="38D783C9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3EE79242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54E2B874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18CB291D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44F4F163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8E0F6D" w:rsidRPr="006545E4" w14:paraId="4480A963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57B210AE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8:10</w:t>
            </w:r>
          </w:p>
          <w:p w14:paraId="6536D9AC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8:55</w:t>
            </w:r>
          </w:p>
        </w:tc>
        <w:tc>
          <w:tcPr>
            <w:tcW w:w="933" w:type="pct"/>
            <w:shd w:val="clear" w:color="auto" w:fill="F2F2F2"/>
          </w:tcPr>
          <w:p w14:paraId="04497BFF" w14:textId="77777777" w:rsidR="008E0F6D" w:rsidRPr="006545E4" w:rsidRDefault="008E0F6D" w:rsidP="008E0F6D">
            <w:pPr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12269751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6D87C24F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0C364045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184C5C61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8E0F6D" w:rsidRPr="006545E4" w14:paraId="471F8344" w14:textId="77777777" w:rsidTr="00053544">
        <w:trPr>
          <w:jc w:val="center"/>
        </w:trPr>
        <w:tc>
          <w:tcPr>
            <w:tcW w:w="304" w:type="pct"/>
          </w:tcPr>
          <w:p w14:paraId="16EF24FE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9:00</w:t>
            </w:r>
          </w:p>
          <w:p w14:paraId="6F6AD892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9:45</w:t>
            </w:r>
          </w:p>
        </w:tc>
        <w:tc>
          <w:tcPr>
            <w:tcW w:w="933" w:type="pct"/>
          </w:tcPr>
          <w:p w14:paraId="710350FF" w14:textId="77777777" w:rsidR="008E0F6D" w:rsidRPr="006545E4" w:rsidRDefault="008E0F6D" w:rsidP="008E0F6D">
            <w:pPr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27473F7F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735BC486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228F3D45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6C2E4BD1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8E0F6D" w:rsidRPr="006545E4" w14:paraId="28159552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1EFBA8BD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9:50</w:t>
            </w:r>
          </w:p>
          <w:p w14:paraId="378516C1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0:35</w:t>
            </w:r>
          </w:p>
        </w:tc>
        <w:tc>
          <w:tcPr>
            <w:tcW w:w="933" w:type="pct"/>
            <w:shd w:val="clear" w:color="auto" w:fill="F2F2F2"/>
          </w:tcPr>
          <w:p w14:paraId="07C6B785" w14:textId="77777777" w:rsidR="008E0F6D" w:rsidRPr="006545E4" w:rsidRDefault="008E0F6D" w:rsidP="008E0F6D">
            <w:pPr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6D7B0EC7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24F2E19B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14C5ADC9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7EA8AD84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8E0F6D" w:rsidRPr="006545E4" w14:paraId="72872156" w14:textId="77777777" w:rsidTr="00053544">
        <w:trPr>
          <w:trHeight w:val="60"/>
          <w:jc w:val="center"/>
        </w:trPr>
        <w:tc>
          <w:tcPr>
            <w:tcW w:w="304" w:type="pct"/>
          </w:tcPr>
          <w:p w14:paraId="5F0E21B6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0:40</w:t>
            </w:r>
          </w:p>
          <w:p w14:paraId="3C30226D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1:25</w:t>
            </w:r>
          </w:p>
        </w:tc>
        <w:tc>
          <w:tcPr>
            <w:tcW w:w="933" w:type="pct"/>
          </w:tcPr>
          <w:p w14:paraId="1DA58B3D" w14:textId="77777777" w:rsidR="008E0F6D" w:rsidRPr="006545E4" w:rsidRDefault="008E0F6D" w:rsidP="008E0F6D">
            <w:pPr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72DB5C41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646F132F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143FEFBB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73DCA3DC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8E0F6D" w:rsidRPr="006545E4" w14:paraId="0A51A9D4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4516C82B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1:30</w:t>
            </w:r>
          </w:p>
          <w:p w14:paraId="1609F111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2:15</w:t>
            </w:r>
          </w:p>
        </w:tc>
        <w:tc>
          <w:tcPr>
            <w:tcW w:w="933" w:type="pct"/>
            <w:shd w:val="clear" w:color="auto" w:fill="F2F2F2"/>
          </w:tcPr>
          <w:p w14:paraId="1671CBAE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269F9606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534B266A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050DA03B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76C8A43D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</w:tbl>
    <w:p w14:paraId="79ECF29E" w14:textId="77777777" w:rsidR="004553FD" w:rsidRPr="006545E4" w:rsidRDefault="004553FD">
      <w:pPr>
        <w:rPr>
          <w:rFonts w:ascii="Times New Roman" w:hAnsi="Times New Roman"/>
          <w:sz w:val="12"/>
          <w:szCs w:val="14"/>
        </w:rPr>
      </w:pPr>
    </w:p>
    <w:p w14:paraId="122497FA" w14:textId="77777777" w:rsidR="00B055EE" w:rsidRDefault="00B055EE">
      <w:pPr>
        <w:rPr>
          <w:rFonts w:ascii="Times New Roman" w:hAnsi="Times New Roman"/>
          <w:sz w:val="14"/>
          <w:szCs w:val="14"/>
        </w:rPr>
      </w:pPr>
    </w:p>
    <w:p w14:paraId="20E71FF9" w14:textId="22F9AAAB" w:rsidR="00B055EE" w:rsidRDefault="00B055EE">
      <w:pPr>
        <w:rPr>
          <w:rFonts w:ascii="Times New Roman" w:hAnsi="Times New Roman"/>
          <w:sz w:val="14"/>
          <w:szCs w:val="14"/>
        </w:rPr>
      </w:pPr>
    </w:p>
    <w:p w14:paraId="5F1520E9" w14:textId="489C6CBA" w:rsidR="00053544" w:rsidRDefault="00053544">
      <w:pPr>
        <w:rPr>
          <w:rFonts w:ascii="Times New Roman" w:hAnsi="Times New Roman"/>
          <w:sz w:val="14"/>
          <w:szCs w:val="14"/>
        </w:rPr>
      </w:pPr>
    </w:p>
    <w:p w14:paraId="3403EC7E" w14:textId="15947E36" w:rsidR="00053544" w:rsidRDefault="00053544">
      <w:pPr>
        <w:rPr>
          <w:rFonts w:ascii="Times New Roman" w:hAnsi="Times New Roman"/>
          <w:sz w:val="14"/>
          <w:szCs w:val="14"/>
        </w:rPr>
      </w:pPr>
    </w:p>
    <w:p w14:paraId="7CBA8853" w14:textId="77777777" w:rsidR="00053544" w:rsidRDefault="00053544">
      <w:pPr>
        <w:rPr>
          <w:rFonts w:ascii="Times New Roman" w:hAnsi="Times New Roman"/>
          <w:sz w:val="14"/>
          <w:szCs w:val="14"/>
        </w:rPr>
      </w:pPr>
    </w:p>
    <w:p w14:paraId="271AFAF4" w14:textId="77777777" w:rsidR="009231D8" w:rsidRDefault="009231D8">
      <w:pPr>
        <w:rPr>
          <w:rFonts w:ascii="Times New Roman" w:hAnsi="Times New Roman"/>
          <w:sz w:val="14"/>
          <w:szCs w:val="14"/>
        </w:rPr>
      </w:pPr>
    </w:p>
    <w:p w14:paraId="74B7A190" w14:textId="77777777" w:rsidR="009231D8" w:rsidRDefault="009231D8">
      <w:pPr>
        <w:rPr>
          <w:rFonts w:ascii="Times New Roman" w:hAnsi="Times New Roman"/>
          <w:sz w:val="14"/>
          <w:szCs w:val="14"/>
        </w:rPr>
      </w:pPr>
    </w:p>
    <w:p w14:paraId="6B6E20D2" w14:textId="77777777" w:rsidR="009231D8" w:rsidRDefault="009231D8">
      <w:pPr>
        <w:rPr>
          <w:rFonts w:ascii="Times New Roman" w:hAnsi="Times New Roman"/>
          <w:sz w:val="14"/>
          <w:szCs w:val="14"/>
        </w:rPr>
      </w:pPr>
    </w:p>
    <w:p w14:paraId="1A6DD41D" w14:textId="77777777" w:rsidR="009231D8" w:rsidRDefault="009231D8">
      <w:pPr>
        <w:rPr>
          <w:rFonts w:ascii="Times New Roman" w:hAnsi="Times New Roman"/>
          <w:sz w:val="14"/>
          <w:szCs w:val="14"/>
        </w:rPr>
      </w:pPr>
    </w:p>
    <w:p w14:paraId="5DC2583D" w14:textId="77777777" w:rsidR="00B055EE" w:rsidRDefault="00B055EE">
      <w:pPr>
        <w:rPr>
          <w:rFonts w:ascii="Times New Roman" w:hAnsi="Times New Roman"/>
          <w:sz w:val="14"/>
          <w:szCs w:val="14"/>
        </w:rPr>
      </w:pPr>
    </w:p>
    <w:tbl>
      <w:tblPr>
        <w:tblW w:w="5000" w:type="pct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880"/>
        <w:gridCol w:w="2701"/>
        <w:gridCol w:w="2884"/>
        <w:gridCol w:w="2942"/>
        <w:gridCol w:w="2985"/>
        <w:gridCol w:w="2085"/>
      </w:tblGrid>
      <w:tr w:rsidR="00B055EE" w:rsidRPr="003E3290" w14:paraId="7BB51973" w14:textId="77777777" w:rsidTr="00053544">
        <w:trPr>
          <w:jc w:val="center"/>
        </w:trPr>
        <w:tc>
          <w:tcPr>
            <w:tcW w:w="304" w:type="pct"/>
          </w:tcPr>
          <w:p w14:paraId="03C012A0" w14:textId="77777777" w:rsidR="00B055EE" w:rsidRPr="003E3290" w:rsidRDefault="00B055EE" w:rsidP="00494BC6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sz w:val="14"/>
                <w:szCs w:val="14"/>
              </w:rPr>
              <w:t>4</w:t>
            </w: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.SINIF</w:t>
            </w:r>
          </w:p>
        </w:tc>
        <w:tc>
          <w:tcPr>
            <w:tcW w:w="933" w:type="pct"/>
          </w:tcPr>
          <w:p w14:paraId="7A973E44" w14:textId="77777777" w:rsidR="00B055EE" w:rsidRPr="003E3290" w:rsidRDefault="00B055EE" w:rsidP="00494BC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B055EE">
              <w:rPr>
                <w:rFonts w:ascii="Times New Roman" w:hAnsi="Times New Roman"/>
                <w:b/>
                <w:bCs/>
                <w:sz w:val="14"/>
                <w:szCs w:val="14"/>
              </w:rPr>
              <w:t>PAZARTESİ</w:t>
            </w:r>
          </w:p>
        </w:tc>
        <w:tc>
          <w:tcPr>
            <w:tcW w:w="996" w:type="pct"/>
          </w:tcPr>
          <w:p w14:paraId="173CB51C" w14:textId="77777777" w:rsidR="00B055EE" w:rsidRPr="00854481" w:rsidRDefault="00B055EE" w:rsidP="00494BC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854481">
              <w:rPr>
                <w:rFonts w:ascii="Times New Roman" w:hAnsi="Times New Roman"/>
                <w:b/>
                <w:bCs/>
                <w:sz w:val="14"/>
                <w:szCs w:val="14"/>
              </w:rPr>
              <w:t>SALI</w:t>
            </w:r>
          </w:p>
        </w:tc>
        <w:tc>
          <w:tcPr>
            <w:tcW w:w="1016" w:type="pct"/>
          </w:tcPr>
          <w:p w14:paraId="0EFCB723" w14:textId="77777777" w:rsidR="00B055EE" w:rsidRPr="00854481" w:rsidRDefault="00B055EE" w:rsidP="00494BC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854481">
              <w:rPr>
                <w:rFonts w:ascii="Times New Roman" w:hAnsi="Times New Roman"/>
                <w:b/>
                <w:bCs/>
                <w:sz w:val="14"/>
                <w:szCs w:val="14"/>
              </w:rPr>
              <w:t>ÇARŞAMBA</w:t>
            </w:r>
          </w:p>
        </w:tc>
        <w:tc>
          <w:tcPr>
            <w:tcW w:w="1031" w:type="pct"/>
          </w:tcPr>
          <w:p w14:paraId="100A6387" w14:textId="77777777" w:rsidR="00B055EE" w:rsidRPr="00B133E7" w:rsidRDefault="00B055EE" w:rsidP="00494BC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B055EE">
              <w:rPr>
                <w:rFonts w:ascii="Times New Roman" w:hAnsi="Times New Roman"/>
                <w:b/>
                <w:bCs/>
                <w:sz w:val="14"/>
                <w:szCs w:val="14"/>
              </w:rPr>
              <w:t>PERŞEMBE</w:t>
            </w:r>
          </w:p>
        </w:tc>
        <w:tc>
          <w:tcPr>
            <w:tcW w:w="720" w:type="pct"/>
          </w:tcPr>
          <w:p w14:paraId="7998F327" w14:textId="77777777" w:rsidR="00B055EE" w:rsidRPr="003E3290" w:rsidRDefault="00B055EE" w:rsidP="00494BC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CUMA</w:t>
            </w:r>
          </w:p>
        </w:tc>
      </w:tr>
      <w:tr w:rsidR="00C167E2" w:rsidRPr="003E3290" w14:paraId="3542C047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6D9E3B66" w14:textId="77777777" w:rsidR="00C167E2" w:rsidRPr="006545E4" w:rsidRDefault="00C167E2" w:rsidP="00C167E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8:10</w:t>
            </w:r>
          </w:p>
          <w:p w14:paraId="6A59A42D" w14:textId="77777777" w:rsidR="00C167E2" w:rsidRPr="006545E4" w:rsidRDefault="00C167E2" w:rsidP="00C167E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8:55</w:t>
            </w:r>
          </w:p>
        </w:tc>
        <w:tc>
          <w:tcPr>
            <w:tcW w:w="933" w:type="pct"/>
            <w:shd w:val="clear" w:color="auto" w:fill="F2F2F2"/>
          </w:tcPr>
          <w:p w14:paraId="0BFC3063" w14:textId="77777777" w:rsidR="00C167E2" w:rsidRPr="006545E4" w:rsidRDefault="00C167E2" w:rsidP="00C167E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64D8F7DD" w14:textId="77777777" w:rsidR="00C167E2" w:rsidRPr="006545E4" w:rsidRDefault="00C167E2" w:rsidP="00C167E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72A9D870" w14:textId="77777777" w:rsidR="00C167E2" w:rsidRPr="006545E4" w:rsidRDefault="00C167E2" w:rsidP="00C167E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78E123E4" w14:textId="3D503193" w:rsidR="00C167E2" w:rsidRPr="006545E4" w:rsidRDefault="00C167E2" w:rsidP="00C167E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702ACE8C" w14:textId="77777777" w:rsidR="00C167E2" w:rsidRPr="006545E4" w:rsidRDefault="00C167E2" w:rsidP="00C167E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A13E52" w:rsidRPr="003E3290" w14:paraId="3B568F8D" w14:textId="77777777" w:rsidTr="00053544">
        <w:trPr>
          <w:jc w:val="center"/>
        </w:trPr>
        <w:tc>
          <w:tcPr>
            <w:tcW w:w="304" w:type="pct"/>
          </w:tcPr>
          <w:p w14:paraId="5CD74187" w14:textId="77777777" w:rsidR="00A13E52" w:rsidRPr="006545E4" w:rsidRDefault="00A13E52" w:rsidP="00A13E5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9:00</w:t>
            </w:r>
          </w:p>
          <w:p w14:paraId="48F9BACC" w14:textId="77777777" w:rsidR="00A13E52" w:rsidRPr="006545E4" w:rsidRDefault="00A13E52" w:rsidP="00A13E5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9:45</w:t>
            </w:r>
          </w:p>
        </w:tc>
        <w:tc>
          <w:tcPr>
            <w:tcW w:w="933" w:type="pct"/>
          </w:tcPr>
          <w:p w14:paraId="2F800D63" w14:textId="77777777" w:rsidR="00A13E52" w:rsidRPr="006545E4" w:rsidRDefault="00A13E52" w:rsidP="00A13E5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1CC4931E" w14:textId="73C58E1B" w:rsidR="00A13E52" w:rsidRPr="006545E4" w:rsidRDefault="00A13E52" w:rsidP="00A13E5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09EB2581" w14:textId="1909E644" w:rsidR="00A13E52" w:rsidRPr="006545E4" w:rsidRDefault="00A13E52" w:rsidP="00A13E5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5F100455" w14:textId="77777777" w:rsidR="00A13E52" w:rsidRDefault="00A13E52" w:rsidP="00A13E5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B535C7">
              <w:rPr>
                <w:rFonts w:ascii="Times New Roman" w:hAnsi="Times New Roman"/>
                <w:sz w:val="12"/>
                <w:szCs w:val="14"/>
              </w:rPr>
              <w:t>European</w:t>
            </w:r>
            <w:proofErr w:type="spellEnd"/>
            <w:r w:rsidRPr="00B535C7">
              <w:rPr>
                <w:rFonts w:ascii="Times New Roman" w:hAnsi="Times New Roman"/>
                <w:sz w:val="12"/>
                <w:szCs w:val="14"/>
              </w:rPr>
              <w:t xml:space="preserve"> Integration</w:t>
            </w:r>
          </w:p>
          <w:p w14:paraId="048315D0" w14:textId="77777777" w:rsidR="00A13E52" w:rsidRDefault="00A13E52" w:rsidP="00A13E5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B535C7">
              <w:rPr>
                <w:rFonts w:ascii="Times New Roman" w:hAnsi="Times New Roman"/>
                <w:sz w:val="12"/>
                <w:szCs w:val="14"/>
              </w:rPr>
              <w:t>Dr. Öğr. Üyesi Ali Emrah Tokatlıoğlu</w:t>
            </w:r>
          </w:p>
          <w:p w14:paraId="1D0A6CC1" w14:textId="33E87360" w:rsidR="00A13E52" w:rsidRPr="006545E4" w:rsidRDefault="00A13E52" w:rsidP="00A13E5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6</w:t>
            </w:r>
          </w:p>
        </w:tc>
        <w:tc>
          <w:tcPr>
            <w:tcW w:w="720" w:type="pct"/>
          </w:tcPr>
          <w:p w14:paraId="33FAE601" w14:textId="77777777" w:rsidR="00A13E52" w:rsidRPr="006545E4" w:rsidRDefault="00A13E52" w:rsidP="00A13E5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A13E52" w:rsidRPr="003E3290" w14:paraId="16FB381A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02CDF03D" w14:textId="77777777" w:rsidR="00A13E52" w:rsidRPr="006545E4" w:rsidRDefault="00A13E52" w:rsidP="00A13E5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9:50</w:t>
            </w:r>
          </w:p>
          <w:p w14:paraId="318609BC" w14:textId="77777777" w:rsidR="00A13E52" w:rsidRPr="006545E4" w:rsidRDefault="00A13E52" w:rsidP="00A13E5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0:35</w:t>
            </w:r>
          </w:p>
        </w:tc>
        <w:tc>
          <w:tcPr>
            <w:tcW w:w="933" w:type="pct"/>
            <w:shd w:val="clear" w:color="auto" w:fill="F2F2F2"/>
          </w:tcPr>
          <w:p w14:paraId="7E304644" w14:textId="77777777" w:rsidR="00A13E52" w:rsidRPr="00C53B59" w:rsidRDefault="00A13E52" w:rsidP="00A13E5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01BBAA8B" w14:textId="17E9FA14" w:rsidR="00A13E52" w:rsidRPr="00C53B59" w:rsidRDefault="00A13E52" w:rsidP="00A13E5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55F023FD" w14:textId="2BD37AB9" w:rsidR="00A13E52" w:rsidRPr="00C53B59" w:rsidRDefault="00A13E52" w:rsidP="00A13E5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779F0728" w14:textId="77777777" w:rsidR="00A13E52" w:rsidRDefault="00A13E52" w:rsidP="00A13E5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B535C7">
              <w:rPr>
                <w:rFonts w:ascii="Times New Roman" w:hAnsi="Times New Roman"/>
                <w:sz w:val="12"/>
                <w:szCs w:val="14"/>
              </w:rPr>
              <w:t>European</w:t>
            </w:r>
            <w:proofErr w:type="spellEnd"/>
            <w:r w:rsidRPr="00B535C7">
              <w:rPr>
                <w:rFonts w:ascii="Times New Roman" w:hAnsi="Times New Roman"/>
                <w:sz w:val="12"/>
                <w:szCs w:val="14"/>
              </w:rPr>
              <w:t xml:space="preserve"> Integration</w:t>
            </w:r>
          </w:p>
          <w:p w14:paraId="2AE28F34" w14:textId="77777777" w:rsidR="00A13E52" w:rsidRDefault="00A13E52" w:rsidP="00A13E5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B535C7">
              <w:rPr>
                <w:rFonts w:ascii="Times New Roman" w:hAnsi="Times New Roman"/>
                <w:sz w:val="12"/>
                <w:szCs w:val="14"/>
              </w:rPr>
              <w:t>Dr. Öğr. Üyesi Ali Emrah Tokatlıoğlu</w:t>
            </w:r>
          </w:p>
          <w:p w14:paraId="78A19066" w14:textId="509C9987" w:rsidR="00A13E52" w:rsidRPr="00BE6C69" w:rsidRDefault="00A13E52" w:rsidP="00A13E52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6</w:t>
            </w:r>
          </w:p>
        </w:tc>
        <w:tc>
          <w:tcPr>
            <w:tcW w:w="720" w:type="pct"/>
            <w:shd w:val="clear" w:color="auto" w:fill="F2F2F2"/>
          </w:tcPr>
          <w:p w14:paraId="692DA40B" w14:textId="77777777" w:rsidR="00A13E52" w:rsidRPr="00C53B59" w:rsidRDefault="00A13E52" w:rsidP="00A13E5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A13E52" w:rsidRPr="003E3290" w14:paraId="38D18685" w14:textId="77777777" w:rsidTr="008A4255">
        <w:trPr>
          <w:jc w:val="center"/>
        </w:trPr>
        <w:tc>
          <w:tcPr>
            <w:tcW w:w="304" w:type="pct"/>
          </w:tcPr>
          <w:p w14:paraId="3EA40BD2" w14:textId="77777777" w:rsidR="00A13E52" w:rsidRPr="006545E4" w:rsidRDefault="00A13E52" w:rsidP="00A13E5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0:40</w:t>
            </w:r>
          </w:p>
          <w:p w14:paraId="366650FB" w14:textId="77777777" w:rsidR="00A13E52" w:rsidRPr="006545E4" w:rsidRDefault="00A13E52" w:rsidP="00A13E5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1:25</w:t>
            </w:r>
          </w:p>
        </w:tc>
        <w:tc>
          <w:tcPr>
            <w:tcW w:w="933" w:type="pct"/>
          </w:tcPr>
          <w:p w14:paraId="0E3D70EC" w14:textId="4E4BC54B" w:rsidR="00A13E52" w:rsidRPr="00C53B59" w:rsidRDefault="00A13E52" w:rsidP="00A13E5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270AE842" w14:textId="7C8F17AA" w:rsidR="00A13E52" w:rsidRDefault="00A13E52" w:rsidP="00A13E5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AC0B24">
              <w:rPr>
                <w:rFonts w:ascii="Times New Roman" w:hAnsi="Times New Roman"/>
                <w:sz w:val="12"/>
                <w:szCs w:val="14"/>
              </w:rPr>
              <w:t xml:space="preserve">Basic </w:t>
            </w:r>
            <w:proofErr w:type="spellStart"/>
            <w:r w:rsidRPr="00AC0B24">
              <w:rPr>
                <w:rFonts w:ascii="Times New Roman" w:hAnsi="Times New Roman"/>
                <w:sz w:val="12"/>
                <w:szCs w:val="14"/>
              </w:rPr>
              <w:t>Readings</w:t>
            </w:r>
            <w:proofErr w:type="spellEnd"/>
            <w:r w:rsidRPr="00AC0B24">
              <w:rPr>
                <w:rFonts w:ascii="Times New Roman" w:hAnsi="Times New Roman"/>
                <w:sz w:val="12"/>
                <w:szCs w:val="14"/>
              </w:rPr>
              <w:t xml:space="preserve"> in </w:t>
            </w:r>
            <w:proofErr w:type="spellStart"/>
            <w:r w:rsidRPr="00AC0B24">
              <w:rPr>
                <w:rFonts w:ascii="Times New Roman" w:hAnsi="Times New Roman"/>
                <w:sz w:val="12"/>
                <w:szCs w:val="14"/>
              </w:rPr>
              <w:t>German</w:t>
            </w:r>
            <w:proofErr w:type="spellEnd"/>
            <w:r w:rsidRPr="00AC0B24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AC0B24">
              <w:rPr>
                <w:rFonts w:ascii="Times New Roman" w:hAnsi="Times New Roman"/>
                <w:sz w:val="12"/>
                <w:szCs w:val="14"/>
              </w:rPr>
              <w:t>Diplomatic</w:t>
            </w:r>
            <w:proofErr w:type="spellEnd"/>
            <w:r w:rsidRPr="00AC0B24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AC0B24">
              <w:rPr>
                <w:rFonts w:ascii="Times New Roman" w:hAnsi="Times New Roman"/>
                <w:sz w:val="12"/>
                <w:szCs w:val="14"/>
              </w:rPr>
              <w:t>Correspondence</w:t>
            </w:r>
            <w:proofErr w:type="spellEnd"/>
            <w:r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r w:rsidRPr="00AC0B24">
              <w:rPr>
                <w:rFonts w:ascii="Times New Roman" w:hAnsi="Times New Roman"/>
                <w:sz w:val="12"/>
                <w:szCs w:val="14"/>
              </w:rPr>
              <w:t>(</w:t>
            </w:r>
            <w:proofErr w:type="spellStart"/>
            <w:r w:rsidRPr="00AC0B24">
              <w:rPr>
                <w:rFonts w:ascii="Times New Roman" w:hAnsi="Times New Roman"/>
                <w:sz w:val="12"/>
                <w:szCs w:val="14"/>
              </w:rPr>
              <w:t>Optional</w:t>
            </w:r>
            <w:proofErr w:type="spellEnd"/>
            <w:r w:rsidRPr="00AC0B24">
              <w:rPr>
                <w:rFonts w:ascii="Times New Roman" w:hAnsi="Times New Roman"/>
                <w:sz w:val="12"/>
                <w:szCs w:val="14"/>
              </w:rPr>
              <w:t xml:space="preserve"> Language)</w:t>
            </w:r>
          </w:p>
          <w:p w14:paraId="687CE4EC" w14:textId="77777777" w:rsidR="00A13E52" w:rsidRDefault="00A13E52" w:rsidP="00A13E5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AC0B24">
              <w:rPr>
                <w:rFonts w:ascii="Times New Roman" w:hAnsi="Times New Roman"/>
                <w:sz w:val="12"/>
                <w:szCs w:val="14"/>
              </w:rPr>
              <w:t>Doç. Dr. Resul Alkan</w:t>
            </w:r>
          </w:p>
          <w:p w14:paraId="73DF22E6" w14:textId="46E0D1A0" w:rsidR="00A13E52" w:rsidRPr="00C53B59" w:rsidRDefault="00A13E52" w:rsidP="00A13E5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6</w:t>
            </w:r>
          </w:p>
        </w:tc>
        <w:tc>
          <w:tcPr>
            <w:tcW w:w="1016" w:type="pct"/>
          </w:tcPr>
          <w:p w14:paraId="7B96D694" w14:textId="6B17D1A3" w:rsidR="00A13E52" w:rsidRPr="00BE6C69" w:rsidRDefault="00A13E52" w:rsidP="00A13E52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2"/>
                <w:szCs w:val="14"/>
              </w:rPr>
            </w:pPr>
          </w:p>
        </w:tc>
        <w:tc>
          <w:tcPr>
            <w:tcW w:w="1031" w:type="pct"/>
          </w:tcPr>
          <w:p w14:paraId="22BAAF81" w14:textId="77777777" w:rsidR="00A13E52" w:rsidRDefault="00A13E52" w:rsidP="00A13E5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B535C7">
              <w:rPr>
                <w:rFonts w:ascii="Times New Roman" w:hAnsi="Times New Roman"/>
                <w:sz w:val="12"/>
                <w:szCs w:val="14"/>
              </w:rPr>
              <w:t>European</w:t>
            </w:r>
            <w:proofErr w:type="spellEnd"/>
            <w:r w:rsidRPr="00B535C7">
              <w:rPr>
                <w:rFonts w:ascii="Times New Roman" w:hAnsi="Times New Roman"/>
                <w:sz w:val="12"/>
                <w:szCs w:val="14"/>
              </w:rPr>
              <w:t xml:space="preserve"> Integration</w:t>
            </w:r>
          </w:p>
          <w:p w14:paraId="6EEBAB12" w14:textId="77777777" w:rsidR="00A13E52" w:rsidRDefault="00A13E52" w:rsidP="00A13E5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B535C7">
              <w:rPr>
                <w:rFonts w:ascii="Times New Roman" w:hAnsi="Times New Roman"/>
                <w:sz w:val="12"/>
                <w:szCs w:val="14"/>
              </w:rPr>
              <w:t>Dr. Öğr. Üyesi Ali Emrah Tokatlıoğlu</w:t>
            </w:r>
          </w:p>
          <w:p w14:paraId="09CDF4A1" w14:textId="620ECF1E" w:rsidR="00A13E52" w:rsidRPr="00BE6C69" w:rsidRDefault="00A13E52" w:rsidP="00A13E52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6</w:t>
            </w:r>
          </w:p>
        </w:tc>
        <w:tc>
          <w:tcPr>
            <w:tcW w:w="720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3D2E6B27" w14:textId="2466758E" w:rsidR="00A13E52" w:rsidRPr="00C53B59" w:rsidRDefault="00A13E52" w:rsidP="00A13E5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9231D8" w:rsidRPr="003E3290" w14:paraId="1A58748E" w14:textId="77777777" w:rsidTr="00B9750B">
        <w:trPr>
          <w:jc w:val="center"/>
        </w:trPr>
        <w:tc>
          <w:tcPr>
            <w:tcW w:w="304" w:type="pct"/>
            <w:shd w:val="clear" w:color="auto" w:fill="F2F2F2"/>
          </w:tcPr>
          <w:p w14:paraId="59225D81" w14:textId="77777777" w:rsidR="009231D8" w:rsidRPr="006545E4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1:30</w:t>
            </w:r>
          </w:p>
          <w:p w14:paraId="1669F8C1" w14:textId="77777777" w:rsidR="009231D8" w:rsidRPr="006545E4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2:15</w:t>
            </w:r>
          </w:p>
        </w:tc>
        <w:tc>
          <w:tcPr>
            <w:tcW w:w="933" w:type="pct"/>
            <w:shd w:val="clear" w:color="auto" w:fill="F2F2F2"/>
          </w:tcPr>
          <w:p w14:paraId="7A78C440" w14:textId="4BDCB439" w:rsidR="009231D8" w:rsidRPr="00C53B59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</w:tcPr>
          <w:p w14:paraId="43B5FE18" w14:textId="188BD26A" w:rsidR="009231D8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AC0B24">
              <w:rPr>
                <w:rFonts w:ascii="Times New Roman" w:hAnsi="Times New Roman"/>
                <w:sz w:val="12"/>
                <w:szCs w:val="14"/>
              </w:rPr>
              <w:t xml:space="preserve">Basic </w:t>
            </w:r>
            <w:proofErr w:type="spellStart"/>
            <w:r w:rsidRPr="00AC0B24">
              <w:rPr>
                <w:rFonts w:ascii="Times New Roman" w:hAnsi="Times New Roman"/>
                <w:sz w:val="12"/>
                <w:szCs w:val="14"/>
              </w:rPr>
              <w:t>Readings</w:t>
            </w:r>
            <w:proofErr w:type="spellEnd"/>
            <w:r w:rsidRPr="00AC0B24">
              <w:rPr>
                <w:rFonts w:ascii="Times New Roman" w:hAnsi="Times New Roman"/>
                <w:sz w:val="12"/>
                <w:szCs w:val="14"/>
              </w:rPr>
              <w:t xml:space="preserve"> in </w:t>
            </w:r>
            <w:proofErr w:type="spellStart"/>
            <w:r w:rsidRPr="00AC0B24">
              <w:rPr>
                <w:rFonts w:ascii="Times New Roman" w:hAnsi="Times New Roman"/>
                <w:sz w:val="12"/>
                <w:szCs w:val="14"/>
              </w:rPr>
              <w:t>German</w:t>
            </w:r>
            <w:proofErr w:type="spellEnd"/>
            <w:r w:rsidRPr="00AC0B24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AC0B24">
              <w:rPr>
                <w:rFonts w:ascii="Times New Roman" w:hAnsi="Times New Roman"/>
                <w:sz w:val="12"/>
                <w:szCs w:val="14"/>
              </w:rPr>
              <w:t>Diplomatic</w:t>
            </w:r>
            <w:proofErr w:type="spellEnd"/>
            <w:r w:rsidRPr="00AC0B24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AC0B24">
              <w:rPr>
                <w:rFonts w:ascii="Times New Roman" w:hAnsi="Times New Roman"/>
                <w:sz w:val="12"/>
                <w:szCs w:val="14"/>
              </w:rPr>
              <w:t>Correspondence</w:t>
            </w:r>
            <w:proofErr w:type="spellEnd"/>
            <w:r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r w:rsidRPr="00AC0B24">
              <w:rPr>
                <w:rFonts w:ascii="Times New Roman" w:hAnsi="Times New Roman"/>
                <w:sz w:val="12"/>
                <w:szCs w:val="14"/>
              </w:rPr>
              <w:t>(</w:t>
            </w:r>
            <w:proofErr w:type="spellStart"/>
            <w:r w:rsidRPr="00AC0B24">
              <w:rPr>
                <w:rFonts w:ascii="Times New Roman" w:hAnsi="Times New Roman"/>
                <w:sz w:val="12"/>
                <w:szCs w:val="14"/>
              </w:rPr>
              <w:t>Optional</w:t>
            </w:r>
            <w:proofErr w:type="spellEnd"/>
            <w:r w:rsidRPr="00AC0B24">
              <w:rPr>
                <w:rFonts w:ascii="Times New Roman" w:hAnsi="Times New Roman"/>
                <w:sz w:val="12"/>
                <w:szCs w:val="14"/>
              </w:rPr>
              <w:t xml:space="preserve"> Language)</w:t>
            </w:r>
          </w:p>
          <w:p w14:paraId="37E1A48E" w14:textId="77777777" w:rsidR="009231D8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AC0B24">
              <w:rPr>
                <w:rFonts w:ascii="Times New Roman" w:hAnsi="Times New Roman"/>
                <w:sz w:val="12"/>
                <w:szCs w:val="14"/>
              </w:rPr>
              <w:t>Doç. Dr. Resul Alkan</w:t>
            </w:r>
          </w:p>
          <w:p w14:paraId="1CCF9BB1" w14:textId="5D4CB038" w:rsidR="009231D8" w:rsidRPr="00C53B59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6</w:t>
            </w:r>
          </w:p>
        </w:tc>
        <w:tc>
          <w:tcPr>
            <w:tcW w:w="1016" w:type="pct"/>
            <w:shd w:val="clear" w:color="auto" w:fill="F2F2F2"/>
          </w:tcPr>
          <w:p w14:paraId="1B2095C9" w14:textId="77777777" w:rsidR="009231D8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4F05F7">
              <w:rPr>
                <w:rFonts w:ascii="Times New Roman" w:hAnsi="Times New Roman"/>
                <w:sz w:val="12"/>
                <w:szCs w:val="14"/>
              </w:rPr>
              <w:t>Diplomatic</w:t>
            </w:r>
            <w:proofErr w:type="spellEnd"/>
            <w:r w:rsidRPr="004F05F7">
              <w:rPr>
                <w:rFonts w:ascii="Times New Roman" w:hAnsi="Times New Roman"/>
                <w:sz w:val="12"/>
                <w:szCs w:val="14"/>
              </w:rPr>
              <w:t xml:space="preserve"> Language </w:t>
            </w:r>
            <w:proofErr w:type="spellStart"/>
            <w:r w:rsidRPr="004F05F7">
              <w:rPr>
                <w:rFonts w:ascii="Times New Roman" w:hAnsi="Times New Roman"/>
                <w:sz w:val="12"/>
                <w:szCs w:val="14"/>
              </w:rPr>
              <w:t>and</w:t>
            </w:r>
            <w:proofErr w:type="spellEnd"/>
            <w:r w:rsidRPr="004F05F7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4F05F7">
              <w:rPr>
                <w:rFonts w:ascii="Times New Roman" w:hAnsi="Times New Roman"/>
                <w:sz w:val="12"/>
                <w:szCs w:val="14"/>
              </w:rPr>
              <w:t>Correspondence</w:t>
            </w:r>
            <w:proofErr w:type="spellEnd"/>
            <w:r w:rsidRPr="004F05F7">
              <w:rPr>
                <w:rFonts w:ascii="Times New Roman" w:hAnsi="Times New Roman"/>
                <w:sz w:val="12"/>
                <w:szCs w:val="14"/>
              </w:rPr>
              <w:t>-II</w:t>
            </w:r>
          </w:p>
          <w:p w14:paraId="4C1EFB36" w14:textId="77777777" w:rsidR="009231D8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F05F7">
              <w:rPr>
                <w:rFonts w:ascii="Times New Roman" w:hAnsi="Times New Roman"/>
                <w:sz w:val="12"/>
                <w:szCs w:val="14"/>
              </w:rPr>
              <w:t xml:space="preserve">Arş. Gör. Dr. Aslı </w:t>
            </w:r>
            <w:proofErr w:type="spellStart"/>
            <w:r w:rsidRPr="004F05F7">
              <w:rPr>
                <w:rFonts w:ascii="Times New Roman" w:hAnsi="Times New Roman"/>
                <w:sz w:val="12"/>
                <w:szCs w:val="14"/>
              </w:rPr>
              <w:t>Topsoy</w:t>
            </w:r>
            <w:proofErr w:type="spellEnd"/>
          </w:p>
          <w:p w14:paraId="63948939" w14:textId="5B98337D" w:rsidR="009231D8" w:rsidRPr="00D26C31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5</w:t>
            </w:r>
          </w:p>
        </w:tc>
        <w:tc>
          <w:tcPr>
            <w:tcW w:w="1031" w:type="pct"/>
            <w:shd w:val="clear" w:color="auto" w:fill="F2F2F2"/>
          </w:tcPr>
          <w:p w14:paraId="18902D06" w14:textId="77777777" w:rsidR="009231D8" w:rsidRPr="00D26C31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D26C31">
              <w:rPr>
                <w:rFonts w:ascii="Times New Roman" w:hAnsi="Times New Roman"/>
                <w:sz w:val="12"/>
                <w:szCs w:val="14"/>
              </w:rPr>
              <w:t>Sustainable</w:t>
            </w:r>
            <w:proofErr w:type="spellEnd"/>
            <w:r w:rsidRPr="00D26C31">
              <w:rPr>
                <w:rFonts w:ascii="Times New Roman" w:hAnsi="Times New Roman"/>
                <w:sz w:val="12"/>
                <w:szCs w:val="14"/>
              </w:rPr>
              <w:t xml:space="preserve"> Development</w:t>
            </w:r>
          </w:p>
          <w:p w14:paraId="6E1BFD11" w14:textId="77777777" w:rsidR="009231D8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D26C31">
              <w:rPr>
                <w:rFonts w:ascii="Times New Roman" w:hAnsi="Times New Roman"/>
                <w:sz w:val="12"/>
                <w:szCs w:val="14"/>
              </w:rPr>
              <w:t>Dr. Öğr. Üyesi Halime Öztürk Çalıkoğlu</w:t>
            </w:r>
          </w:p>
          <w:p w14:paraId="7BC51660" w14:textId="42C876BA" w:rsidR="009231D8" w:rsidRPr="00BE6C69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6</w:t>
            </w:r>
          </w:p>
        </w:tc>
        <w:tc>
          <w:tcPr>
            <w:tcW w:w="720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52F84ABF" w14:textId="09B88C66" w:rsidR="009231D8" w:rsidRPr="00C53B59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9231D8" w:rsidRPr="003E3290" w14:paraId="4ABFA648" w14:textId="77777777" w:rsidTr="00B9750B">
        <w:trPr>
          <w:jc w:val="center"/>
        </w:trPr>
        <w:tc>
          <w:tcPr>
            <w:tcW w:w="304" w:type="pct"/>
          </w:tcPr>
          <w:p w14:paraId="4E7C2608" w14:textId="77777777" w:rsidR="009231D8" w:rsidRPr="006545E4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2:20</w:t>
            </w:r>
          </w:p>
          <w:p w14:paraId="0BCBCE76" w14:textId="77777777" w:rsidR="009231D8" w:rsidRPr="006545E4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3:05</w:t>
            </w:r>
          </w:p>
        </w:tc>
        <w:tc>
          <w:tcPr>
            <w:tcW w:w="933" w:type="pct"/>
          </w:tcPr>
          <w:p w14:paraId="24BC3845" w14:textId="56960105" w:rsidR="009231D8" w:rsidRPr="00723C18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  <w:highlight w:val="yellow"/>
              </w:rPr>
            </w:pPr>
          </w:p>
        </w:tc>
        <w:tc>
          <w:tcPr>
            <w:tcW w:w="99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</w:tcPr>
          <w:p w14:paraId="792D1791" w14:textId="4713F783" w:rsidR="009231D8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AC0B24">
              <w:rPr>
                <w:rFonts w:ascii="Times New Roman" w:hAnsi="Times New Roman"/>
                <w:sz w:val="12"/>
                <w:szCs w:val="14"/>
              </w:rPr>
              <w:t xml:space="preserve">Basic </w:t>
            </w:r>
            <w:proofErr w:type="spellStart"/>
            <w:r w:rsidRPr="00AC0B24">
              <w:rPr>
                <w:rFonts w:ascii="Times New Roman" w:hAnsi="Times New Roman"/>
                <w:sz w:val="12"/>
                <w:szCs w:val="14"/>
              </w:rPr>
              <w:t>Readings</w:t>
            </w:r>
            <w:proofErr w:type="spellEnd"/>
            <w:r w:rsidRPr="00AC0B24">
              <w:rPr>
                <w:rFonts w:ascii="Times New Roman" w:hAnsi="Times New Roman"/>
                <w:sz w:val="12"/>
                <w:szCs w:val="14"/>
              </w:rPr>
              <w:t xml:space="preserve"> in </w:t>
            </w:r>
            <w:proofErr w:type="spellStart"/>
            <w:r w:rsidRPr="00AC0B24">
              <w:rPr>
                <w:rFonts w:ascii="Times New Roman" w:hAnsi="Times New Roman"/>
                <w:sz w:val="12"/>
                <w:szCs w:val="14"/>
              </w:rPr>
              <w:t>German</w:t>
            </w:r>
            <w:proofErr w:type="spellEnd"/>
            <w:r w:rsidRPr="00AC0B24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AC0B24">
              <w:rPr>
                <w:rFonts w:ascii="Times New Roman" w:hAnsi="Times New Roman"/>
                <w:sz w:val="12"/>
                <w:szCs w:val="14"/>
              </w:rPr>
              <w:t>Diplomatic</w:t>
            </w:r>
            <w:proofErr w:type="spellEnd"/>
            <w:r w:rsidRPr="00AC0B24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AC0B24">
              <w:rPr>
                <w:rFonts w:ascii="Times New Roman" w:hAnsi="Times New Roman"/>
                <w:sz w:val="12"/>
                <w:szCs w:val="14"/>
              </w:rPr>
              <w:t>Correspondence</w:t>
            </w:r>
            <w:proofErr w:type="spellEnd"/>
            <w:r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r w:rsidRPr="00AC0B24">
              <w:rPr>
                <w:rFonts w:ascii="Times New Roman" w:hAnsi="Times New Roman"/>
                <w:sz w:val="12"/>
                <w:szCs w:val="14"/>
              </w:rPr>
              <w:t>(</w:t>
            </w:r>
            <w:proofErr w:type="spellStart"/>
            <w:r w:rsidRPr="00AC0B24">
              <w:rPr>
                <w:rFonts w:ascii="Times New Roman" w:hAnsi="Times New Roman"/>
                <w:sz w:val="12"/>
                <w:szCs w:val="14"/>
              </w:rPr>
              <w:t>Optional</w:t>
            </w:r>
            <w:proofErr w:type="spellEnd"/>
            <w:r w:rsidRPr="00AC0B24">
              <w:rPr>
                <w:rFonts w:ascii="Times New Roman" w:hAnsi="Times New Roman"/>
                <w:sz w:val="12"/>
                <w:szCs w:val="14"/>
              </w:rPr>
              <w:t xml:space="preserve"> Language)</w:t>
            </w:r>
          </w:p>
          <w:p w14:paraId="6248DE71" w14:textId="77777777" w:rsidR="009231D8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AC0B24">
              <w:rPr>
                <w:rFonts w:ascii="Times New Roman" w:hAnsi="Times New Roman"/>
                <w:sz w:val="12"/>
                <w:szCs w:val="14"/>
              </w:rPr>
              <w:t>Doç. Dr. Resul Alkan</w:t>
            </w:r>
          </w:p>
          <w:p w14:paraId="271AC51E" w14:textId="680B10B0" w:rsidR="009231D8" w:rsidRPr="00C53B59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6</w:t>
            </w:r>
          </w:p>
        </w:tc>
        <w:tc>
          <w:tcPr>
            <w:tcW w:w="1016" w:type="pct"/>
          </w:tcPr>
          <w:p w14:paraId="78FC1953" w14:textId="77777777" w:rsidR="009231D8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4F05F7">
              <w:rPr>
                <w:rFonts w:ascii="Times New Roman" w:hAnsi="Times New Roman"/>
                <w:sz w:val="12"/>
                <w:szCs w:val="14"/>
              </w:rPr>
              <w:t>Diplomatic</w:t>
            </w:r>
            <w:proofErr w:type="spellEnd"/>
            <w:r w:rsidRPr="004F05F7">
              <w:rPr>
                <w:rFonts w:ascii="Times New Roman" w:hAnsi="Times New Roman"/>
                <w:sz w:val="12"/>
                <w:szCs w:val="14"/>
              </w:rPr>
              <w:t xml:space="preserve"> Language </w:t>
            </w:r>
            <w:proofErr w:type="spellStart"/>
            <w:r w:rsidRPr="004F05F7">
              <w:rPr>
                <w:rFonts w:ascii="Times New Roman" w:hAnsi="Times New Roman"/>
                <w:sz w:val="12"/>
                <w:szCs w:val="14"/>
              </w:rPr>
              <w:t>and</w:t>
            </w:r>
            <w:proofErr w:type="spellEnd"/>
            <w:r w:rsidRPr="004F05F7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4F05F7">
              <w:rPr>
                <w:rFonts w:ascii="Times New Roman" w:hAnsi="Times New Roman"/>
                <w:sz w:val="12"/>
                <w:szCs w:val="14"/>
              </w:rPr>
              <w:t>Correspondence</w:t>
            </w:r>
            <w:proofErr w:type="spellEnd"/>
            <w:r w:rsidRPr="004F05F7">
              <w:rPr>
                <w:rFonts w:ascii="Times New Roman" w:hAnsi="Times New Roman"/>
                <w:sz w:val="12"/>
                <w:szCs w:val="14"/>
              </w:rPr>
              <w:t>-II</w:t>
            </w:r>
          </w:p>
          <w:p w14:paraId="7A6479F6" w14:textId="77777777" w:rsidR="009231D8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F05F7">
              <w:rPr>
                <w:rFonts w:ascii="Times New Roman" w:hAnsi="Times New Roman"/>
                <w:sz w:val="12"/>
                <w:szCs w:val="14"/>
              </w:rPr>
              <w:t xml:space="preserve">Arş. Gör. Dr. Aslı </w:t>
            </w:r>
            <w:proofErr w:type="spellStart"/>
            <w:r w:rsidRPr="004F05F7">
              <w:rPr>
                <w:rFonts w:ascii="Times New Roman" w:hAnsi="Times New Roman"/>
                <w:sz w:val="12"/>
                <w:szCs w:val="14"/>
              </w:rPr>
              <w:t>Topsoy</w:t>
            </w:r>
            <w:proofErr w:type="spellEnd"/>
          </w:p>
          <w:p w14:paraId="4908DF3F" w14:textId="7BA7D976" w:rsidR="009231D8" w:rsidRPr="00D26C31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5</w:t>
            </w:r>
          </w:p>
        </w:tc>
        <w:tc>
          <w:tcPr>
            <w:tcW w:w="1031" w:type="pct"/>
          </w:tcPr>
          <w:p w14:paraId="1F7F99A9" w14:textId="77777777" w:rsidR="009231D8" w:rsidRPr="00D26C31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D26C31">
              <w:rPr>
                <w:rFonts w:ascii="Times New Roman" w:hAnsi="Times New Roman"/>
                <w:sz w:val="12"/>
                <w:szCs w:val="14"/>
              </w:rPr>
              <w:t>Sustainable</w:t>
            </w:r>
            <w:proofErr w:type="spellEnd"/>
            <w:r w:rsidRPr="00D26C31">
              <w:rPr>
                <w:rFonts w:ascii="Times New Roman" w:hAnsi="Times New Roman"/>
                <w:sz w:val="12"/>
                <w:szCs w:val="14"/>
              </w:rPr>
              <w:t xml:space="preserve"> Development</w:t>
            </w:r>
          </w:p>
          <w:p w14:paraId="7D36A4EF" w14:textId="77777777" w:rsidR="009231D8" w:rsidRPr="00D26C31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D26C31">
              <w:rPr>
                <w:rFonts w:ascii="Times New Roman" w:hAnsi="Times New Roman"/>
                <w:sz w:val="12"/>
                <w:szCs w:val="14"/>
              </w:rPr>
              <w:t>Dr. Öğr. Üyesi Halime Öztürk Çalıkoğlu</w:t>
            </w:r>
          </w:p>
          <w:p w14:paraId="04D34537" w14:textId="34625C09" w:rsidR="009231D8" w:rsidRPr="00FC0778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6</w:t>
            </w:r>
          </w:p>
        </w:tc>
        <w:tc>
          <w:tcPr>
            <w:tcW w:w="720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3812F7F8" w14:textId="732BF199" w:rsidR="009231D8" w:rsidRPr="00C53B59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9231D8" w:rsidRPr="003E3290" w14:paraId="2647B32D" w14:textId="77777777" w:rsidTr="00B9750B">
        <w:trPr>
          <w:trHeight w:val="327"/>
          <w:jc w:val="center"/>
        </w:trPr>
        <w:tc>
          <w:tcPr>
            <w:tcW w:w="304" w:type="pct"/>
            <w:shd w:val="clear" w:color="auto" w:fill="F2F2F2"/>
          </w:tcPr>
          <w:p w14:paraId="355AF30C" w14:textId="77777777" w:rsidR="009231D8" w:rsidRPr="006545E4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3:10</w:t>
            </w:r>
          </w:p>
          <w:p w14:paraId="7D2AD37F" w14:textId="77777777" w:rsidR="009231D8" w:rsidRPr="006545E4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3:55</w:t>
            </w:r>
          </w:p>
        </w:tc>
        <w:tc>
          <w:tcPr>
            <w:tcW w:w="933" w:type="pct"/>
            <w:shd w:val="clear" w:color="auto" w:fill="F2F2F2"/>
          </w:tcPr>
          <w:p w14:paraId="6F009B8E" w14:textId="53B20D95" w:rsidR="009231D8" w:rsidRPr="00723C18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  <w:highlight w:val="yellow"/>
              </w:rPr>
            </w:pPr>
          </w:p>
        </w:tc>
        <w:tc>
          <w:tcPr>
            <w:tcW w:w="99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</w:tcPr>
          <w:p w14:paraId="277B8671" w14:textId="77777777" w:rsidR="009231D8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B535C7">
              <w:rPr>
                <w:rFonts w:ascii="Times New Roman" w:hAnsi="Times New Roman"/>
                <w:sz w:val="12"/>
                <w:szCs w:val="14"/>
              </w:rPr>
              <w:t>Seminar</w:t>
            </w:r>
            <w:proofErr w:type="spellEnd"/>
            <w:r w:rsidRPr="00B535C7">
              <w:rPr>
                <w:rFonts w:ascii="Times New Roman" w:hAnsi="Times New Roman"/>
                <w:sz w:val="12"/>
                <w:szCs w:val="14"/>
              </w:rPr>
              <w:t xml:space="preserve"> in </w:t>
            </w:r>
            <w:proofErr w:type="spellStart"/>
            <w:r w:rsidRPr="00B535C7">
              <w:rPr>
                <w:rFonts w:ascii="Times New Roman" w:hAnsi="Times New Roman"/>
                <w:sz w:val="12"/>
                <w:szCs w:val="14"/>
              </w:rPr>
              <w:t>Current</w:t>
            </w:r>
            <w:proofErr w:type="spellEnd"/>
            <w:r w:rsidRPr="00B535C7">
              <w:rPr>
                <w:rFonts w:ascii="Times New Roman" w:hAnsi="Times New Roman"/>
                <w:sz w:val="12"/>
                <w:szCs w:val="14"/>
              </w:rPr>
              <w:t xml:space="preserve"> International </w:t>
            </w:r>
            <w:proofErr w:type="spellStart"/>
            <w:r w:rsidRPr="00B535C7">
              <w:rPr>
                <w:rFonts w:ascii="Times New Roman" w:hAnsi="Times New Roman"/>
                <w:sz w:val="12"/>
                <w:szCs w:val="14"/>
              </w:rPr>
              <w:t>Issues</w:t>
            </w:r>
            <w:proofErr w:type="spellEnd"/>
            <w:r w:rsidRPr="00B535C7">
              <w:rPr>
                <w:rFonts w:ascii="Times New Roman" w:hAnsi="Times New Roman"/>
                <w:sz w:val="12"/>
                <w:szCs w:val="14"/>
              </w:rPr>
              <w:t xml:space="preserve"> II</w:t>
            </w:r>
          </w:p>
          <w:p w14:paraId="45D15A09" w14:textId="77777777" w:rsidR="009231D8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B535C7">
              <w:rPr>
                <w:rFonts w:ascii="Times New Roman" w:hAnsi="Times New Roman"/>
                <w:sz w:val="12"/>
                <w:szCs w:val="14"/>
              </w:rPr>
              <w:t xml:space="preserve">Dr. Öğr. Üyesi Çiğdem </w:t>
            </w:r>
            <w:proofErr w:type="spellStart"/>
            <w:r w:rsidRPr="00B535C7">
              <w:rPr>
                <w:rFonts w:ascii="Times New Roman" w:hAnsi="Times New Roman"/>
                <w:sz w:val="12"/>
                <w:szCs w:val="14"/>
              </w:rPr>
              <w:t>Pekar</w:t>
            </w:r>
            <w:proofErr w:type="spellEnd"/>
          </w:p>
          <w:p w14:paraId="2A783488" w14:textId="0B77EABB" w:rsidR="009231D8" w:rsidRPr="00C53B59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6</w:t>
            </w:r>
          </w:p>
        </w:tc>
        <w:tc>
          <w:tcPr>
            <w:tcW w:w="1016" w:type="pct"/>
            <w:shd w:val="clear" w:color="auto" w:fill="F2F2F2"/>
          </w:tcPr>
          <w:p w14:paraId="714E70E3" w14:textId="77777777" w:rsidR="009231D8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4F05F7">
              <w:rPr>
                <w:rFonts w:ascii="Times New Roman" w:hAnsi="Times New Roman"/>
                <w:sz w:val="12"/>
                <w:szCs w:val="14"/>
              </w:rPr>
              <w:t>Diplomatic</w:t>
            </w:r>
            <w:proofErr w:type="spellEnd"/>
            <w:r w:rsidRPr="004F05F7">
              <w:rPr>
                <w:rFonts w:ascii="Times New Roman" w:hAnsi="Times New Roman"/>
                <w:sz w:val="12"/>
                <w:szCs w:val="14"/>
              </w:rPr>
              <w:t xml:space="preserve"> Language </w:t>
            </w:r>
            <w:proofErr w:type="spellStart"/>
            <w:r w:rsidRPr="004F05F7">
              <w:rPr>
                <w:rFonts w:ascii="Times New Roman" w:hAnsi="Times New Roman"/>
                <w:sz w:val="12"/>
                <w:szCs w:val="14"/>
              </w:rPr>
              <w:t>and</w:t>
            </w:r>
            <w:proofErr w:type="spellEnd"/>
            <w:r w:rsidRPr="004F05F7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4F05F7">
              <w:rPr>
                <w:rFonts w:ascii="Times New Roman" w:hAnsi="Times New Roman"/>
                <w:sz w:val="12"/>
                <w:szCs w:val="14"/>
              </w:rPr>
              <w:t>Correspondence</w:t>
            </w:r>
            <w:proofErr w:type="spellEnd"/>
            <w:r w:rsidRPr="004F05F7">
              <w:rPr>
                <w:rFonts w:ascii="Times New Roman" w:hAnsi="Times New Roman"/>
                <w:sz w:val="12"/>
                <w:szCs w:val="14"/>
              </w:rPr>
              <w:t>-II</w:t>
            </w:r>
          </w:p>
          <w:p w14:paraId="694D9964" w14:textId="77777777" w:rsidR="009231D8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F05F7">
              <w:rPr>
                <w:rFonts w:ascii="Times New Roman" w:hAnsi="Times New Roman"/>
                <w:sz w:val="12"/>
                <w:szCs w:val="14"/>
              </w:rPr>
              <w:t xml:space="preserve">Arş. Gör. Dr. Aslı </w:t>
            </w:r>
            <w:proofErr w:type="spellStart"/>
            <w:r w:rsidRPr="004F05F7">
              <w:rPr>
                <w:rFonts w:ascii="Times New Roman" w:hAnsi="Times New Roman"/>
                <w:sz w:val="12"/>
                <w:szCs w:val="14"/>
              </w:rPr>
              <w:t>Topsoy</w:t>
            </w:r>
            <w:proofErr w:type="spellEnd"/>
          </w:p>
          <w:p w14:paraId="60841667" w14:textId="610284F1" w:rsidR="009231D8" w:rsidRPr="00D26C31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5</w:t>
            </w:r>
          </w:p>
        </w:tc>
        <w:tc>
          <w:tcPr>
            <w:tcW w:w="1031" w:type="pct"/>
            <w:shd w:val="clear" w:color="auto" w:fill="F2F2F2"/>
          </w:tcPr>
          <w:p w14:paraId="3C719ECF" w14:textId="77777777" w:rsidR="009231D8" w:rsidRPr="00D26C31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D26C31">
              <w:rPr>
                <w:rFonts w:ascii="Times New Roman" w:hAnsi="Times New Roman"/>
                <w:sz w:val="12"/>
                <w:szCs w:val="14"/>
              </w:rPr>
              <w:t>Sustainable</w:t>
            </w:r>
            <w:proofErr w:type="spellEnd"/>
            <w:r w:rsidRPr="00D26C31">
              <w:rPr>
                <w:rFonts w:ascii="Times New Roman" w:hAnsi="Times New Roman"/>
                <w:sz w:val="12"/>
                <w:szCs w:val="14"/>
              </w:rPr>
              <w:t xml:space="preserve"> Development</w:t>
            </w:r>
          </w:p>
          <w:p w14:paraId="6DE6475C" w14:textId="77777777" w:rsidR="009231D8" w:rsidRPr="00D26C31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D26C31">
              <w:rPr>
                <w:rFonts w:ascii="Times New Roman" w:hAnsi="Times New Roman"/>
                <w:sz w:val="12"/>
                <w:szCs w:val="14"/>
              </w:rPr>
              <w:t>Dr. Öğr. Üyesi Halime Öztürk Çalıkoğlu</w:t>
            </w:r>
          </w:p>
          <w:p w14:paraId="7600E496" w14:textId="364C7E4C" w:rsidR="009231D8" w:rsidRPr="00C53B59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6</w:t>
            </w:r>
          </w:p>
        </w:tc>
        <w:tc>
          <w:tcPr>
            <w:tcW w:w="720" w:type="pct"/>
            <w:shd w:val="clear" w:color="auto" w:fill="F2F2F2"/>
          </w:tcPr>
          <w:p w14:paraId="1B4E4F5F" w14:textId="0D3AA6EA" w:rsidR="009231D8" w:rsidRPr="00C53B59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9231D8" w:rsidRPr="003E3290" w14:paraId="4802BEE3" w14:textId="77777777" w:rsidTr="00BC5E89">
        <w:trPr>
          <w:trHeight w:val="82"/>
          <w:jc w:val="center"/>
        </w:trPr>
        <w:tc>
          <w:tcPr>
            <w:tcW w:w="304" w:type="pct"/>
          </w:tcPr>
          <w:p w14:paraId="27B179A6" w14:textId="77777777" w:rsidR="009231D8" w:rsidRPr="006545E4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4:00</w:t>
            </w:r>
          </w:p>
          <w:p w14:paraId="5E94A6E6" w14:textId="77777777" w:rsidR="009231D8" w:rsidRPr="006545E4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4:45</w:t>
            </w:r>
          </w:p>
        </w:tc>
        <w:tc>
          <w:tcPr>
            <w:tcW w:w="933" w:type="pct"/>
            <w:shd w:val="clear" w:color="auto" w:fill="auto"/>
          </w:tcPr>
          <w:p w14:paraId="07D3BE58" w14:textId="0B723584" w:rsidR="009231D8" w:rsidRPr="00CB5387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2"/>
                <w:szCs w:val="14"/>
                <w:highlight w:val="yellow"/>
              </w:rPr>
            </w:pPr>
          </w:p>
        </w:tc>
        <w:tc>
          <w:tcPr>
            <w:tcW w:w="996" w:type="pct"/>
          </w:tcPr>
          <w:p w14:paraId="292B468C" w14:textId="77777777" w:rsidR="009231D8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B535C7">
              <w:rPr>
                <w:rFonts w:ascii="Times New Roman" w:hAnsi="Times New Roman"/>
                <w:sz w:val="12"/>
                <w:szCs w:val="14"/>
              </w:rPr>
              <w:t>Seminar</w:t>
            </w:r>
            <w:proofErr w:type="spellEnd"/>
            <w:r w:rsidRPr="00B535C7">
              <w:rPr>
                <w:rFonts w:ascii="Times New Roman" w:hAnsi="Times New Roman"/>
                <w:sz w:val="12"/>
                <w:szCs w:val="14"/>
              </w:rPr>
              <w:t xml:space="preserve"> in </w:t>
            </w:r>
            <w:proofErr w:type="spellStart"/>
            <w:r w:rsidRPr="00B535C7">
              <w:rPr>
                <w:rFonts w:ascii="Times New Roman" w:hAnsi="Times New Roman"/>
                <w:sz w:val="12"/>
                <w:szCs w:val="14"/>
              </w:rPr>
              <w:t>Current</w:t>
            </w:r>
            <w:proofErr w:type="spellEnd"/>
            <w:r w:rsidRPr="00B535C7">
              <w:rPr>
                <w:rFonts w:ascii="Times New Roman" w:hAnsi="Times New Roman"/>
                <w:sz w:val="12"/>
                <w:szCs w:val="14"/>
              </w:rPr>
              <w:t xml:space="preserve"> International </w:t>
            </w:r>
            <w:proofErr w:type="spellStart"/>
            <w:r w:rsidRPr="00B535C7">
              <w:rPr>
                <w:rFonts w:ascii="Times New Roman" w:hAnsi="Times New Roman"/>
                <w:sz w:val="12"/>
                <w:szCs w:val="14"/>
              </w:rPr>
              <w:t>Issues</w:t>
            </w:r>
            <w:proofErr w:type="spellEnd"/>
            <w:r w:rsidRPr="00B535C7">
              <w:rPr>
                <w:rFonts w:ascii="Times New Roman" w:hAnsi="Times New Roman"/>
                <w:sz w:val="12"/>
                <w:szCs w:val="14"/>
              </w:rPr>
              <w:t xml:space="preserve"> II</w:t>
            </w:r>
          </w:p>
          <w:p w14:paraId="7D03B73A" w14:textId="77777777" w:rsidR="009231D8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B535C7">
              <w:rPr>
                <w:rFonts w:ascii="Times New Roman" w:hAnsi="Times New Roman"/>
                <w:sz w:val="12"/>
                <w:szCs w:val="14"/>
              </w:rPr>
              <w:t xml:space="preserve">Dr. Öğr. Üyesi Çiğdem </w:t>
            </w:r>
            <w:proofErr w:type="spellStart"/>
            <w:r w:rsidRPr="00B535C7">
              <w:rPr>
                <w:rFonts w:ascii="Times New Roman" w:hAnsi="Times New Roman"/>
                <w:sz w:val="12"/>
                <w:szCs w:val="14"/>
              </w:rPr>
              <w:t>Pekar</w:t>
            </w:r>
            <w:proofErr w:type="spellEnd"/>
          </w:p>
          <w:p w14:paraId="6139E1F3" w14:textId="129939EA" w:rsidR="009231D8" w:rsidRPr="004450F8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6</w:t>
            </w:r>
          </w:p>
        </w:tc>
        <w:tc>
          <w:tcPr>
            <w:tcW w:w="1016" w:type="pct"/>
          </w:tcPr>
          <w:p w14:paraId="4DF4A1DE" w14:textId="19822110" w:rsidR="009231D8" w:rsidRPr="00BE6C69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2"/>
                <w:szCs w:val="14"/>
              </w:rPr>
            </w:pPr>
          </w:p>
        </w:tc>
        <w:tc>
          <w:tcPr>
            <w:tcW w:w="1031" w:type="pct"/>
          </w:tcPr>
          <w:p w14:paraId="4B79690E" w14:textId="77777777" w:rsidR="009231D8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E66AD3">
              <w:rPr>
                <w:rFonts w:ascii="Times New Roman" w:hAnsi="Times New Roman"/>
                <w:sz w:val="12"/>
                <w:szCs w:val="14"/>
              </w:rPr>
              <w:t>Globalization</w:t>
            </w:r>
            <w:proofErr w:type="spellEnd"/>
            <w:r w:rsidRPr="00E66AD3">
              <w:rPr>
                <w:rFonts w:ascii="Times New Roman" w:hAnsi="Times New Roman"/>
                <w:sz w:val="12"/>
                <w:szCs w:val="14"/>
              </w:rPr>
              <w:t xml:space="preserve">, New Media </w:t>
            </w:r>
            <w:proofErr w:type="spellStart"/>
            <w:r w:rsidRPr="00E66AD3">
              <w:rPr>
                <w:rFonts w:ascii="Times New Roman" w:hAnsi="Times New Roman"/>
                <w:sz w:val="12"/>
                <w:szCs w:val="14"/>
              </w:rPr>
              <w:t>and</w:t>
            </w:r>
            <w:proofErr w:type="spellEnd"/>
            <w:r w:rsidRPr="00E66AD3">
              <w:rPr>
                <w:rFonts w:ascii="Times New Roman" w:hAnsi="Times New Roman"/>
                <w:sz w:val="12"/>
                <w:szCs w:val="14"/>
              </w:rPr>
              <w:t xml:space="preserve"> Consumer </w:t>
            </w:r>
            <w:proofErr w:type="spellStart"/>
            <w:r w:rsidRPr="00E66AD3">
              <w:rPr>
                <w:rFonts w:ascii="Times New Roman" w:hAnsi="Times New Roman"/>
                <w:sz w:val="12"/>
                <w:szCs w:val="14"/>
              </w:rPr>
              <w:t>Behaviour</w:t>
            </w:r>
            <w:proofErr w:type="spellEnd"/>
          </w:p>
          <w:p w14:paraId="28E69368" w14:textId="77777777" w:rsidR="009231D8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E66AD3">
              <w:rPr>
                <w:rFonts w:ascii="Times New Roman" w:hAnsi="Times New Roman"/>
                <w:sz w:val="12"/>
                <w:szCs w:val="14"/>
              </w:rPr>
              <w:t>Arş. Gör. Dr. Ulvi Cenap Topçu</w:t>
            </w:r>
          </w:p>
          <w:p w14:paraId="6613518A" w14:textId="11A69D57" w:rsidR="009231D8" w:rsidRPr="00C53B59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6</w:t>
            </w:r>
          </w:p>
        </w:tc>
        <w:tc>
          <w:tcPr>
            <w:tcW w:w="720" w:type="pct"/>
          </w:tcPr>
          <w:p w14:paraId="0E2BF92C" w14:textId="642F7B34" w:rsidR="009231D8" w:rsidRPr="00C53B59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9231D8" w:rsidRPr="003E3290" w14:paraId="50E184B1" w14:textId="77777777" w:rsidTr="00BC5E89">
        <w:trPr>
          <w:jc w:val="center"/>
        </w:trPr>
        <w:tc>
          <w:tcPr>
            <w:tcW w:w="304" w:type="pct"/>
            <w:shd w:val="clear" w:color="auto" w:fill="F2F2F2"/>
          </w:tcPr>
          <w:p w14:paraId="2C61E342" w14:textId="77777777" w:rsidR="009231D8" w:rsidRPr="006545E4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4:50</w:t>
            </w:r>
          </w:p>
          <w:p w14:paraId="425817D2" w14:textId="77777777" w:rsidR="009231D8" w:rsidRPr="006545E4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5:35</w:t>
            </w:r>
          </w:p>
        </w:tc>
        <w:tc>
          <w:tcPr>
            <w:tcW w:w="933" w:type="pct"/>
            <w:shd w:val="clear" w:color="auto" w:fill="F2F2F2" w:themeFill="background1" w:themeFillShade="F2"/>
          </w:tcPr>
          <w:p w14:paraId="62AC6726" w14:textId="77777777" w:rsidR="009231D8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F05F7">
              <w:rPr>
                <w:rFonts w:ascii="Times New Roman" w:hAnsi="Times New Roman"/>
                <w:sz w:val="12"/>
                <w:szCs w:val="14"/>
              </w:rPr>
              <w:t xml:space="preserve">International </w:t>
            </w:r>
            <w:proofErr w:type="spellStart"/>
            <w:r w:rsidRPr="004F05F7">
              <w:rPr>
                <w:rFonts w:ascii="Times New Roman" w:hAnsi="Times New Roman"/>
                <w:sz w:val="12"/>
                <w:szCs w:val="14"/>
              </w:rPr>
              <w:t>Negotiations</w:t>
            </w:r>
            <w:proofErr w:type="spellEnd"/>
            <w:r w:rsidRPr="004F05F7">
              <w:rPr>
                <w:rFonts w:ascii="Times New Roman" w:hAnsi="Times New Roman"/>
                <w:sz w:val="12"/>
                <w:szCs w:val="14"/>
              </w:rPr>
              <w:t xml:space="preserve"> – Case </w:t>
            </w:r>
            <w:proofErr w:type="spellStart"/>
            <w:r w:rsidRPr="004F05F7">
              <w:rPr>
                <w:rFonts w:ascii="Times New Roman" w:hAnsi="Times New Roman"/>
                <w:sz w:val="12"/>
                <w:szCs w:val="14"/>
              </w:rPr>
              <w:t>Studies</w:t>
            </w:r>
            <w:proofErr w:type="spellEnd"/>
          </w:p>
          <w:p w14:paraId="0AFDF66C" w14:textId="77777777" w:rsidR="009231D8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F05F7">
              <w:rPr>
                <w:rFonts w:ascii="Times New Roman" w:hAnsi="Times New Roman"/>
                <w:sz w:val="12"/>
                <w:szCs w:val="14"/>
              </w:rPr>
              <w:t xml:space="preserve">Arş. Gör. Dr. Aslı </w:t>
            </w:r>
            <w:proofErr w:type="spellStart"/>
            <w:r w:rsidRPr="004F05F7">
              <w:rPr>
                <w:rFonts w:ascii="Times New Roman" w:hAnsi="Times New Roman"/>
                <w:sz w:val="12"/>
                <w:szCs w:val="14"/>
              </w:rPr>
              <w:t>Topsoy</w:t>
            </w:r>
            <w:proofErr w:type="spellEnd"/>
          </w:p>
          <w:p w14:paraId="489699A6" w14:textId="4BE34A00" w:rsidR="009231D8" w:rsidRPr="00CB5387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5</w:t>
            </w:r>
          </w:p>
        </w:tc>
        <w:tc>
          <w:tcPr>
            <w:tcW w:w="996" w:type="pct"/>
            <w:shd w:val="clear" w:color="auto" w:fill="F2F2F2"/>
          </w:tcPr>
          <w:p w14:paraId="2370E71C" w14:textId="77777777" w:rsidR="009231D8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B535C7">
              <w:rPr>
                <w:rFonts w:ascii="Times New Roman" w:hAnsi="Times New Roman"/>
                <w:sz w:val="12"/>
                <w:szCs w:val="14"/>
              </w:rPr>
              <w:t>Seminar</w:t>
            </w:r>
            <w:proofErr w:type="spellEnd"/>
            <w:r w:rsidRPr="00B535C7">
              <w:rPr>
                <w:rFonts w:ascii="Times New Roman" w:hAnsi="Times New Roman"/>
                <w:sz w:val="12"/>
                <w:szCs w:val="14"/>
              </w:rPr>
              <w:t xml:space="preserve"> in </w:t>
            </w:r>
            <w:proofErr w:type="spellStart"/>
            <w:r w:rsidRPr="00B535C7">
              <w:rPr>
                <w:rFonts w:ascii="Times New Roman" w:hAnsi="Times New Roman"/>
                <w:sz w:val="12"/>
                <w:szCs w:val="14"/>
              </w:rPr>
              <w:t>Current</w:t>
            </w:r>
            <w:proofErr w:type="spellEnd"/>
            <w:r w:rsidRPr="00B535C7">
              <w:rPr>
                <w:rFonts w:ascii="Times New Roman" w:hAnsi="Times New Roman"/>
                <w:sz w:val="12"/>
                <w:szCs w:val="14"/>
              </w:rPr>
              <w:t xml:space="preserve"> International </w:t>
            </w:r>
            <w:proofErr w:type="spellStart"/>
            <w:r w:rsidRPr="00B535C7">
              <w:rPr>
                <w:rFonts w:ascii="Times New Roman" w:hAnsi="Times New Roman"/>
                <w:sz w:val="12"/>
                <w:szCs w:val="14"/>
              </w:rPr>
              <w:t>Issues</w:t>
            </w:r>
            <w:proofErr w:type="spellEnd"/>
            <w:r w:rsidRPr="00B535C7">
              <w:rPr>
                <w:rFonts w:ascii="Times New Roman" w:hAnsi="Times New Roman"/>
                <w:sz w:val="12"/>
                <w:szCs w:val="14"/>
              </w:rPr>
              <w:t xml:space="preserve"> II</w:t>
            </w:r>
          </w:p>
          <w:p w14:paraId="65970B34" w14:textId="77777777" w:rsidR="009231D8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B535C7">
              <w:rPr>
                <w:rFonts w:ascii="Times New Roman" w:hAnsi="Times New Roman"/>
                <w:sz w:val="12"/>
                <w:szCs w:val="14"/>
              </w:rPr>
              <w:t xml:space="preserve">Dr. Öğr. Üyesi Çiğdem </w:t>
            </w:r>
            <w:proofErr w:type="spellStart"/>
            <w:r w:rsidRPr="00B535C7">
              <w:rPr>
                <w:rFonts w:ascii="Times New Roman" w:hAnsi="Times New Roman"/>
                <w:sz w:val="12"/>
                <w:szCs w:val="14"/>
              </w:rPr>
              <w:t>Pekar</w:t>
            </w:r>
            <w:proofErr w:type="spellEnd"/>
          </w:p>
          <w:p w14:paraId="5D11F086" w14:textId="6E95C226" w:rsidR="009231D8" w:rsidRPr="004450F8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6</w:t>
            </w:r>
          </w:p>
        </w:tc>
        <w:tc>
          <w:tcPr>
            <w:tcW w:w="1016" w:type="pct"/>
            <w:shd w:val="clear" w:color="auto" w:fill="F2F2F2"/>
          </w:tcPr>
          <w:p w14:paraId="6B4DF01B" w14:textId="303B274C" w:rsidR="009231D8" w:rsidRPr="00BE6C69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016D1474" w14:textId="77777777" w:rsidR="009231D8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E66AD3">
              <w:rPr>
                <w:rFonts w:ascii="Times New Roman" w:hAnsi="Times New Roman"/>
                <w:sz w:val="12"/>
                <w:szCs w:val="14"/>
              </w:rPr>
              <w:t>Globalization</w:t>
            </w:r>
            <w:proofErr w:type="spellEnd"/>
            <w:r w:rsidRPr="00E66AD3">
              <w:rPr>
                <w:rFonts w:ascii="Times New Roman" w:hAnsi="Times New Roman"/>
                <w:sz w:val="12"/>
                <w:szCs w:val="14"/>
              </w:rPr>
              <w:t xml:space="preserve">, New Media </w:t>
            </w:r>
            <w:proofErr w:type="spellStart"/>
            <w:r w:rsidRPr="00E66AD3">
              <w:rPr>
                <w:rFonts w:ascii="Times New Roman" w:hAnsi="Times New Roman"/>
                <w:sz w:val="12"/>
                <w:szCs w:val="14"/>
              </w:rPr>
              <w:t>and</w:t>
            </w:r>
            <w:proofErr w:type="spellEnd"/>
            <w:r w:rsidRPr="00E66AD3">
              <w:rPr>
                <w:rFonts w:ascii="Times New Roman" w:hAnsi="Times New Roman"/>
                <w:sz w:val="12"/>
                <w:szCs w:val="14"/>
              </w:rPr>
              <w:t xml:space="preserve"> Consumer </w:t>
            </w:r>
            <w:proofErr w:type="spellStart"/>
            <w:r w:rsidRPr="00E66AD3">
              <w:rPr>
                <w:rFonts w:ascii="Times New Roman" w:hAnsi="Times New Roman"/>
                <w:sz w:val="12"/>
                <w:szCs w:val="14"/>
              </w:rPr>
              <w:t>Behaviour</w:t>
            </w:r>
            <w:proofErr w:type="spellEnd"/>
          </w:p>
          <w:p w14:paraId="50B645AF" w14:textId="77777777" w:rsidR="009231D8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E66AD3">
              <w:rPr>
                <w:rFonts w:ascii="Times New Roman" w:hAnsi="Times New Roman"/>
                <w:sz w:val="12"/>
                <w:szCs w:val="14"/>
              </w:rPr>
              <w:t>Arş. Gör. Dr. Ulvi Cenap Topçu</w:t>
            </w:r>
          </w:p>
          <w:p w14:paraId="657A0F85" w14:textId="750C8C2A" w:rsidR="009231D8" w:rsidRPr="00C53B59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6</w:t>
            </w:r>
          </w:p>
        </w:tc>
        <w:tc>
          <w:tcPr>
            <w:tcW w:w="720" w:type="pct"/>
            <w:shd w:val="clear" w:color="auto" w:fill="F2F2F2"/>
          </w:tcPr>
          <w:p w14:paraId="16B24A85" w14:textId="377BC353" w:rsidR="009231D8" w:rsidRPr="00C53B59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9231D8" w:rsidRPr="003E3290" w14:paraId="70D5A658" w14:textId="77777777" w:rsidTr="00BC5E89">
        <w:trPr>
          <w:jc w:val="center"/>
        </w:trPr>
        <w:tc>
          <w:tcPr>
            <w:tcW w:w="304" w:type="pct"/>
          </w:tcPr>
          <w:p w14:paraId="76AC52DD" w14:textId="77777777" w:rsidR="009231D8" w:rsidRPr="006545E4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5:40</w:t>
            </w:r>
          </w:p>
          <w:p w14:paraId="4BF3DCF3" w14:textId="77777777" w:rsidR="009231D8" w:rsidRPr="006545E4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6:25</w:t>
            </w:r>
          </w:p>
        </w:tc>
        <w:tc>
          <w:tcPr>
            <w:tcW w:w="933" w:type="pct"/>
            <w:shd w:val="clear" w:color="auto" w:fill="auto"/>
          </w:tcPr>
          <w:p w14:paraId="699AC7C0" w14:textId="77777777" w:rsidR="009231D8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F05F7">
              <w:rPr>
                <w:rFonts w:ascii="Times New Roman" w:hAnsi="Times New Roman"/>
                <w:sz w:val="12"/>
                <w:szCs w:val="14"/>
              </w:rPr>
              <w:t xml:space="preserve">International </w:t>
            </w:r>
            <w:proofErr w:type="spellStart"/>
            <w:r w:rsidRPr="004F05F7">
              <w:rPr>
                <w:rFonts w:ascii="Times New Roman" w:hAnsi="Times New Roman"/>
                <w:sz w:val="12"/>
                <w:szCs w:val="14"/>
              </w:rPr>
              <w:t>Negotiations</w:t>
            </w:r>
            <w:proofErr w:type="spellEnd"/>
            <w:r w:rsidRPr="004F05F7">
              <w:rPr>
                <w:rFonts w:ascii="Times New Roman" w:hAnsi="Times New Roman"/>
                <w:sz w:val="12"/>
                <w:szCs w:val="14"/>
              </w:rPr>
              <w:t xml:space="preserve"> – Case </w:t>
            </w:r>
            <w:proofErr w:type="spellStart"/>
            <w:r w:rsidRPr="004F05F7">
              <w:rPr>
                <w:rFonts w:ascii="Times New Roman" w:hAnsi="Times New Roman"/>
                <w:sz w:val="12"/>
                <w:szCs w:val="14"/>
              </w:rPr>
              <w:t>Studies</w:t>
            </w:r>
            <w:proofErr w:type="spellEnd"/>
          </w:p>
          <w:p w14:paraId="71EE0436" w14:textId="77777777" w:rsidR="009231D8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F05F7">
              <w:rPr>
                <w:rFonts w:ascii="Times New Roman" w:hAnsi="Times New Roman"/>
                <w:sz w:val="12"/>
                <w:szCs w:val="14"/>
              </w:rPr>
              <w:t xml:space="preserve">Arş. Gör. Dr. Aslı </w:t>
            </w:r>
            <w:proofErr w:type="spellStart"/>
            <w:r w:rsidRPr="004F05F7">
              <w:rPr>
                <w:rFonts w:ascii="Times New Roman" w:hAnsi="Times New Roman"/>
                <w:sz w:val="12"/>
                <w:szCs w:val="14"/>
              </w:rPr>
              <w:t>Topsoy</w:t>
            </w:r>
            <w:proofErr w:type="spellEnd"/>
          </w:p>
          <w:p w14:paraId="65702912" w14:textId="5324884C" w:rsidR="009231D8" w:rsidRPr="00CB5387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5</w:t>
            </w:r>
          </w:p>
        </w:tc>
        <w:tc>
          <w:tcPr>
            <w:tcW w:w="996" w:type="pct"/>
          </w:tcPr>
          <w:p w14:paraId="51AA2920" w14:textId="3F9FC7AB" w:rsidR="009231D8" w:rsidRPr="004450F8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183BE319" w14:textId="685F6932" w:rsidR="009231D8" w:rsidRPr="00C53B59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3966E1F7" w14:textId="77777777" w:rsidR="009231D8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E66AD3">
              <w:rPr>
                <w:rFonts w:ascii="Times New Roman" w:hAnsi="Times New Roman"/>
                <w:sz w:val="12"/>
                <w:szCs w:val="14"/>
              </w:rPr>
              <w:t>Globalization</w:t>
            </w:r>
            <w:proofErr w:type="spellEnd"/>
            <w:r w:rsidRPr="00E66AD3">
              <w:rPr>
                <w:rFonts w:ascii="Times New Roman" w:hAnsi="Times New Roman"/>
                <w:sz w:val="12"/>
                <w:szCs w:val="14"/>
              </w:rPr>
              <w:t xml:space="preserve">, New Media </w:t>
            </w:r>
            <w:proofErr w:type="spellStart"/>
            <w:r w:rsidRPr="00E66AD3">
              <w:rPr>
                <w:rFonts w:ascii="Times New Roman" w:hAnsi="Times New Roman"/>
                <w:sz w:val="12"/>
                <w:szCs w:val="14"/>
              </w:rPr>
              <w:t>and</w:t>
            </w:r>
            <w:proofErr w:type="spellEnd"/>
            <w:r w:rsidRPr="00E66AD3">
              <w:rPr>
                <w:rFonts w:ascii="Times New Roman" w:hAnsi="Times New Roman"/>
                <w:sz w:val="12"/>
                <w:szCs w:val="14"/>
              </w:rPr>
              <w:t xml:space="preserve"> Consumer </w:t>
            </w:r>
            <w:proofErr w:type="spellStart"/>
            <w:r w:rsidRPr="00E66AD3">
              <w:rPr>
                <w:rFonts w:ascii="Times New Roman" w:hAnsi="Times New Roman"/>
                <w:sz w:val="12"/>
                <w:szCs w:val="14"/>
              </w:rPr>
              <w:t>Behaviour</w:t>
            </w:r>
            <w:proofErr w:type="spellEnd"/>
          </w:p>
          <w:p w14:paraId="3AF78BCF" w14:textId="77777777" w:rsidR="009231D8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E66AD3">
              <w:rPr>
                <w:rFonts w:ascii="Times New Roman" w:hAnsi="Times New Roman"/>
                <w:sz w:val="12"/>
                <w:szCs w:val="14"/>
              </w:rPr>
              <w:t>Arş. Gör. Dr. Ulvi Cenap Topçu</w:t>
            </w:r>
          </w:p>
          <w:p w14:paraId="4C83F672" w14:textId="4740B066" w:rsidR="009231D8" w:rsidRPr="00C53B59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6</w:t>
            </w:r>
          </w:p>
        </w:tc>
        <w:tc>
          <w:tcPr>
            <w:tcW w:w="720" w:type="pct"/>
          </w:tcPr>
          <w:p w14:paraId="7D924E60" w14:textId="267708F8" w:rsidR="009231D8" w:rsidRPr="00C53B59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9231D8" w:rsidRPr="003E3290" w14:paraId="0CEEA94F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4F5B6658" w14:textId="77777777" w:rsidR="009231D8" w:rsidRPr="006545E4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6:30</w:t>
            </w:r>
          </w:p>
          <w:p w14:paraId="007218DC" w14:textId="77777777" w:rsidR="009231D8" w:rsidRPr="006545E4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7:15</w:t>
            </w:r>
          </w:p>
        </w:tc>
        <w:tc>
          <w:tcPr>
            <w:tcW w:w="933" w:type="pct"/>
            <w:shd w:val="clear" w:color="auto" w:fill="F2F2F2"/>
          </w:tcPr>
          <w:p w14:paraId="3B8DAF0A" w14:textId="77777777" w:rsidR="009231D8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F05F7">
              <w:rPr>
                <w:rFonts w:ascii="Times New Roman" w:hAnsi="Times New Roman"/>
                <w:sz w:val="12"/>
                <w:szCs w:val="14"/>
              </w:rPr>
              <w:t xml:space="preserve">International </w:t>
            </w:r>
            <w:proofErr w:type="spellStart"/>
            <w:r w:rsidRPr="004F05F7">
              <w:rPr>
                <w:rFonts w:ascii="Times New Roman" w:hAnsi="Times New Roman"/>
                <w:sz w:val="12"/>
                <w:szCs w:val="14"/>
              </w:rPr>
              <w:t>Negotiations</w:t>
            </w:r>
            <w:proofErr w:type="spellEnd"/>
            <w:r w:rsidRPr="004F05F7">
              <w:rPr>
                <w:rFonts w:ascii="Times New Roman" w:hAnsi="Times New Roman"/>
                <w:sz w:val="12"/>
                <w:szCs w:val="14"/>
              </w:rPr>
              <w:t xml:space="preserve"> – Case </w:t>
            </w:r>
            <w:proofErr w:type="spellStart"/>
            <w:r w:rsidRPr="004F05F7">
              <w:rPr>
                <w:rFonts w:ascii="Times New Roman" w:hAnsi="Times New Roman"/>
                <w:sz w:val="12"/>
                <w:szCs w:val="14"/>
              </w:rPr>
              <w:t>Studies</w:t>
            </w:r>
            <w:proofErr w:type="spellEnd"/>
          </w:p>
          <w:p w14:paraId="4580EDE5" w14:textId="77777777" w:rsidR="009231D8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F05F7">
              <w:rPr>
                <w:rFonts w:ascii="Times New Roman" w:hAnsi="Times New Roman"/>
                <w:sz w:val="12"/>
                <w:szCs w:val="14"/>
              </w:rPr>
              <w:t xml:space="preserve">Arş. Gör. Dr. Aslı </w:t>
            </w:r>
            <w:proofErr w:type="spellStart"/>
            <w:r w:rsidRPr="004F05F7">
              <w:rPr>
                <w:rFonts w:ascii="Times New Roman" w:hAnsi="Times New Roman"/>
                <w:sz w:val="12"/>
                <w:szCs w:val="14"/>
              </w:rPr>
              <w:t>Topsoy</w:t>
            </w:r>
            <w:proofErr w:type="spellEnd"/>
          </w:p>
          <w:p w14:paraId="34307010" w14:textId="7E334D2B" w:rsidR="009231D8" w:rsidRPr="00C53B59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5</w:t>
            </w:r>
          </w:p>
        </w:tc>
        <w:tc>
          <w:tcPr>
            <w:tcW w:w="996" w:type="pct"/>
            <w:shd w:val="clear" w:color="auto" w:fill="F2F2F2"/>
          </w:tcPr>
          <w:p w14:paraId="0CF30AF9" w14:textId="41AE5C39" w:rsidR="009231D8" w:rsidRPr="00C53B59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62F8BA9C" w14:textId="77777777" w:rsidR="009231D8" w:rsidRPr="00C53B59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7B1BEFCD" w14:textId="77777777" w:rsidR="009231D8" w:rsidRPr="00C53B59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79CB7259" w14:textId="77777777" w:rsidR="009231D8" w:rsidRPr="00C53B59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9231D8" w:rsidRPr="003E3290" w14:paraId="53D7DA2E" w14:textId="77777777" w:rsidTr="00053544">
        <w:trPr>
          <w:jc w:val="center"/>
        </w:trPr>
        <w:tc>
          <w:tcPr>
            <w:tcW w:w="304" w:type="pct"/>
          </w:tcPr>
          <w:p w14:paraId="3AE2019C" w14:textId="77777777" w:rsidR="009231D8" w:rsidRPr="006545E4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7:20</w:t>
            </w:r>
          </w:p>
          <w:p w14:paraId="0B648335" w14:textId="77777777" w:rsidR="009231D8" w:rsidRPr="006545E4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8:05</w:t>
            </w:r>
          </w:p>
        </w:tc>
        <w:tc>
          <w:tcPr>
            <w:tcW w:w="933" w:type="pct"/>
          </w:tcPr>
          <w:p w14:paraId="2A0A5150" w14:textId="77777777" w:rsidR="009231D8" w:rsidRPr="00C53B59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68DE215B" w14:textId="77777777" w:rsidR="009231D8" w:rsidRPr="00C53B59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2CB2A236" w14:textId="77777777" w:rsidR="009231D8" w:rsidRPr="00C53B59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5C05B8A6" w14:textId="77777777" w:rsidR="009231D8" w:rsidRPr="00C53B59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628999A2" w14:textId="77777777" w:rsidR="009231D8" w:rsidRPr="00C53B59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9231D8" w:rsidRPr="003E3290" w14:paraId="1C438849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1AD9F9FE" w14:textId="77777777" w:rsidR="009231D8" w:rsidRPr="006545E4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8:10</w:t>
            </w:r>
          </w:p>
          <w:p w14:paraId="3758529A" w14:textId="77777777" w:rsidR="009231D8" w:rsidRPr="006545E4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8:55</w:t>
            </w:r>
          </w:p>
        </w:tc>
        <w:tc>
          <w:tcPr>
            <w:tcW w:w="933" w:type="pct"/>
            <w:shd w:val="clear" w:color="auto" w:fill="F2F2F2"/>
          </w:tcPr>
          <w:p w14:paraId="5265A2CE" w14:textId="77777777" w:rsidR="009231D8" w:rsidRPr="00C53B59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20238FE8" w14:textId="77777777" w:rsidR="009231D8" w:rsidRPr="00C53B59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0F546D4F" w14:textId="77777777" w:rsidR="009231D8" w:rsidRPr="00C53B59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34F221C1" w14:textId="77777777" w:rsidR="009231D8" w:rsidRPr="00C53B59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4805A97A" w14:textId="77777777" w:rsidR="009231D8" w:rsidRPr="00C53B59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9231D8" w:rsidRPr="003E3290" w14:paraId="16E0AB8C" w14:textId="77777777" w:rsidTr="00053544">
        <w:trPr>
          <w:jc w:val="center"/>
        </w:trPr>
        <w:tc>
          <w:tcPr>
            <w:tcW w:w="304" w:type="pct"/>
          </w:tcPr>
          <w:p w14:paraId="65D01FA0" w14:textId="77777777" w:rsidR="009231D8" w:rsidRPr="006545E4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9:00</w:t>
            </w:r>
          </w:p>
          <w:p w14:paraId="7C5A256C" w14:textId="77777777" w:rsidR="009231D8" w:rsidRPr="006545E4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9:45</w:t>
            </w:r>
          </w:p>
        </w:tc>
        <w:tc>
          <w:tcPr>
            <w:tcW w:w="933" w:type="pct"/>
          </w:tcPr>
          <w:p w14:paraId="295A9A72" w14:textId="77777777" w:rsidR="009231D8" w:rsidRPr="00C53B59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13E3C4C9" w14:textId="77777777" w:rsidR="009231D8" w:rsidRPr="00C53B59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2400FD6E" w14:textId="77777777" w:rsidR="009231D8" w:rsidRPr="00C53B59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55073775" w14:textId="77777777" w:rsidR="009231D8" w:rsidRPr="00C53B59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10E75CD2" w14:textId="77777777" w:rsidR="009231D8" w:rsidRPr="00C53B59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9231D8" w:rsidRPr="003E3290" w14:paraId="7394E184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4421E9BC" w14:textId="77777777" w:rsidR="009231D8" w:rsidRPr="006545E4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9:50</w:t>
            </w:r>
          </w:p>
          <w:p w14:paraId="64109CE6" w14:textId="77777777" w:rsidR="009231D8" w:rsidRPr="006545E4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0:35</w:t>
            </w:r>
          </w:p>
        </w:tc>
        <w:tc>
          <w:tcPr>
            <w:tcW w:w="933" w:type="pct"/>
            <w:shd w:val="clear" w:color="auto" w:fill="F2F2F2"/>
          </w:tcPr>
          <w:p w14:paraId="6C6007F5" w14:textId="77777777" w:rsidR="009231D8" w:rsidRPr="006545E4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3B1E2B21" w14:textId="77777777" w:rsidR="009231D8" w:rsidRPr="006545E4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0F6964D6" w14:textId="77777777" w:rsidR="009231D8" w:rsidRPr="006545E4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594E2308" w14:textId="77777777" w:rsidR="009231D8" w:rsidRPr="006545E4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25A2DA13" w14:textId="77777777" w:rsidR="009231D8" w:rsidRPr="006545E4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9231D8" w:rsidRPr="003E3290" w14:paraId="2B3716C4" w14:textId="77777777" w:rsidTr="00053544">
        <w:trPr>
          <w:trHeight w:val="60"/>
          <w:jc w:val="center"/>
        </w:trPr>
        <w:tc>
          <w:tcPr>
            <w:tcW w:w="304" w:type="pct"/>
          </w:tcPr>
          <w:p w14:paraId="319C8442" w14:textId="77777777" w:rsidR="009231D8" w:rsidRPr="006545E4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0:40</w:t>
            </w:r>
          </w:p>
          <w:p w14:paraId="5C8AA2D4" w14:textId="77777777" w:rsidR="009231D8" w:rsidRPr="006545E4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1:25</w:t>
            </w:r>
          </w:p>
        </w:tc>
        <w:tc>
          <w:tcPr>
            <w:tcW w:w="933" w:type="pct"/>
          </w:tcPr>
          <w:p w14:paraId="4D958A76" w14:textId="77777777" w:rsidR="009231D8" w:rsidRPr="006545E4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7CEDBCD6" w14:textId="77777777" w:rsidR="009231D8" w:rsidRPr="006545E4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47725421" w14:textId="77777777" w:rsidR="009231D8" w:rsidRPr="006545E4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08124F88" w14:textId="77777777" w:rsidR="009231D8" w:rsidRPr="006545E4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4181CA34" w14:textId="77777777" w:rsidR="009231D8" w:rsidRPr="006545E4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9231D8" w:rsidRPr="003E3290" w14:paraId="2B6523AC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7B7129ED" w14:textId="77777777" w:rsidR="009231D8" w:rsidRPr="006545E4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1:30</w:t>
            </w:r>
          </w:p>
          <w:p w14:paraId="3F62694D" w14:textId="77777777" w:rsidR="009231D8" w:rsidRPr="006545E4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2:15</w:t>
            </w:r>
          </w:p>
        </w:tc>
        <w:tc>
          <w:tcPr>
            <w:tcW w:w="933" w:type="pct"/>
            <w:shd w:val="clear" w:color="auto" w:fill="F2F2F2"/>
          </w:tcPr>
          <w:p w14:paraId="3D6E80B8" w14:textId="77777777" w:rsidR="009231D8" w:rsidRPr="006545E4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534CF333" w14:textId="77777777" w:rsidR="009231D8" w:rsidRPr="006545E4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4A1ADBFF" w14:textId="77777777" w:rsidR="009231D8" w:rsidRPr="006545E4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037691C5" w14:textId="77777777" w:rsidR="009231D8" w:rsidRPr="006545E4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76C2D4A8" w14:textId="77777777" w:rsidR="009231D8" w:rsidRPr="006545E4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</w:tbl>
    <w:p w14:paraId="62165406" w14:textId="77777777" w:rsidR="00B055EE" w:rsidRPr="003E3290" w:rsidRDefault="00B055EE">
      <w:pPr>
        <w:rPr>
          <w:rFonts w:ascii="Times New Roman" w:hAnsi="Times New Roman"/>
          <w:sz w:val="14"/>
          <w:szCs w:val="14"/>
        </w:rPr>
      </w:pPr>
    </w:p>
    <w:sectPr w:rsidR="00B055EE" w:rsidRPr="003E3290" w:rsidSect="001437C3">
      <w:headerReference w:type="default" r:id="rId7"/>
      <w:pgSz w:w="16838" w:h="11906" w:orient="landscape"/>
      <w:pgMar w:top="875" w:right="934" w:bottom="1136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7FDEF1" w14:textId="77777777" w:rsidR="001437C3" w:rsidRDefault="001437C3" w:rsidP="00197788">
      <w:pPr>
        <w:spacing w:after="0" w:line="240" w:lineRule="auto"/>
      </w:pPr>
      <w:r>
        <w:separator/>
      </w:r>
    </w:p>
  </w:endnote>
  <w:endnote w:type="continuationSeparator" w:id="0">
    <w:p w14:paraId="5FC14F2F" w14:textId="77777777" w:rsidR="001437C3" w:rsidRDefault="001437C3" w:rsidP="001977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89459D" w14:textId="77777777" w:rsidR="001437C3" w:rsidRDefault="001437C3" w:rsidP="00197788">
      <w:pPr>
        <w:spacing w:after="0" w:line="240" w:lineRule="auto"/>
      </w:pPr>
      <w:r>
        <w:separator/>
      </w:r>
    </w:p>
  </w:footnote>
  <w:footnote w:type="continuationSeparator" w:id="0">
    <w:p w14:paraId="0EE9C742" w14:textId="77777777" w:rsidR="001437C3" w:rsidRDefault="001437C3" w:rsidP="001977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860A4F" w14:textId="77777777" w:rsidR="00494BC6" w:rsidRPr="00956EA1" w:rsidRDefault="00494BC6" w:rsidP="00494BC6">
    <w:pPr>
      <w:pStyle w:val="stBilgi"/>
      <w:jc w:val="center"/>
      <w:rPr>
        <w:rFonts w:ascii="Times New Roman" w:hAnsi="Times New Roman"/>
        <w:b/>
        <w:sz w:val="24"/>
        <w:szCs w:val="24"/>
      </w:rPr>
    </w:pPr>
    <w:r>
      <w:rPr>
        <w:rFonts w:ascii="Times New Roman" w:hAnsi="Times New Roman"/>
        <w:b/>
        <w:sz w:val="24"/>
        <w:szCs w:val="24"/>
      </w:rPr>
      <w:t>ULUSLARARASI İLİŞKİLER BÖLÜMÜ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MDMyM7GwsDA2MjNV0lEKTi0uzszPAykwNq0FADNt32wtAAAA"/>
  </w:docVars>
  <w:rsids>
    <w:rsidRoot w:val="004D7519"/>
    <w:rsid w:val="000005D3"/>
    <w:rsid w:val="000039B3"/>
    <w:rsid w:val="000045A9"/>
    <w:rsid w:val="000070D4"/>
    <w:rsid w:val="00007A58"/>
    <w:rsid w:val="00024E48"/>
    <w:rsid w:val="00027DAF"/>
    <w:rsid w:val="00053544"/>
    <w:rsid w:val="0006198F"/>
    <w:rsid w:val="00067D57"/>
    <w:rsid w:val="00070E10"/>
    <w:rsid w:val="00075039"/>
    <w:rsid w:val="00075131"/>
    <w:rsid w:val="00080DDD"/>
    <w:rsid w:val="000A0061"/>
    <w:rsid w:val="000A622C"/>
    <w:rsid w:val="000B415C"/>
    <w:rsid w:val="000B58DB"/>
    <w:rsid w:val="000C2DC2"/>
    <w:rsid w:val="000E5C44"/>
    <w:rsid w:val="0010405F"/>
    <w:rsid w:val="00111418"/>
    <w:rsid w:val="001215AF"/>
    <w:rsid w:val="0012192A"/>
    <w:rsid w:val="0012458C"/>
    <w:rsid w:val="00124912"/>
    <w:rsid w:val="00133BAA"/>
    <w:rsid w:val="001437C3"/>
    <w:rsid w:val="00143B74"/>
    <w:rsid w:val="001444F7"/>
    <w:rsid w:val="00145089"/>
    <w:rsid w:val="00153129"/>
    <w:rsid w:val="001656CC"/>
    <w:rsid w:val="00173D2E"/>
    <w:rsid w:val="00184FC8"/>
    <w:rsid w:val="00192C57"/>
    <w:rsid w:val="00197788"/>
    <w:rsid w:val="001A2C67"/>
    <w:rsid w:val="001A5644"/>
    <w:rsid w:val="001A799A"/>
    <w:rsid w:val="001B6066"/>
    <w:rsid w:val="001D3C5D"/>
    <w:rsid w:val="001E532F"/>
    <w:rsid w:val="001E57AF"/>
    <w:rsid w:val="001E7604"/>
    <w:rsid w:val="00202C07"/>
    <w:rsid w:val="00217A10"/>
    <w:rsid w:val="002200AB"/>
    <w:rsid w:val="00260366"/>
    <w:rsid w:val="00290562"/>
    <w:rsid w:val="002B0AF0"/>
    <w:rsid w:val="002B24C4"/>
    <w:rsid w:val="002C1F7A"/>
    <w:rsid w:val="002C565D"/>
    <w:rsid w:val="002D43E3"/>
    <w:rsid w:val="002D70F7"/>
    <w:rsid w:val="002E1E07"/>
    <w:rsid w:val="002E2AB7"/>
    <w:rsid w:val="002F050B"/>
    <w:rsid w:val="002F3372"/>
    <w:rsid w:val="002F3850"/>
    <w:rsid w:val="002F681E"/>
    <w:rsid w:val="00302F67"/>
    <w:rsid w:val="00310EE5"/>
    <w:rsid w:val="003170E3"/>
    <w:rsid w:val="003317C4"/>
    <w:rsid w:val="00334227"/>
    <w:rsid w:val="00335A5E"/>
    <w:rsid w:val="003379B9"/>
    <w:rsid w:val="00343A7C"/>
    <w:rsid w:val="00345DCC"/>
    <w:rsid w:val="00350997"/>
    <w:rsid w:val="0036674A"/>
    <w:rsid w:val="003700BE"/>
    <w:rsid w:val="0037594B"/>
    <w:rsid w:val="00385243"/>
    <w:rsid w:val="00387194"/>
    <w:rsid w:val="00393B23"/>
    <w:rsid w:val="003A2372"/>
    <w:rsid w:val="003A7F73"/>
    <w:rsid w:val="003C465E"/>
    <w:rsid w:val="003D4F1B"/>
    <w:rsid w:val="003E3290"/>
    <w:rsid w:val="003E3D19"/>
    <w:rsid w:val="003E5B5E"/>
    <w:rsid w:val="003F0E44"/>
    <w:rsid w:val="003F643F"/>
    <w:rsid w:val="0040548C"/>
    <w:rsid w:val="0042539A"/>
    <w:rsid w:val="00425916"/>
    <w:rsid w:val="00431B77"/>
    <w:rsid w:val="004404F4"/>
    <w:rsid w:val="004450F8"/>
    <w:rsid w:val="0044646D"/>
    <w:rsid w:val="004553FD"/>
    <w:rsid w:val="00456583"/>
    <w:rsid w:val="004603BF"/>
    <w:rsid w:val="004658EF"/>
    <w:rsid w:val="004714BF"/>
    <w:rsid w:val="004915D9"/>
    <w:rsid w:val="0049218E"/>
    <w:rsid w:val="00492957"/>
    <w:rsid w:val="00494B36"/>
    <w:rsid w:val="00494BC6"/>
    <w:rsid w:val="004B6EFE"/>
    <w:rsid w:val="004C5E87"/>
    <w:rsid w:val="004D1443"/>
    <w:rsid w:val="004D7519"/>
    <w:rsid w:val="004F05F7"/>
    <w:rsid w:val="004F0763"/>
    <w:rsid w:val="004F77D2"/>
    <w:rsid w:val="005029F3"/>
    <w:rsid w:val="005146E9"/>
    <w:rsid w:val="00517FCF"/>
    <w:rsid w:val="00524F11"/>
    <w:rsid w:val="00530B34"/>
    <w:rsid w:val="00547239"/>
    <w:rsid w:val="005672C2"/>
    <w:rsid w:val="00567BA4"/>
    <w:rsid w:val="00576090"/>
    <w:rsid w:val="00582992"/>
    <w:rsid w:val="00584AFD"/>
    <w:rsid w:val="005908ED"/>
    <w:rsid w:val="005B1187"/>
    <w:rsid w:val="005B64BD"/>
    <w:rsid w:val="005B7DF6"/>
    <w:rsid w:val="005E0817"/>
    <w:rsid w:val="005E475A"/>
    <w:rsid w:val="005E6769"/>
    <w:rsid w:val="005F319D"/>
    <w:rsid w:val="00601601"/>
    <w:rsid w:val="006023F9"/>
    <w:rsid w:val="00602AEE"/>
    <w:rsid w:val="00612B5A"/>
    <w:rsid w:val="00613915"/>
    <w:rsid w:val="00616221"/>
    <w:rsid w:val="0063335C"/>
    <w:rsid w:val="006545E4"/>
    <w:rsid w:val="00677799"/>
    <w:rsid w:val="006845B6"/>
    <w:rsid w:val="006A558D"/>
    <w:rsid w:val="006B58E9"/>
    <w:rsid w:val="006D51B3"/>
    <w:rsid w:val="006F557B"/>
    <w:rsid w:val="00707ED7"/>
    <w:rsid w:val="00723C18"/>
    <w:rsid w:val="00741D09"/>
    <w:rsid w:val="00750D36"/>
    <w:rsid w:val="007653AA"/>
    <w:rsid w:val="007659D3"/>
    <w:rsid w:val="007718C4"/>
    <w:rsid w:val="00773397"/>
    <w:rsid w:val="00776029"/>
    <w:rsid w:val="00787A64"/>
    <w:rsid w:val="007A373F"/>
    <w:rsid w:val="007B22BA"/>
    <w:rsid w:val="007C650F"/>
    <w:rsid w:val="007D1613"/>
    <w:rsid w:val="007E3D0E"/>
    <w:rsid w:val="007E7B8B"/>
    <w:rsid w:val="007F1770"/>
    <w:rsid w:val="007F3C42"/>
    <w:rsid w:val="0080378B"/>
    <w:rsid w:val="008053E8"/>
    <w:rsid w:val="00811F6D"/>
    <w:rsid w:val="00812214"/>
    <w:rsid w:val="00826F04"/>
    <w:rsid w:val="00831808"/>
    <w:rsid w:val="00832B46"/>
    <w:rsid w:val="00834EE5"/>
    <w:rsid w:val="0085098C"/>
    <w:rsid w:val="00854481"/>
    <w:rsid w:val="008652CE"/>
    <w:rsid w:val="008672AB"/>
    <w:rsid w:val="0087346D"/>
    <w:rsid w:val="00896276"/>
    <w:rsid w:val="008B3983"/>
    <w:rsid w:val="008E0F6D"/>
    <w:rsid w:val="008F34F8"/>
    <w:rsid w:val="00902BDE"/>
    <w:rsid w:val="00907805"/>
    <w:rsid w:val="00910C6A"/>
    <w:rsid w:val="009167F9"/>
    <w:rsid w:val="009231D8"/>
    <w:rsid w:val="009269C4"/>
    <w:rsid w:val="00937C0C"/>
    <w:rsid w:val="0094129B"/>
    <w:rsid w:val="00942887"/>
    <w:rsid w:val="00943DC2"/>
    <w:rsid w:val="00944E04"/>
    <w:rsid w:val="009523B5"/>
    <w:rsid w:val="00955464"/>
    <w:rsid w:val="00955EA4"/>
    <w:rsid w:val="009607EF"/>
    <w:rsid w:val="00962160"/>
    <w:rsid w:val="00963B30"/>
    <w:rsid w:val="009720C7"/>
    <w:rsid w:val="00973E60"/>
    <w:rsid w:val="00976B6F"/>
    <w:rsid w:val="00981232"/>
    <w:rsid w:val="00991001"/>
    <w:rsid w:val="009A5DB6"/>
    <w:rsid w:val="009C6025"/>
    <w:rsid w:val="009D298A"/>
    <w:rsid w:val="009D5326"/>
    <w:rsid w:val="009E192E"/>
    <w:rsid w:val="009E1D58"/>
    <w:rsid w:val="009E3AD5"/>
    <w:rsid w:val="009F4A53"/>
    <w:rsid w:val="00A07FB5"/>
    <w:rsid w:val="00A13E52"/>
    <w:rsid w:val="00A1460B"/>
    <w:rsid w:val="00A174D9"/>
    <w:rsid w:val="00A248BE"/>
    <w:rsid w:val="00A24F77"/>
    <w:rsid w:val="00A319AA"/>
    <w:rsid w:val="00A34C95"/>
    <w:rsid w:val="00A7029E"/>
    <w:rsid w:val="00A756EC"/>
    <w:rsid w:val="00A80C73"/>
    <w:rsid w:val="00AA369E"/>
    <w:rsid w:val="00AB3155"/>
    <w:rsid w:val="00AC0B24"/>
    <w:rsid w:val="00AC1B19"/>
    <w:rsid w:val="00AD1F8C"/>
    <w:rsid w:val="00AD7A9C"/>
    <w:rsid w:val="00AE2DD3"/>
    <w:rsid w:val="00AE3028"/>
    <w:rsid w:val="00AF1842"/>
    <w:rsid w:val="00AF1E8E"/>
    <w:rsid w:val="00AF378F"/>
    <w:rsid w:val="00AF754D"/>
    <w:rsid w:val="00B055EE"/>
    <w:rsid w:val="00B06A4B"/>
    <w:rsid w:val="00B133E7"/>
    <w:rsid w:val="00B14ADF"/>
    <w:rsid w:val="00B20099"/>
    <w:rsid w:val="00B25153"/>
    <w:rsid w:val="00B25976"/>
    <w:rsid w:val="00B31175"/>
    <w:rsid w:val="00B3274A"/>
    <w:rsid w:val="00B337F0"/>
    <w:rsid w:val="00B42B30"/>
    <w:rsid w:val="00B4313C"/>
    <w:rsid w:val="00B535C7"/>
    <w:rsid w:val="00B57CDB"/>
    <w:rsid w:val="00B6208E"/>
    <w:rsid w:val="00B700CC"/>
    <w:rsid w:val="00B71DE3"/>
    <w:rsid w:val="00B81734"/>
    <w:rsid w:val="00B9750B"/>
    <w:rsid w:val="00BA006F"/>
    <w:rsid w:val="00BB308F"/>
    <w:rsid w:val="00BB3961"/>
    <w:rsid w:val="00BC35CC"/>
    <w:rsid w:val="00BC5204"/>
    <w:rsid w:val="00BC5E89"/>
    <w:rsid w:val="00BD1602"/>
    <w:rsid w:val="00BD3994"/>
    <w:rsid w:val="00BE6C69"/>
    <w:rsid w:val="00BF1870"/>
    <w:rsid w:val="00C003F8"/>
    <w:rsid w:val="00C052AD"/>
    <w:rsid w:val="00C12689"/>
    <w:rsid w:val="00C167E2"/>
    <w:rsid w:val="00C17714"/>
    <w:rsid w:val="00C22A42"/>
    <w:rsid w:val="00C24C69"/>
    <w:rsid w:val="00C25661"/>
    <w:rsid w:val="00C43620"/>
    <w:rsid w:val="00C45D2F"/>
    <w:rsid w:val="00C506FA"/>
    <w:rsid w:val="00C52E58"/>
    <w:rsid w:val="00C53B59"/>
    <w:rsid w:val="00C631EB"/>
    <w:rsid w:val="00C8657E"/>
    <w:rsid w:val="00C87953"/>
    <w:rsid w:val="00C90D67"/>
    <w:rsid w:val="00C91522"/>
    <w:rsid w:val="00CA14C7"/>
    <w:rsid w:val="00CA1A52"/>
    <w:rsid w:val="00CA5261"/>
    <w:rsid w:val="00CA67EA"/>
    <w:rsid w:val="00CB2637"/>
    <w:rsid w:val="00CB5387"/>
    <w:rsid w:val="00CB55D9"/>
    <w:rsid w:val="00CB63B5"/>
    <w:rsid w:val="00CD4627"/>
    <w:rsid w:val="00CD4973"/>
    <w:rsid w:val="00CD64D0"/>
    <w:rsid w:val="00CF47F2"/>
    <w:rsid w:val="00D024A5"/>
    <w:rsid w:val="00D0515A"/>
    <w:rsid w:val="00D05C27"/>
    <w:rsid w:val="00D0784E"/>
    <w:rsid w:val="00D178D4"/>
    <w:rsid w:val="00D208AF"/>
    <w:rsid w:val="00D21DF3"/>
    <w:rsid w:val="00D26C31"/>
    <w:rsid w:val="00D33C00"/>
    <w:rsid w:val="00D40102"/>
    <w:rsid w:val="00D43AFD"/>
    <w:rsid w:val="00D551A5"/>
    <w:rsid w:val="00D62F2E"/>
    <w:rsid w:val="00D62F91"/>
    <w:rsid w:val="00D67291"/>
    <w:rsid w:val="00D71FCB"/>
    <w:rsid w:val="00D87D7E"/>
    <w:rsid w:val="00D90CE4"/>
    <w:rsid w:val="00D921C1"/>
    <w:rsid w:val="00DA2690"/>
    <w:rsid w:val="00DA61A3"/>
    <w:rsid w:val="00DC1C1B"/>
    <w:rsid w:val="00DE6263"/>
    <w:rsid w:val="00DE628E"/>
    <w:rsid w:val="00DF7FF1"/>
    <w:rsid w:val="00E118B4"/>
    <w:rsid w:val="00E23020"/>
    <w:rsid w:val="00E31A7B"/>
    <w:rsid w:val="00E50656"/>
    <w:rsid w:val="00E52126"/>
    <w:rsid w:val="00E55CA0"/>
    <w:rsid w:val="00E66AD3"/>
    <w:rsid w:val="00E67325"/>
    <w:rsid w:val="00E76B53"/>
    <w:rsid w:val="00E8038F"/>
    <w:rsid w:val="00E87719"/>
    <w:rsid w:val="00E92B84"/>
    <w:rsid w:val="00EB7ADA"/>
    <w:rsid w:val="00EB7D97"/>
    <w:rsid w:val="00ED721F"/>
    <w:rsid w:val="00EF4495"/>
    <w:rsid w:val="00F027E9"/>
    <w:rsid w:val="00F126F2"/>
    <w:rsid w:val="00F23AF9"/>
    <w:rsid w:val="00F30C89"/>
    <w:rsid w:val="00F36C17"/>
    <w:rsid w:val="00F43E5B"/>
    <w:rsid w:val="00F44F45"/>
    <w:rsid w:val="00F5607A"/>
    <w:rsid w:val="00F64D76"/>
    <w:rsid w:val="00F750FE"/>
    <w:rsid w:val="00F751A5"/>
    <w:rsid w:val="00F75BA8"/>
    <w:rsid w:val="00F81B89"/>
    <w:rsid w:val="00F82C21"/>
    <w:rsid w:val="00F91D84"/>
    <w:rsid w:val="00F92A87"/>
    <w:rsid w:val="00F95D5F"/>
    <w:rsid w:val="00FA6BDF"/>
    <w:rsid w:val="00FC0778"/>
    <w:rsid w:val="00FC379D"/>
    <w:rsid w:val="00FC37B1"/>
    <w:rsid w:val="00FD2C9E"/>
    <w:rsid w:val="00FE29F7"/>
    <w:rsid w:val="00FF33EE"/>
    <w:rsid w:val="00FF6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F0519A"/>
  <w15:docId w15:val="{56D2CA17-778C-4E58-87F1-2DF9D44C4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tr-TR" w:eastAsia="tr-TR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08AF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160" w:line="259" w:lineRule="auto"/>
    </w:pPr>
    <w:rPr>
      <w:rFonts w:ascii="Calibri" w:eastAsia="Calibri" w:hAnsi="Calibri" w:cs="Times New Roman"/>
      <w:color w:val="auto"/>
      <w:lang w:eastAsia="en-US"/>
    </w:rPr>
  </w:style>
  <w:style w:type="paragraph" w:styleId="Balk1">
    <w:name w:val="heading 1"/>
    <w:basedOn w:val="Normal"/>
    <w:next w:val="Normal"/>
    <w:link w:val="Balk1Char"/>
    <w:uiPriority w:val="9"/>
    <w:qFormat/>
    <w:rsid w:val="004D7519"/>
    <w:pPr>
      <w:keepNext/>
      <w:keepLines/>
      <w:spacing w:before="480" w:after="0"/>
      <w:outlineLvl w:val="0"/>
    </w:pPr>
    <w:rPr>
      <w:rFonts w:ascii="Calibri Light" w:eastAsia="Times New Roman" w:hAnsi="Calibri Light"/>
      <w:b/>
      <w:bCs/>
      <w:color w:val="2C6EAB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4D7519"/>
    <w:rPr>
      <w:rFonts w:ascii="Calibri Light" w:eastAsia="Times New Roman" w:hAnsi="Calibri Light" w:cs="Times New Roman"/>
      <w:b/>
      <w:bCs/>
      <w:color w:val="2C6EAB"/>
      <w:sz w:val="32"/>
      <w:szCs w:val="32"/>
    </w:rPr>
  </w:style>
  <w:style w:type="paragraph" w:styleId="stBilgi">
    <w:name w:val="header"/>
    <w:basedOn w:val="Normal"/>
    <w:link w:val="stBilgiChar"/>
    <w:uiPriority w:val="99"/>
    <w:unhideWhenUsed/>
    <w:rsid w:val="004D751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4D7519"/>
    <w:rPr>
      <w:rFonts w:ascii="Calibri" w:eastAsia="Calibri" w:hAnsi="Calibri" w:cs="Times New Roman"/>
      <w:color w:val="auto"/>
      <w:lang w:eastAsia="en-US"/>
    </w:rPr>
  </w:style>
  <w:style w:type="paragraph" w:styleId="AralkYok">
    <w:name w:val="No Spacing"/>
    <w:uiPriority w:val="1"/>
    <w:qFormat/>
    <w:rsid w:val="004D751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  <w:rPr>
      <w:rFonts w:ascii="Calibri" w:eastAsia="Calibri" w:hAnsi="Calibri" w:cs="Times New Roman"/>
      <w:color w:val="auto"/>
      <w:lang w:eastAsia="en-US"/>
    </w:rPr>
  </w:style>
  <w:style w:type="paragraph" w:styleId="AltBilgi">
    <w:name w:val="footer"/>
    <w:basedOn w:val="Normal"/>
    <w:link w:val="AltBilgiChar"/>
    <w:uiPriority w:val="99"/>
    <w:unhideWhenUsed/>
    <w:rsid w:val="001977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197788"/>
    <w:rPr>
      <w:rFonts w:ascii="Calibri" w:eastAsia="Calibri" w:hAnsi="Calibri" w:cs="Times New Roman"/>
      <w:color w:val="auto"/>
      <w:lang w:eastAsia="en-US"/>
    </w:rPr>
  </w:style>
  <w:style w:type="paragraph" w:styleId="ListeParagraf">
    <w:name w:val="List Paragraph"/>
    <w:basedOn w:val="Normal"/>
    <w:uiPriority w:val="34"/>
    <w:qFormat/>
    <w:rsid w:val="003E32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283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07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40E440-715C-4661-AB34-EFE5D7BA6D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006</Words>
  <Characters>5740</Characters>
  <Application>Microsoft Office Word</Application>
  <DocSecurity>0</DocSecurity>
  <Lines>47</Lines>
  <Paragraphs>1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hmet</dc:creator>
  <cp:lastModifiedBy>Ali Haydar Işık</cp:lastModifiedBy>
  <cp:revision>6</cp:revision>
  <dcterms:created xsi:type="dcterms:W3CDTF">2024-02-15T06:21:00Z</dcterms:created>
  <dcterms:modified xsi:type="dcterms:W3CDTF">2024-02-16T09:08:00Z</dcterms:modified>
</cp:coreProperties>
</file>